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C5E14D7" w14:textId="77777777" w:rsidR="00976F07" w:rsidRPr="00E41547" w:rsidRDefault="00976F07">
      <w:pPr>
        <w:rPr>
          <w:rFonts w:ascii="Open Sans" w:hAnsi="Open Sans" w:cs="Open Sans"/>
          <w:sz w:val="20"/>
          <w:lang w:val="en-US"/>
        </w:rPr>
      </w:pPr>
    </w:p>
    <w:p w14:paraId="0BAD641A" w14:textId="77777777" w:rsidR="00E31E01" w:rsidRPr="00E41547" w:rsidRDefault="00E31E01" w:rsidP="002248EC">
      <w:pPr>
        <w:jc w:val="center"/>
        <w:rPr>
          <w:rFonts w:ascii="Open Sans" w:hAnsi="Open Sans" w:cs="Open Sans"/>
          <w:b/>
          <w:color w:val="9FA617"/>
          <w:sz w:val="20"/>
          <w:szCs w:val="20"/>
          <w:lang w:val="en-US"/>
        </w:rPr>
      </w:pPr>
    </w:p>
    <w:p w14:paraId="0AFF73EE" w14:textId="3C633E47" w:rsidR="00FA2DB6" w:rsidRPr="00E41547" w:rsidRDefault="00FA2DB6" w:rsidP="00E31E01">
      <w:pPr>
        <w:jc w:val="center"/>
        <w:rPr>
          <w:rFonts w:ascii="Open Sans" w:hAnsi="Open Sans" w:cs="Open Sans"/>
          <w:b/>
          <w:color w:val="9FA617"/>
          <w:sz w:val="32"/>
          <w:szCs w:val="36"/>
          <w:lang w:val="en-US"/>
        </w:rPr>
      </w:pPr>
      <w:r w:rsidRPr="00E41547">
        <w:rPr>
          <w:rFonts w:ascii="Open Sans" w:hAnsi="Open Sans" w:cs="Open Sans"/>
          <w:color w:val="9FA617"/>
          <w:sz w:val="32"/>
          <w:lang w:bidi="fr-FR"/>
        </w:rPr>
        <w:t xml:space="preserve"> </w:t>
      </w:r>
    </w:p>
    <w:p w14:paraId="7C742D3C" w14:textId="465909B3" w:rsidR="00243059" w:rsidRPr="00E41547" w:rsidRDefault="00243059" w:rsidP="00243059">
      <w:pPr>
        <w:jc w:val="right"/>
        <w:rPr>
          <w:rFonts w:ascii="Open Sans" w:hAnsi="Open Sans" w:cs="Open Sans"/>
          <w:b/>
          <w:color w:val="9FA617"/>
          <w:sz w:val="32"/>
          <w:szCs w:val="36"/>
          <w:lang w:val="en-US"/>
        </w:rPr>
      </w:pPr>
      <w:r w:rsidRPr="00E41547">
        <w:rPr>
          <w:rFonts w:ascii="Open Sans" w:hAnsi="Open Sans" w:cs="Open Sans"/>
          <w:noProof/>
          <w:lang w:bidi="fr-FR"/>
        </w:rPr>
        <mc:AlternateContent>
          <mc:Choice Requires="wps">
            <w:drawing>
              <wp:anchor distT="0" distB="0" distL="114300" distR="114300" simplePos="0" relativeHeight="251659264" behindDoc="0" locked="0" layoutInCell="1" allowOverlap="1" wp14:anchorId="39632F36" wp14:editId="60D6050C">
                <wp:simplePos x="0" y="0"/>
                <wp:positionH relativeFrom="column">
                  <wp:posOffset>-63500</wp:posOffset>
                </wp:positionH>
                <wp:positionV relativeFrom="paragraph">
                  <wp:posOffset>26035</wp:posOffset>
                </wp:positionV>
                <wp:extent cx="4999355" cy="1212850"/>
                <wp:effectExtent l="0" t="0" r="0" b="6350"/>
                <wp:wrapSquare wrapText="bothSides"/>
                <wp:docPr id="15" name="Casella di testo 15"/>
                <wp:cNvGraphicFramePr/>
                <a:graphic xmlns:a="http://schemas.openxmlformats.org/drawingml/2006/main">
                  <a:graphicData uri="http://schemas.microsoft.com/office/word/2010/wordprocessingShape">
                    <wps:wsp>
                      <wps:cNvSpPr txBox="1"/>
                      <wps:spPr>
                        <a:xfrm>
                          <a:off x="0" y="0"/>
                          <a:ext cx="4999355" cy="1212850"/>
                        </a:xfrm>
                        <a:prstGeom prst="rect">
                          <a:avLst/>
                        </a:prstGeom>
                        <a:noFill/>
                        <a:ln>
                          <a:noFill/>
                        </a:ln>
                        <a:effectLst/>
                        <a:extLst>
                          <a:ext uri="{C572A759-6A51-4108-AA02-DFA0A04FC94B}">
                            <ma14:wrappingTextBoxFlag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96287C8" w14:textId="73F4D621" w:rsidR="00926B3B" w:rsidRPr="00F87CC1" w:rsidRDefault="00926B3B" w:rsidP="00243059">
                            <w:pPr>
                              <w:rPr>
                                <w:rFonts w:ascii="Open Sans ExtraBold" w:hAnsi="Open Sans ExtraBold" w:cs="Open Sans ExtraBold"/>
                                <w:b/>
                                <w:caps/>
                                <w:color w:val="0077B6"/>
                                <w:sz w:val="28"/>
                                <w:szCs w:val="28"/>
                              </w:rPr>
                            </w:pPr>
                            <w:r w:rsidRPr="00F87CC1">
                              <w:rPr>
                                <w:rFonts w:ascii="Open Sans ExtraBold" w:hAnsi="Open Sans ExtraBold" w:cs="Open Sans ExtraBold"/>
                                <w:b/>
                                <w:color w:val="0077B6"/>
                                <w:sz w:val="28"/>
                                <w:lang w:bidi="fr-FR"/>
                              </w:rPr>
                              <w:t>LISTE DE CONTRÔLE DE LA QUALITÉ DES TERMES DE RÉFÉRENCE DE L’ÉVALUATION DÉCENTRALISÉE</w:t>
                            </w:r>
                          </w:p>
                          <w:p w14:paraId="03FFF4BA" w14:textId="77777777" w:rsidR="00926B3B" w:rsidRPr="00F87CC1" w:rsidRDefault="00926B3B" w:rsidP="00243059">
                            <w:pPr>
                              <w:spacing w:after="240"/>
                              <w:rPr>
                                <w:rFonts w:ascii="Open Sans ExtraBold" w:hAnsi="Open Sans ExtraBold" w:cs="Open Sans ExtraBold"/>
                                <w:b/>
                                <w:caps/>
                                <w:color w:val="0077B6"/>
                                <w:sz w:val="28"/>
                                <w:szCs w:val="28"/>
                              </w:rPr>
                            </w:pPr>
                            <w:r w:rsidRPr="00F87CC1">
                              <w:rPr>
                                <w:rFonts w:ascii="Open Sans ExtraBold" w:hAnsi="Open Sans ExtraBold" w:cs="Open Sans ExtraBold"/>
                                <w:b/>
                                <w:color w:val="0077B6"/>
                                <w:sz w:val="28"/>
                                <w:lang w:bidi="fr-FR"/>
                              </w:rPr>
                              <w:t>[INTITULÉ DE L’ÉVALUATION DÉCENTRALISÉE]</w:t>
                            </w:r>
                          </w:p>
                          <w:p w14:paraId="0D5C462F" w14:textId="77777777" w:rsidR="00926B3B" w:rsidRDefault="00926B3B" w:rsidP="002430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632F36" id="_x0000_t202" coordsize="21600,21600" o:spt="202" path="m,l,21600r21600,l21600,xe">
                <v:stroke joinstyle="miter"/>
                <v:path gradientshapeok="t" o:connecttype="rect"/>
              </v:shapetype>
              <v:shape id="Casella di testo 15" o:spid="_x0000_s1026" type="#_x0000_t202" style="position:absolute;left:0;text-align:left;margin-left:-5pt;margin-top:2.05pt;width:393.65pt;height:9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" filled="f" stroked="f">
                <v:textbox>
                  <w:txbxContent>
                    <w:p w14:paraId="696287C8" w14:textId="73F4D621" w:rsidR="00926B3B" w:rsidRPr="00F87CC1" w:rsidRDefault="00926B3B" w:rsidP="00243059">
                      <w:pPr>
                        <w:rPr>
                          <w:rFonts w:ascii="Open Sans ExtraBold" w:hAnsi="Open Sans ExtraBold" w:cs="Open Sans ExtraBold"/>
                          <w:b/>
                          <w:caps/>
                          <w:color w:val="0077B6"/>
                          <w:sz w:val="28"/>
                          <w:szCs w:val="28"/>
                        </w:rPr>
                      </w:pPr>
                      <w:r w:rsidRPr="00F87CC1">
                        <w:rPr>
                          <w:rFonts w:ascii="Open Sans ExtraBold" w:hAnsi="Open Sans ExtraBold" w:cs="Open Sans ExtraBold"/>
                          <w:b/>
                          <w:color w:val="0077B6"/>
                          <w:sz w:val="28"/>
                          <w:lang w:bidi="fr-FR"/>
                        </w:rPr>
                        <w:t>LISTE DE CONTRÔLE DE LA QUALITÉ DES TERMES DE RÉFÉRENCE DE L’ÉVALUATION DÉCENTRALISÉE</w:t>
                      </w:r>
                    </w:p>
                    <w:p w14:paraId="03FFF4BA" w14:textId="77777777" w:rsidR="00926B3B" w:rsidRPr="00F87CC1" w:rsidRDefault="00926B3B" w:rsidP="00243059">
                      <w:pPr>
                        <w:spacing w:after="240"/>
                        <w:rPr>
                          <w:rFonts w:ascii="Open Sans ExtraBold" w:hAnsi="Open Sans ExtraBold" w:cs="Open Sans ExtraBold"/>
                          <w:b/>
                          <w:caps/>
                          <w:color w:val="0077B6"/>
                          <w:sz w:val="28"/>
                          <w:szCs w:val="28"/>
                        </w:rPr>
                      </w:pPr>
                      <w:r w:rsidRPr="00F87CC1">
                        <w:rPr>
                          <w:rFonts w:ascii="Open Sans ExtraBold" w:hAnsi="Open Sans ExtraBold" w:cs="Open Sans ExtraBold"/>
                          <w:b/>
                          <w:color w:val="0077B6"/>
                          <w:sz w:val="28"/>
                          <w:lang w:bidi="fr-FR"/>
                        </w:rPr>
                        <w:t>[INTITULÉ DE L’ÉVALUATION DÉCENTRALISÉE]</w:t>
                      </w:r>
                    </w:p>
                    <w:p w14:paraId="0D5C462F" w14:textId="77777777" w:rsidR="00926B3B" w:rsidRDefault="00926B3B" w:rsidP="00243059"/>
                  </w:txbxContent>
                </v:textbox>
                <w10:wrap type="square"/>
              </v:shape>
            </w:pict>
          </mc:Fallback>
        </mc:AlternateContent>
      </w:r>
      <w:r w:rsidR="00E31E01" w:rsidRPr="00E41547">
        <w:rPr>
          <w:rFonts w:ascii="Open Sans" w:hAnsi="Open Sans" w:cs="Open Sans"/>
          <w:b/>
          <w:color w:val="9FA617"/>
          <w:lang w:bidi="fr-FR"/>
        </w:rPr>
        <w:tab/>
      </w:r>
      <w:r w:rsidR="00E31E01" w:rsidRPr="00E41547">
        <w:rPr>
          <w:rFonts w:ascii="Open Sans" w:hAnsi="Open Sans" w:cs="Open Sans"/>
          <w:b/>
          <w:color w:val="9FA617"/>
          <w:lang w:bidi="fr-FR"/>
        </w:rPr>
        <w:tab/>
      </w:r>
      <w:r w:rsidR="00E31E01" w:rsidRPr="00E41547">
        <w:rPr>
          <w:rFonts w:ascii="Open Sans" w:hAnsi="Open Sans" w:cs="Open Sans"/>
          <w:b/>
          <w:color w:val="9FA617"/>
          <w:lang w:bidi="fr-FR"/>
        </w:rPr>
        <w:tab/>
      </w:r>
    </w:p>
    <w:p w14:paraId="219FFBC4" w14:textId="77777777" w:rsidR="00243059" w:rsidRPr="00E41547" w:rsidRDefault="00243059" w:rsidP="00243059">
      <w:pPr>
        <w:spacing w:after="360"/>
        <w:jc w:val="center"/>
        <w:rPr>
          <w:rFonts w:ascii="Open Sans" w:hAnsi="Open Sans" w:cs="Open Sans"/>
          <w:b/>
          <w:bCs/>
          <w:color w:val="1073B5"/>
          <w:lang w:val="en-US"/>
        </w:rPr>
      </w:pPr>
    </w:p>
    <w:p w14:paraId="3D828C8E" w14:textId="3536AC3A" w:rsidR="00FA2DB6" w:rsidRPr="00E41547" w:rsidRDefault="00243059" w:rsidP="00243059">
      <w:pPr>
        <w:spacing w:after="360"/>
        <w:jc w:val="center"/>
        <w:rPr>
          <w:rFonts w:ascii="Open Sans" w:hAnsi="Open Sans" w:cs="Open Sans"/>
          <w:b/>
          <w:bCs/>
          <w:color w:val="1073B5"/>
          <w:lang w:val="en-US"/>
        </w:rPr>
      </w:pPr>
      <w:r w:rsidRPr="00E41547">
        <w:rPr>
          <w:rFonts w:ascii="Open Sans" w:hAnsi="Open Sans" w:cs="Open Sans"/>
          <w:b/>
          <w:color w:val="1073B5"/>
          <w:lang w:bidi="fr-FR"/>
        </w:rPr>
        <w:t>Version d</w:t>
      </w:r>
      <w:r w:rsidR="00551C32" w:rsidRPr="00E41547">
        <w:rPr>
          <w:rFonts w:ascii="Open Sans" w:hAnsi="Open Sans" w:cs="Open Sans"/>
          <w:b/>
          <w:color w:val="1073B5"/>
          <w:lang w:bidi="fr-FR"/>
        </w:rPr>
        <w:t xml:space="preserve">’avril </w:t>
      </w:r>
      <w:r w:rsidRPr="00E41547">
        <w:rPr>
          <w:rFonts w:ascii="Open Sans" w:hAnsi="Open Sans" w:cs="Open Sans"/>
          <w:b/>
          <w:color w:val="1073B5"/>
          <w:lang w:bidi="fr-FR"/>
        </w:rPr>
        <w:t>202</w:t>
      </w:r>
      <w:r w:rsidR="00551C32" w:rsidRPr="00E41547">
        <w:rPr>
          <w:rFonts w:ascii="Open Sans" w:hAnsi="Open Sans" w:cs="Open Sans"/>
          <w:b/>
          <w:color w:val="1073B5"/>
          <w:lang w:bidi="fr-FR"/>
        </w:rPr>
        <w:t>1</w:t>
      </w: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5"/>
        <w:gridCol w:w="7425"/>
      </w:tblGrid>
      <w:tr w:rsidR="002248EC" w:rsidRPr="00E41547" w14:paraId="67F9A96F" w14:textId="77777777" w:rsidTr="00193604">
        <w:trPr>
          <w:trHeight w:val="96"/>
        </w:trPr>
        <w:tc>
          <w:tcPr>
            <w:tcW w:w="14850" w:type="dxa"/>
            <w:gridSpan w:val="2"/>
            <w:shd w:val="clear" w:color="auto" w:fill="1073B5"/>
          </w:tcPr>
          <w:p w14:paraId="4432B294" w14:textId="2242DB5C" w:rsidR="002248EC" w:rsidRPr="00E41547" w:rsidRDefault="002248EC" w:rsidP="005E454D">
            <w:pPr>
              <w:tabs>
                <w:tab w:val="left" w:pos="4690"/>
                <w:tab w:val="center" w:pos="6835"/>
              </w:tabs>
              <w:spacing w:before="120" w:after="120"/>
              <w:rPr>
                <w:rStyle w:val="StyleArialNarrow"/>
                <w:rFonts w:ascii="Open Sans" w:hAnsi="Open Sans" w:cs="Open Sans"/>
                <w:b/>
                <w:bCs/>
                <w:color w:val="FFFFFF" w:themeColor="background1"/>
                <w:sz w:val="18"/>
                <w:szCs w:val="18"/>
              </w:rPr>
            </w:pPr>
            <w:r w:rsidRPr="00E41547">
              <w:rPr>
                <w:rStyle w:val="StyleArialNarrow"/>
                <w:rFonts w:ascii="Open Sans" w:hAnsi="Open Sans" w:cs="Open Sans"/>
                <w:b/>
                <w:bCs/>
                <w:color w:val="FFFFFF" w:themeColor="background1"/>
                <w:sz w:val="18"/>
                <w:lang w:bidi="fr-FR"/>
              </w:rPr>
              <w:tab/>
            </w:r>
            <w:r w:rsidRPr="00E41547">
              <w:rPr>
                <w:rStyle w:val="StyleArialNarrow"/>
                <w:rFonts w:ascii="Open Sans" w:hAnsi="Open Sans" w:cs="Open Sans"/>
                <w:b/>
                <w:bCs/>
                <w:color w:val="FFFFFF" w:themeColor="background1"/>
                <w:sz w:val="18"/>
                <w:lang w:bidi="fr-FR"/>
              </w:rPr>
              <w:tab/>
              <w:t>Appréciation globale</w:t>
            </w:r>
          </w:p>
        </w:tc>
      </w:tr>
      <w:tr w:rsidR="002248EC" w:rsidRPr="00E41547" w14:paraId="3011A587" w14:textId="77777777" w:rsidTr="00193604">
        <w:trPr>
          <w:trHeight w:val="96"/>
        </w:trPr>
        <w:tc>
          <w:tcPr>
            <w:tcW w:w="7425" w:type="dxa"/>
            <w:shd w:val="clear" w:color="auto" w:fill="FFFFFF" w:themeFill="background1"/>
          </w:tcPr>
          <w:p w14:paraId="6FE60713" w14:textId="74790239" w:rsidR="002248EC" w:rsidRPr="00E41547" w:rsidRDefault="002248EC" w:rsidP="00D63A1A">
            <w:pPr>
              <w:tabs>
                <w:tab w:val="left" w:pos="6590"/>
              </w:tabs>
              <w:spacing w:before="120" w:after="12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Général</w:t>
            </w:r>
          </w:p>
        </w:tc>
        <w:tc>
          <w:tcPr>
            <w:tcW w:w="7425" w:type="dxa"/>
            <w:shd w:val="clear" w:color="auto" w:fill="FFFFFF" w:themeFill="background1"/>
          </w:tcPr>
          <w:p w14:paraId="66AA587D" w14:textId="23CA0DC4" w:rsidR="002248EC" w:rsidRPr="00E41547" w:rsidRDefault="002248EC" w:rsidP="009A52BD">
            <w:pPr>
              <w:spacing w:before="120" w:after="12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ommentaires/statut</w:t>
            </w:r>
          </w:p>
        </w:tc>
      </w:tr>
      <w:tr w:rsidR="002248EC" w:rsidRPr="00E41547" w14:paraId="77E6A013" w14:textId="77777777" w:rsidTr="00193604">
        <w:trPr>
          <w:trHeight w:val="667"/>
        </w:trPr>
        <w:tc>
          <w:tcPr>
            <w:tcW w:w="7425" w:type="dxa"/>
          </w:tcPr>
          <w:p w14:paraId="6A17C2C2" w14:textId="4E1BF0F0" w:rsidR="002A78FF" w:rsidRPr="00E41547" w:rsidRDefault="002248EC" w:rsidP="002A78FF">
            <w:p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b/>
                <w:sz w:val="18"/>
                <w:lang w:bidi="fr-FR"/>
              </w:rPr>
              <w:t>Titre</w:t>
            </w:r>
          </w:p>
          <w:p w14:paraId="3007F806" w14:textId="1CE7155F" w:rsidR="002248EC" w:rsidRPr="00E41547" w:rsidRDefault="002A78FF" w:rsidP="005E454D">
            <w:pPr>
              <w:numPr>
                <w:ilvl w:val="0"/>
                <w:numId w:val="42"/>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Clair sans être trop long, reflétant le sujet et le type d’évaluation (à mi-parcours/évaluation finale)</w:t>
            </w:r>
          </w:p>
          <w:p w14:paraId="7BC37E90" w14:textId="3C709DEA" w:rsidR="006105C3" w:rsidRPr="00E41547" w:rsidRDefault="002248EC" w:rsidP="006105C3">
            <w:p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b/>
                <w:sz w:val="18"/>
                <w:lang w:bidi="fr-FR"/>
              </w:rPr>
              <w:t>Longueur</w:t>
            </w:r>
          </w:p>
          <w:p w14:paraId="3CC2B8B3" w14:textId="787E35E9" w:rsidR="002248EC" w:rsidRPr="00E41547" w:rsidRDefault="006105C3" w:rsidP="005E454D">
            <w:pPr>
              <w:numPr>
                <w:ilvl w:val="0"/>
                <w:numId w:val="41"/>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Ne pas dépasser 11 000 mots, hors table des matières et annexes. Une longueur supplémentaire de 15% est autorisée pour les documents rédigés en français ou en espagno</w:t>
            </w:r>
            <w:r w:rsidR="005B5117">
              <w:rPr>
                <w:rStyle w:val="StyleArialNarrow"/>
                <w:rFonts w:ascii="Open Sans" w:hAnsi="Open Sans" w:cs="Open Sans"/>
                <w:sz w:val="18"/>
                <w:lang w:bidi="fr-FR"/>
              </w:rPr>
              <w:t>l</w:t>
            </w:r>
            <w:r w:rsidRPr="00E41547">
              <w:rPr>
                <w:rStyle w:val="StyleArialNarrow"/>
                <w:rFonts w:ascii="Open Sans" w:hAnsi="Open Sans" w:cs="Open Sans"/>
                <w:sz w:val="18"/>
                <w:lang w:bidi="fr-FR"/>
              </w:rPr>
              <w:t xml:space="preserve"> </w:t>
            </w:r>
          </w:p>
          <w:p w14:paraId="15347F8D" w14:textId="505B6365" w:rsidR="002248EC" w:rsidRPr="00E41547" w:rsidRDefault="002248EC" w:rsidP="002D094B">
            <w:p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b/>
                <w:sz w:val="18"/>
                <w:lang w:bidi="fr-FR"/>
              </w:rPr>
              <w:t>Accessibilité</w:t>
            </w:r>
          </w:p>
          <w:p w14:paraId="1A0DF381" w14:textId="309F4F03" w:rsidR="002248EC" w:rsidRPr="00E41547" w:rsidRDefault="002248EC" w:rsidP="005E454D">
            <w:pPr>
              <w:numPr>
                <w:ilvl w:val="1"/>
                <w:numId w:val="40"/>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Les termes de référence (</w:t>
            </w:r>
            <w:proofErr w:type="spellStart"/>
            <w:r w:rsidRPr="00E41547">
              <w:rPr>
                <w:rStyle w:val="StyleArialNarrow"/>
                <w:rFonts w:ascii="Open Sans" w:hAnsi="Open Sans" w:cs="Open Sans"/>
                <w:sz w:val="18"/>
                <w:lang w:bidi="fr-FR"/>
              </w:rPr>
              <w:t>TdR</w:t>
            </w:r>
            <w:proofErr w:type="spellEnd"/>
            <w:r w:rsidRPr="00E41547">
              <w:rPr>
                <w:rStyle w:val="StyleArialNarrow"/>
                <w:rFonts w:ascii="Open Sans" w:hAnsi="Open Sans" w:cs="Open Sans"/>
                <w:sz w:val="18"/>
                <w:lang w:bidi="fr-FR"/>
              </w:rPr>
              <w:t>) sont rédigés de façon claire et accessible</w:t>
            </w:r>
          </w:p>
          <w:p w14:paraId="244366F2" w14:textId="6C1AF7EC" w:rsidR="002248EC" w:rsidRPr="00E41547" w:rsidRDefault="00A44BC0" w:rsidP="005E454D">
            <w:pPr>
              <w:numPr>
                <w:ilvl w:val="1"/>
                <w:numId w:val="40"/>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Les </w:t>
            </w:r>
            <w:proofErr w:type="spellStart"/>
            <w:r w:rsidRPr="00E41547">
              <w:rPr>
                <w:rStyle w:val="StyleArialNarrow"/>
                <w:rFonts w:ascii="Open Sans" w:hAnsi="Open Sans" w:cs="Open Sans"/>
                <w:sz w:val="18"/>
                <w:lang w:bidi="fr-FR"/>
              </w:rPr>
              <w:t>TdR</w:t>
            </w:r>
            <w:proofErr w:type="spellEnd"/>
            <w:r w:rsidRPr="00E41547">
              <w:rPr>
                <w:rStyle w:val="StyleArialNarrow"/>
                <w:rFonts w:ascii="Open Sans" w:hAnsi="Open Sans" w:cs="Open Sans"/>
                <w:sz w:val="18"/>
                <w:lang w:bidi="fr-FR"/>
              </w:rPr>
              <w:t xml:space="preserve"> soulignent de façon adéquate l’orientation stratégique et/ou opérationnelle de l’évaluation décentralisée</w:t>
            </w:r>
          </w:p>
          <w:p w14:paraId="48D1058A" w14:textId="61A60BE6" w:rsidR="002248EC" w:rsidRPr="00E41547" w:rsidRDefault="00A44BC0" w:rsidP="005E454D">
            <w:pPr>
              <w:numPr>
                <w:ilvl w:val="1"/>
                <w:numId w:val="40"/>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Les </w:t>
            </w:r>
            <w:proofErr w:type="spellStart"/>
            <w:r w:rsidRPr="00E41547">
              <w:rPr>
                <w:rStyle w:val="StyleArialNarrow"/>
                <w:rFonts w:ascii="Open Sans" w:hAnsi="Open Sans" w:cs="Open Sans"/>
                <w:sz w:val="18"/>
                <w:lang w:bidi="fr-FR"/>
              </w:rPr>
              <w:t>TdR</w:t>
            </w:r>
            <w:proofErr w:type="spellEnd"/>
            <w:r w:rsidRPr="00E41547">
              <w:rPr>
                <w:rStyle w:val="StyleArialNarrow"/>
                <w:rFonts w:ascii="Open Sans" w:hAnsi="Open Sans" w:cs="Open Sans"/>
                <w:sz w:val="18"/>
                <w:lang w:bidi="fr-FR"/>
              </w:rPr>
              <w:t xml:space="preserve"> donnent un bon aperçu du sujet de l’évaluation</w:t>
            </w:r>
          </w:p>
          <w:p w14:paraId="15CE5EBF" w14:textId="3A235770" w:rsidR="002248EC" w:rsidRPr="00E41547" w:rsidRDefault="00A44BC0" w:rsidP="005E454D">
            <w:pPr>
              <w:numPr>
                <w:ilvl w:val="1"/>
                <w:numId w:val="40"/>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Les </w:t>
            </w:r>
            <w:proofErr w:type="spellStart"/>
            <w:r w:rsidRPr="00E41547">
              <w:rPr>
                <w:rStyle w:val="StyleArialNarrow"/>
                <w:rFonts w:ascii="Open Sans" w:hAnsi="Open Sans" w:cs="Open Sans"/>
                <w:sz w:val="18"/>
                <w:lang w:bidi="fr-FR"/>
              </w:rPr>
              <w:t>TdR</w:t>
            </w:r>
            <w:proofErr w:type="spellEnd"/>
            <w:r w:rsidRPr="00E41547">
              <w:rPr>
                <w:rStyle w:val="StyleArialNarrow"/>
                <w:rFonts w:ascii="Open Sans" w:hAnsi="Open Sans" w:cs="Open Sans"/>
                <w:sz w:val="18"/>
                <w:lang w:bidi="fr-FR"/>
              </w:rPr>
              <w:t xml:space="preserve"> fournissent aux parties prenantes des informations suffisantes sur le déroulement de l’évaluation, tout en restant clairs et concis</w:t>
            </w:r>
          </w:p>
          <w:p w14:paraId="58C531FE" w14:textId="78DE3834" w:rsidR="002248EC" w:rsidRPr="00E41547" w:rsidRDefault="00A44BC0" w:rsidP="005E454D">
            <w:pPr>
              <w:numPr>
                <w:ilvl w:val="1"/>
                <w:numId w:val="40"/>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Les </w:t>
            </w:r>
            <w:proofErr w:type="spellStart"/>
            <w:r w:rsidRPr="00E41547">
              <w:rPr>
                <w:rStyle w:val="StyleArialNarrow"/>
                <w:rFonts w:ascii="Open Sans" w:hAnsi="Open Sans" w:cs="Open Sans"/>
                <w:sz w:val="18"/>
                <w:lang w:bidi="fr-FR"/>
              </w:rPr>
              <w:t>TdR</w:t>
            </w:r>
            <w:proofErr w:type="spellEnd"/>
            <w:r w:rsidRPr="00E41547">
              <w:rPr>
                <w:rStyle w:val="StyleArialNarrow"/>
                <w:rFonts w:ascii="Open Sans" w:hAnsi="Open Sans" w:cs="Open Sans"/>
                <w:sz w:val="18"/>
                <w:lang w:bidi="fr-FR"/>
              </w:rPr>
              <w:t xml:space="preserve"> fournissent à l’équipe d’évaluation des informations suffisantes sur ce que </w:t>
            </w:r>
            <w:r w:rsidRPr="00E41547">
              <w:rPr>
                <w:rStyle w:val="StyleArialNarrow"/>
                <w:rFonts w:ascii="Open Sans" w:hAnsi="Open Sans" w:cs="Open Sans"/>
                <w:sz w:val="18"/>
                <w:lang w:bidi="fr-FR"/>
              </w:rPr>
              <w:lastRenderedPageBreak/>
              <w:t>l’on attend d’elle</w:t>
            </w:r>
          </w:p>
          <w:p w14:paraId="2915702C" w14:textId="63E4BA1F" w:rsidR="008371EB" w:rsidRPr="00E41547" w:rsidRDefault="008371EB" w:rsidP="008371EB">
            <w:pPr>
              <w:spacing w:before="120" w:after="120" w:line="240" w:lineRule="auto"/>
              <w:ind w:left="284"/>
              <w:rPr>
                <w:rStyle w:val="StyleArialNarrow"/>
                <w:rFonts w:ascii="Open Sans" w:hAnsi="Open Sans" w:cs="Open Sans"/>
                <w:sz w:val="18"/>
                <w:szCs w:val="18"/>
              </w:rPr>
            </w:pPr>
          </w:p>
        </w:tc>
        <w:tc>
          <w:tcPr>
            <w:tcW w:w="7425" w:type="dxa"/>
          </w:tcPr>
          <w:p w14:paraId="367D16F6" w14:textId="77777777" w:rsidR="002248EC" w:rsidRPr="00E41547" w:rsidRDefault="002248EC" w:rsidP="009A52BD">
            <w:pPr>
              <w:spacing w:before="120" w:after="120"/>
              <w:ind w:left="360"/>
              <w:rPr>
                <w:rStyle w:val="StyleArialNarrow"/>
                <w:rFonts w:ascii="Open Sans" w:hAnsi="Open Sans" w:cs="Open Sans"/>
                <w:b/>
                <w:sz w:val="18"/>
                <w:szCs w:val="18"/>
              </w:rPr>
            </w:pPr>
          </w:p>
        </w:tc>
      </w:tr>
      <w:tr w:rsidR="00193604" w:rsidRPr="00E41547" w14:paraId="090986D0" w14:textId="77777777" w:rsidTr="00193604">
        <w:trPr>
          <w:trHeight w:val="96"/>
        </w:trPr>
        <w:tc>
          <w:tcPr>
            <w:tcW w:w="7425" w:type="dxa"/>
            <w:shd w:val="clear" w:color="auto" w:fill="FFFFFF" w:themeFill="background1"/>
          </w:tcPr>
          <w:p w14:paraId="0CFED820" w14:textId="6940EFBE" w:rsidR="00193604" w:rsidRPr="00E41547" w:rsidRDefault="003542E4" w:rsidP="00D63A1A">
            <w:pPr>
              <w:tabs>
                <w:tab w:val="center" w:pos="3780"/>
                <w:tab w:val="left" w:pos="6590"/>
              </w:tabs>
              <w:spacing w:before="120" w:after="12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Rédaction</w:t>
            </w:r>
          </w:p>
        </w:tc>
        <w:tc>
          <w:tcPr>
            <w:tcW w:w="7425" w:type="dxa"/>
            <w:shd w:val="clear" w:color="auto" w:fill="FFFFFF" w:themeFill="background1"/>
          </w:tcPr>
          <w:p w14:paraId="27B5EB1D" w14:textId="63C8ABE7" w:rsidR="00193604" w:rsidRPr="00E41547" w:rsidRDefault="00193604" w:rsidP="00FF3555">
            <w:pPr>
              <w:spacing w:before="120" w:after="120"/>
              <w:jc w:val="center"/>
              <w:rPr>
                <w:rStyle w:val="StyleArialNarrow"/>
                <w:rFonts w:ascii="Open Sans" w:hAnsi="Open Sans" w:cs="Open Sans"/>
                <w:b/>
                <w:sz w:val="18"/>
                <w:szCs w:val="18"/>
              </w:rPr>
            </w:pPr>
          </w:p>
        </w:tc>
      </w:tr>
      <w:tr w:rsidR="002248EC" w:rsidRPr="00E41547" w14:paraId="3344097D" w14:textId="77777777" w:rsidTr="00193604">
        <w:trPr>
          <w:trHeight w:val="530"/>
        </w:trPr>
        <w:tc>
          <w:tcPr>
            <w:tcW w:w="7425" w:type="dxa"/>
          </w:tcPr>
          <w:p w14:paraId="1F2F38BF" w14:textId="72AD4C8A" w:rsidR="00F46C29" w:rsidRPr="00E41547" w:rsidRDefault="00A44BC0" w:rsidP="005E454D">
            <w:pPr>
              <w:numPr>
                <w:ilvl w:val="1"/>
                <w:numId w:val="39"/>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Les </w:t>
            </w:r>
            <w:proofErr w:type="spellStart"/>
            <w:r w:rsidRPr="00E41547">
              <w:rPr>
                <w:rStyle w:val="StyleArialNarrow"/>
                <w:rFonts w:ascii="Open Sans" w:hAnsi="Open Sans" w:cs="Open Sans"/>
                <w:sz w:val="18"/>
                <w:lang w:bidi="fr-FR"/>
              </w:rPr>
              <w:t>TdR</w:t>
            </w:r>
            <w:proofErr w:type="spellEnd"/>
            <w:r w:rsidRPr="00E41547">
              <w:rPr>
                <w:rStyle w:val="StyleArialNarrow"/>
                <w:rFonts w:ascii="Open Sans" w:hAnsi="Open Sans" w:cs="Open Sans"/>
                <w:sz w:val="18"/>
                <w:lang w:bidi="fr-FR"/>
              </w:rPr>
              <w:t xml:space="preserve"> sont rédigés conformément au guide de style du PAM</w:t>
            </w:r>
          </w:p>
          <w:p w14:paraId="0FBB4F53" w14:textId="258D349C" w:rsidR="002248EC" w:rsidRPr="00E41547" w:rsidRDefault="009875BE" w:rsidP="005E454D">
            <w:pPr>
              <w:numPr>
                <w:ilvl w:val="1"/>
                <w:numId w:val="39"/>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Le modèle DEQAS a été suivi (facultatif pour les évaluations conjointes) et tous ses éléments, y compris le texte standard, sont inclus dans les </w:t>
            </w:r>
            <w:proofErr w:type="spellStart"/>
            <w:r w:rsidRPr="00E41547">
              <w:rPr>
                <w:rStyle w:val="StyleArialNarrow"/>
                <w:rFonts w:ascii="Open Sans" w:hAnsi="Open Sans" w:cs="Open Sans"/>
                <w:sz w:val="18"/>
                <w:lang w:bidi="fr-FR"/>
              </w:rPr>
              <w:t>TdR</w:t>
            </w:r>
            <w:proofErr w:type="spellEnd"/>
          </w:p>
          <w:p w14:paraId="1FDED475" w14:textId="35280423" w:rsidR="002248EC" w:rsidRPr="00E41547" w:rsidRDefault="002248EC" w:rsidP="005E454D">
            <w:pPr>
              <w:numPr>
                <w:ilvl w:val="1"/>
                <w:numId w:val="39"/>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Les acronymes sont développés la première fois qu’ils sont utilisés</w:t>
            </w:r>
          </w:p>
          <w:p w14:paraId="428953E9" w14:textId="5B3386C8" w:rsidR="002248EC" w:rsidRPr="00E41547" w:rsidRDefault="002248EC" w:rsidP="005E454D">
            <w:pPr>
              <w:numPr>
                <w:ilvl w:val="1"/>
                <w:numId w:val="39"/>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Les pages et paragraphes sont numérotés électroniquement</w:t>
            </w:r>
          </w:p>
          <w:p w14:paraId="2964EF75" w14:textId="62C69F37" w:rsidR="002248EC" w:rsidRPr="00E41547" w:rsidRDefault="002248EC" w:rsidP="005E454D">
            <w:pPr>
              <w:numPr>
                <w:ilvl w:val="1"/>
                <w:numId w:val="39"/>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Des références croisées sont utilisées</w:t>
            </w:r>
          </w:p>
          <w:p w14:paraId="554AFF82" w14:textId="78D6E4C8" w:rsidR="007B3FCB" w:rsidRPr="00E41547" w:rsidRDefault="007B3FCB" w:rsidP="005E454D">
            <w:pPr>
              <w:numPr>
                <w:ilvl w:val="1"/>
                <w:numId w:val="39"/>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Une table des matières est fournie et répertorie les tableaux, graphiques, figures et annexes</w:t>
            </w:r>
          </w:p>
          <w:p w14:paraId="606BD170" w14:textId="6713CAC2" w:rsidR="007B3FCB" w:rsidRPr="00E41547" w:rsidRDefault="00A44BC0" w:rsidP="005E454D">
            <w:pPr>
              <w:numPr>
                <w:ilvl w:val="1"/>
                <w:numId w:val="39"/>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Le rapport ne comporte aucune erreur de grammaire, d’orthographe ou de ponctuation</w:t>
            </w:r>
          </w:p>
          <w:p w14:paraId="20431EDE" w14:textId="7D566949" w:rsidR="002248EC" w:rsidRPr="00E41547" w:rsidRDefault="007B3FCB" w:rsidP="005E454D">
            <w:pPr>
              <w:numPr>
                <w:ilvl w:val="1"/>
                <w:numId w:val="39"/>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Des cartes, des éléments visuels, des tableaux et des schémas sont utilisés si nécessaire et sont numérotés</w:t>
            </w:r>
          </w:p>
          <w:p w14:paraId="4A03E970" w14:textId="77121C8A" w:rsidR="002248EC" w:rsidRPr="00E41547" w:rsidRDefault="2243759E" w:rsidP="005E454D">
            <w:pPr>
              <w:numPr>
                <w:ilvl w:val="1"/>
                <w:numId w:val="39"/>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Les sources des données/citations sont indiquées (soit directement sous le tableau/graphique, soit dans les notes de bas de page)</w:t>
            </w:r>
          </w:p>
        </w:tc>
        <w:tc>
          <w:tcPr>
            <w:tcW w:w="7425" w:type="dxa"/>
            <w:shd w:val="clear" w:color="auto" w:fill="auto"/>
          </w:tcPr>
          <w:p w14:paraId="131F4FC6" w14:textId="77777777" w:rsidR="002248EC" w:rsidRPr="00E41547" w:rsidRDefault="002248EC" w:rsidP="009A52BD">
            <w:pPr>
              <w:spacing w:before="120" w:after="120"/>
              <w:ind w:left="360"/>
              <w:rPr>
                <w:rStyle w:val="StyleArialNarrow"/>
                <w:rFonts w:ascii="Open Sans" w:hAnsi="Open Sans" w:cs="Open Sans"/>
                <w:b/>
                <w:sz w:val="18"/>
                <w:szCs w:val="18"/>
              </w:rPr>
            </w:pPr>
          </w:p>
        </w:tc>
      </w:tr>
    </w:tbl>
    <w:p w14:paraId="360E7403" w14:textId="77777777" w:rsidR="00C81750" w:rsidRPr="00E41547" w:rsidRDefault="00C81750">
      <w:pPr>
        <w:rPr>
          <w:rFonts w:ascii="Open Sans" w:hAnsi="Open Sans" w:cs="Open Sans"/>
          <w:sz w:val="18"/>
          <w:szCs w:val="18"/>
        </w:rPr>
      </w:pP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0"/>
        <w:gridCol w:w="4950"/>
        <w:gridCol w:w="4950"/>
      </w:tblGrid>
      <w:tr w:rsidR="002248EC" w:rsidRPr="00E41547" w14:paraId="08218F82" w14:textId="77777777" w:rsidTr="00166C23">
        <w:trPr>
          <w:trHeight w:val="77"/>
        </w:trPr>
        <w:tc>
          <w:tcPr>
            <w:tcW w:w="14850" w:type="dxa"/>
            <w:gridSpan w:val="3"/>
            <w:shd w:val="clear" w:color="auto" w:fill="1073B5"/>
          </w:tcPr>
          <w:p w14:paraId="58BA8F8A" w14:textId="4BF42008" w:rsidR="002248EC" w:rsidRPr="00E41547" w:rsidRDefault="0054502F" w:rsidP="005E454D">
            <w:pPr>
              <w:pStyle w:val="ListParagraph"/>
              <w:numPr>
                <w:ilvl w:val="0"/>
                <w:numId w:val="1"/>
              </w:numPr>
              <w:spacing w:before="120" w:after="120"/>
              <w:jc w:val="left"/>
              <w:rPr>
                <w:rFonts w:ascii="Open Sans" w:hAnsi="Open Sans" w:cs="Open Sans"/>
                <w:b/>
                <w:color w:val="FFFFFF" w:themeColor="background1"/>
                <w:sz w:val="18"/>
                <w:szCs w:val="18"/>
              </w:rPr>
            </w:pPr>
            <w:r w:rsidRPr="00E41547">
              <w:rPr>
                <w:rFonts w:ascii="Open Sans" w:hAnsi="Open Sans" w:cs="Open Sans"/>
                <w:b/>
                <w:color w:val="FFFFFF" w:themeColor="background1"/>
                <w:sz w:val="18"/>
                <w:lang w:bidi="fr-FR"/>
              </w:rPr>
              <w:t>Informations générales</w:t>
            </w:r>
          </w:p>
        </w:tc>
      </w:tr>
      <w:tr w:rsidR="002248EC" w:rsidRPr="00E41547" w14:paraId="369504E2" w14:textId="77777777" w:rsidTr="00166C23">
        <w:tc>
          <w:tcPr>
            <w:tcW w:w="4950" w:type="dxa"/>
            <w:shd w:val="clear" w:color="auto" w:fill="auto"/>
          </w:tcPr>
          <w:p w14:paraId="35D00206" w14:textId="636AA2DF" w:rsidR="002248EC" w:rsidRPr="00E41547" w:rsidRDefault="002248EC" w:rsidP="005E454D">
            <w:pPr>
              <w:spacing w:before="120" w:after="120"/>
              <w:ind w:left="72"/>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ontenu attendu</w:t>
            </w:r>
          </w:p>
        </w:tc>
        <w:tc>
          <w:tcPr>
            <w:tcW w:w="4950" w:type="dxa"/>
            <w:shd w:val="clear" w:color="auto" w:fill="auto"/>
          </w:tcPr>
          <w:p w14:paraId="07EA6617" w14:textId="6C71379E" w:rsidR="002248EC" w:rsidRPr="00E41547" w:rsidRDefault="002248EC" w:rsidP="005E454D">
            <w:pPr>
              <w:spacing w:before="120" w:after="12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ritères d’</w:t>
            </w:r>
            <w:r w:rsidR="004453AC">
              <w:rPr>
                <w:rStyle w:val="StyleArialNarrow"/>
                <w:rFonts w:ascii="Open Sans" w:hAnsi="Open Sans" w:cs="Open Sans"/>
                <w:b/>
                <w:sz w:val="18"/>
                <w:lang w:bidi="fr-FR"/>
              </w:rPr>
              <w:t>analyse</w:t>
            </w:r>
          </w:p>
        </w:tc>
        <w:tc>
          <w:tcPr>
            <w:tcW w:w="4950" w:type="dxa"/>
            <w:shd w:val="clear" w:color="auto" w:fill="auto"/>
          </w:tcPr>
          <w:p w14:paraId="465B45E4" w14:textId="0CF73EA0" w:rsidR="002248EC" w:rsidRPr="00E41547" w:rsidRDefault="002248EC" w:rsidP="005E454D">
            <w:pPr>
              <w:spacing w:before="120" w:after="12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ommentaires/statut</w:t>
            </w:r>
          </w:p>
        </w:tc>
      </w:tr>
      <w:tr w:rsidR="00166C23" w:rsidRPr="00E41547" w14:paraId="592433D9" w14:textId="77777777" w:rsidTr="00166C23">
        <w:tblPrEx>
          <w:tblLook w:val="01C0" w:firstRow="0" w:lastRow="1" w:firstColumn="1" w:lastColumn="1" w:noHBand="0" w:noVBand="0"/>
        </w:tblPrEx>
        <w:trPr>
          <w:trHeight w:val="350"/>
        </w:trPr>
        <w:tc>
          <w:tcPr>
            <w:tcW w:w="14850" w:type="dxa"/>
            <w:gridSpan w:val="3"/>
            <w:shd w:val="clear" w:color="auto" w:fill="FFFFFF" w:themeFill="background1"/>
          </w:tcPr>
          <w:p w14:paraId="76CE0860" w14:textId="77777777" w:rsidR="00166C23" w:rsidRPr="00E41547" w:rsidRDefault="00166C23" w:rsidP="00F00DEE">
            <w:pPr>
              <w:spacing w:before="120" w:after="120"/>
              <w:rPr>
                <w:rStyle w:val="StyleArialNarrow"/>
                <w:rFonts w:ascii="Open Sans" w:hAnsi="Open Sans" w:cs="Open Sans"/>
                <w:b/>
                <w:sz w:val="18"/>
                <w:szCs w:val="18"/>
              </w:rPr>
            </w:pPr>
            <w:r w:rsidRPr="00E41547">
              <w:rPr>
                <w:rStyle w:val="StyleArialNarrow"/>
                <w:rFonts w:ascii="Open Sans" w:hAnsi="Open Sans" w:cs="Open Sans"/>
                <w:b/>
                <w:sz w:val="18"/>
                <w:lang w:bidi="fr-FR"/>
              </w:rPr>
              <w:t>1.1. Introduction</w:t>
            </w:r>
          </w:p>
        </w:tc>
      </w:tr>
      <w:tr w:rsidR="002248EC" w:rsidRPr="00E41547" w14:paraId="7AC3201D" w14:textId="77777777" w:rsidTr="00166C23">
        <w:tc>
          <w:tcPr>
            <w:tcW w:w="4950" w:type="dxa"/>
          </w:tcPr>
          <w:p w14:paraId="70F41DC6" w14:textId="77777777" w:rsidR="00FD1115" w:rsidRPr="00E41547" w:rsidRDefault="00FD1115" w:rsidP="005E454D">
            <w:pPr>
              <w:pStyle w:val="ListParagraph"/>
              <w:numPr>
                <w:ilvl w:val="0"/>
                <w:numId w:val="38"/>
              </w:numPr>
              <w:spacing w:before="120" w:after="120"/>
              <w:contextualSpacing w:val="0"/>
              <w:jc w:val="left"/>
              <w:rPr>
                <w:rStyle w:val="StyleArialNarrow"/>
                <w:rFonts w:ascii="Open Sans" w:eastAsiaTheme="minorHAnsi" w:hAnsi="Open Sans" w:cs="Open Sans"/>
                <w:sz w:val="18"/>
                <w:szCs w:val="18"/>
                <w:lang w:eastAsia="en-US"/>
              </w:rPr>
            </w:pPr>
            <w:r w:rsidRPr="00E41547">
              <w:rPr>
                <w:rStyle w:val="StyleArialNarrow"/>
                <w:rFonts w:ascii="Open Sans" w:hAnsi="Open Sans" w:cs="Open Sans"/>
                <w:sz w:val="18"/>
                <w:lang w:bidi="fr-FR"/>
              </w:rPr>
              <w:t>Nom du bureau de mise en œuvre</w:t>
            </w:r>
          </w:p>
          <w:p w14:paraId="0DE92FC4" w14:textId="042A2C09" w:rsidR="002248EC" w:rsidRPr="00E41547" w:rsidRDefault="002248EC" w:rsidP="005E454D">
            <w:pPr>
              <w:pStyle w:val="ListParagraph"/>
              <w:numPr>
                <w:ilvl w:val="0"/>
                <w:numId w:val="38"/>
              </w:numPr>
              <w:spacing w:before="120" w:after="12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Objectif des </w:t>
            </w:r>
            <w:proofErr w:type="spellStart"/>
            <w:r w:rsidRPr="00E41547">
              <w:rPr>
                <w:rStyle w:val="StyleArialNarrow"/>
                <w:rFonts w:ascii="Open Sans" w:hAnsi="Open Sans" w:cs="Open Sans"/>
                <w:sz w:val="18"/>
                <w:lang w:bidi="fr-FR"/>
              </w:rPr>
              <w:t>TdR</w:t>
            </w:r>
            <w:proofErr w:type="spellEnd"/>
            <w:r w:rsidRPr="00E41547">
              <w:rPr>
                <w:rStyle w:val="StyleArialNarrow"/>
                <w:rFonts w:ascii="Open Sans" w:hAnsi="Open Sans" w:cs="Open Sans"/>
                <w:sz w:val="18"/>
                <w:lang w:bidi="fr-FR"/>
              </w:rPr>
              <w:t xml:space="preserve"> et de l’évaluation</w:t>
            </w:r>
          </w:p>
          <w:p w14:paraId="5AED1F9A" w14:textId="7061D8CF" w:rsidR="00FD1115" w:rsidRPr="00E41547" w:rsidRDefault="00005F55" w:rsidP="005E454D">
            <w:pPr>
              <w:pStyle w:val="ListParagraph"/>
              <w:numPr>
                <w:ilvl w:val="0"/>
                <w:numId w:val="38"/>
              </w:numPr>
              <w:spacing w:before="120" w:after="12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Type d’évaluation (activité, domaine thématique, modalité de transfert, projet pilote ou autre) </w:t>
            </w:r>
          </w:p>
          <w:p w14:paraId="32B27147" w14:textId="74C76918" w:rsidR="002248EC" w:rsidRPr="00E41547" w:rsidRDefault="00FD1115" w:rsidP="005E454D">
            <w:pPr>
              <w:pStyle w:val="ListParagraph"/>
              <w:numPr>
                <w:ilvl w:val="0"/>
                <w:numId w:val="38"/>
              </w:numPr>
              <w:spacing w:before="120" w:after="12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lastRenderedPageBreak/>
              <w:t>Titre de l’évaluation</w:t>
            </w:r>
          </w:p>
          <w:p w14:paraId="15AD9B6E" w14:textId="60E819AD" w:rsidR="0054375C" w:rsidRPr="00E41547" w:rsidRDefault="0054375C" w:rsidP="005E454D">
            <w:pPr>
              <w:pStyle w:val="ListParagraph"/>
              <w:numPr>
                <w:ilvl w:val="0"/>
                <w:numId w:val="38"/>
              </w:numPr>
              <w:spacing w:before="120" w:after="12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Brève description du sujet et du champ d’application (interventions, groupe cible, couverture géographique et temporelle)</w:t>
            </w:r>
          </w:p>
          <w:p w14:paraId="5D2F1285" w14:textId="56DAE551" w:rsidR="008371EB" w:rsidRPr="00F423E3" w:rsidRDefault="00005F55" w:rsidP="00F423E3">
            <w:pPr>
              <w:pStyle w:val="ListParagraph"/>
              <w:numPr>
                <w:ilvl w:val="0"/>
                <w:numId w:val="38"/>
              </w:numPr>
              <w:spacing w:before="120" w:after="12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Période concernée par l’évaluation</w:t>
            </w:r>
          </w:p>
        </w:tc>
        <w:tc>
          <w:tcPr>
            <w:tcW w:w="4950" w:type="dxa"/>
          </w:tcPr>
          <w:p w14:paraId="1D34FDAB" w14:textId="4E6F951E" w:rsidR="00FD1115" w:rsidRPr="00E41547" w:rsidRDefault="00FD1115" w:rsidP="005E454D">
            <w:pPr>
              <w:pStyle w:val="ListParagraph"/>
              <w:numPr>
                <w:ilvl w:val="0"/>
                <w:numId w:val="4"/>
              </w:numPr>
              <w:spacing w:before="120" w:after="12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lastRenderedPageBreak/>
              <w:t>Un langage standard est utilisé et adapté si nécessaire</w:t>
            </w:r>
          </w:p>
          <w:p w14:paraId="71E659A5" w14:textId="29B88F52" w:rsidR="002248EC" w:rsidRPr="00E41547" w:rsidRDefault="00B111C7" w:rsidP="005E454D">
            <w:pPr>
              <w:pStyle w:val="ListParagraph"/>
              <w:numPr>
                <w:ilvl w:val="0"/>
                <w:numId w:val="4"/>
              </w:numPr>
              <w:spacing w:before="120" w:after="12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Le contenu attendu est présenté de façon claire et concise</w:t>
            </w:r>
          </w:p>
          <w:p w14:paraId="54CC6E2F" w14:textId="68319C97" w:rsidR="00B111C7" w:rsidRPr="00E41547" w:rsidRDefault="00B111C7" w:rsidP="004D25C9">
            <w:pPr>
              <w:pStyle w:val="ListParagraph"/>
              <w:spacing w:before="120" w:after="120"/>
              <w:ind w:left="227"/>
              <w:contextualSpacing w:val="0"/>
              <w:jc w:val="left"/>
              <w:rPr>
                <w:rFonts w:ascii="Open Sans" w:hAnsi="Open Sans" w:cs="Open Sans"/>
                <w:sz w:val="18"/>
                <w:szCs w:val="18"/>
              </w:rPr>
            </w:pPr>
          </w:p>
        </w:tc>
        <w:tc>
          <w:tcPr>
            <w:tcW w:w="4950" w:type="dxa"/>
          </w:tcPr>
          <w:p w14:paraId="41ABE6D4" w14:textId="77777777" w:rsidR="002248EC" w:rsidRPr="00E41547" w:rsidRDefault="002248EC" w:rsidP="009A52BD">
            <w:pPr>
              <w:spacing w:before="120" w:after="120"/>
              <w:ind w:left="432"/>
              <w:rPr>
                <w:rStyle w:val="StyleArialNarrow"/>
                <w:rFonts w:ascii="Open Sans" w:hAnsi="Open Sans" w:cs="Open Sans"/>
                <w:sz w:val="18"/>
                <w:szCs w:val="18"/>
              </w:rPr>
            </w:pPr>
          </w:p>
        </w:tc>
      </w:tr>
      <w:tr w:rsidR="00302280" w:rsidRPr="00E41547" w14:paraId="229CACA0" w14:textId="77777777" w:rsidTr="00166C23">
        <w:tblPrEx>
          <w:tblLook w:val="01C0" w:firstRow="0" w:lastRow="1" w:firstColumn="1" w:lastColumn="1" w:noHBand="0" w:noVBand="0"/>
        </w:tblPrEx>
        <w:trPr>
          <w:trHeight w:val="350"/>
        </w:trPr>
        <w:tc>
          <w:tcPr>
            <w:tcW w:w="14850" w:type="dxa"/>
            <w:gridSpan w:val="3"/>
            <w:shd w:val="clear" w:color="auto" w:fill="FFFFFF" w:themeFill="background1"/>
          </w:tcPr>
          <w:p w14:paraId="1826C693" w14:textId="2ED02E3B" w:rsidR="00302280" w:rsidRPr="00E41547" w:rsidRDefault="00302280" w:rsidP="005E454D">
            <w:pPr>
              <w:spacing w:before="120" w:after="120"/>
              <w:rPr>
                <w:rStyle w:val="StyleArialNarrow"/>
                <w:rFonts w:ascii="Open Sans" w:hAnsi="Open Sans" w:cs="Open Sans"/>
                <w:b/>
                <w:sz w:val="18"/>
                <w:szCs w:val="18"/>
              </w:rPr>
            </w:pPr>
            <w:r w:rsidRPr="00E41547">
              <w:rPr>
                <w:rStyle w:val="StyleArialNarrow"/>
                <w:rFonts w:ascii="Open Sans" w:hAnsi="Open Sans" w:cs="Open Sans"/>
                <w:b/>
                <w:sz w:val="18"/>
                <w:lang w:bidi="fr-FR"/>
              </w:rPr>
              <w:t>1.2. Contexte</w:t>
            </w:r>
          </w:p>
        </w:tc>
      </w:tr>
      <w:tr w:rsidR="00302280" w:rsidRPr="00E41547" w14:paraId="538DD0E4" w14:textId="77777777" w:rsidTr="00166C23">
        <w:tblPrEx>
          <w:tblLook w:val="01C0" w:firstRow="0" w:lastRow="1" w:firstColumn="1" w:lastColumn="1" w:noHBand="0" w:noVBand="0"/>
        </w:tblPrEx>
        <w:trPr>
          <w:trHeight w:val="419"/>
        </w:trPr>
        <w:tc>
          <w:tcPr>
            <w:tcW w:w="4950" w:type="dxa"/>
          </w:tcPr>
          <w:p w14:paraId="6F974AF1" w14:textId="19135852" w:rsidR="00302280" w:rsidRPr="00E41547" w:rsidRDefault="00302280" w:rsidP="002A7C7B">
            <w:pPr>
              <w:pStyle w:val="ListParagraph"/>
              <w:spacing w:before="120" w:after="120"/>
              <w:ind w:left="0"/>
              <w:jc w:val="left"/>
              <w:rPr>
                <w:rFonts w:ascii="Open Sans" w:hAnsi="Open Sans" w:cs="Open Sans"/>
                <w:sz w:val="18"/>
                <w:szCs w:val="18"/>
              </w:rPr>
            </w:pPr>
            <w:r w:rsidRPr="00E41547">
              <w:rPr>
                <w:rFonts w:ascii="Open Sans" w:hAnsi="Open Sans" w:cs="Open Sans"/>
                <w:sz w:val="18"/>
                <w:lang w:bidi="fr-FR"/>
              </w:rPr>
              <w:t xml:space="preserve">Des informations sur le contexte dans lequel le sujet de l’évaluation a été mis en œuvre sont incluses, </w:t>
            </w:r>
            <w:proofErr w:type="gramStart"/>
            <w:r w:rsidRPr="00E41547">
              <w:rPr>
                <w:rFonts w:ascii="Open Sans" w:hAnsi="Open Sans" w:cs="Open Sans"/>
                <w:sz w:val="18"/>
                <w:lang w:bidi="fr-FR"/>
              </w:rPr>
              <w:t>notamment:</w:t>
            </w:r>
            <w:proofErr w:type="gramEnd"/>
          </w:p>
          <w:p w14:paraId="1A22F112" w14:textId="2D37B4B7" w:rsidR="00302280" w:rsidRPr="00E41547" w:rsidRDefault="00302280" w:rsidP="005E454D">
            <w:pPr>
              <w:pStyle w:val="ListParagraph"/>
              <w:numPr>
                <w:ilvl w:val="0"/>
                <w:numId w:val="37"/>
              </w:numPr>
              <w:spacing w:before="120" w:after="120"/>
              <w:jc w:val="left"/>
              <w:rPr>
                <w:rFonts w:ascii="Open Sans" w:hAnsi="Open Sans" w:cs="Open Sans"/>
                <w:sz w:val="18"/>
                <w:szCs w:val="18"/>
              </w:rPr>
            </w:pPr>
            <w:r w:rsidRPr="00E41547">
              <w:rPr>
                <w:rFonts w:ascii="Open Sans" w:hAnsi="Open Sans" w:cs="Open Sans"/>
                <w:sz w:val="18"/>
                <w:lang w:bidi="fr-FR"/>
              </w:rPr>
              <w:t xml:space="preserve">Pauvreté, sécurité alimentaire </w:t>
            </w:r>
            <w:r w:rsidR="00F423E3">
              <w:rPr>
                <w:rFonts w:ascii="Open Sans" w:hAnsi="Open Sans" w:cs="Open Sans"/>
                <w:sz w:val="18"/>
                <w:lang w:bidi="fr-FR"/>
              </w:rPr>
              <w:t>et nutritionnelle</w:t>
            </w:r>
          </w:p>
          <w:p w14:paraId="4986FA35" w14:textId="5622E921" w:rsidR="00302280" w:rsidRPr="00E41547" w:rsidRDefault="00302280" w:rsidP="005E454D">
            <w:pPr>
              <w:pStyle w:val="ListParagraph"/>
              <w:numPr>
                <w:ilvl w:val="0"/>
                <w:numId w:val="37"/>
              </w:numPr>
              <w:spacing w:before="120" w:after="120"/>
              <w:jc w:val="left"/>
              <w:rPr>
                <w:rFonts w:ascii="Open Sans" w:hAnsi="Open Sans" w:cs="Open Sans"/>
                <w:sz w:val="18"/>
                <w:szCs w:val="18"/>
              </w:rPr>
            </w:pPr>
            <w:r w:rsidRPr="00E41547">
              <w:rPr>
                <w:rFonts w:ascii="Open Sans" w:hAnsi="Open Sans" w:cs="Open Sans"/>
                <w:sz w:val="18"/>
                <w:lang w:bidi="fr-FR"/>
              </w:rPr>
              <w:t>Politiques, priorités et capacité institutionnelle du gouvernement, en indiquant si elles sont propices ou non à la progression de l’égalité des sexes et de l’autonomisation des femmes et à des considérations relatives à l’équité au sens large</w:t>
            </w:r>
          </w:p>
          <w:p w14:paraId="5A39A5B5" w14:textId="77777777" w:rsidR="00302280" w:rsidRPr="00E41547" w:rsidRDefault="00302280" w:rsidP="005E454D">
            <w:pPr>
              <w:pStyle w:val="ListParagraph"/>
              <w:numPr>
                <w:ilvl w:val="0"/>
                <w:numId w:val="37"/>
              </w:numPr>
              <w:spacing w:before="120" w:after="120"/>
              <w:jc w:val="left"/>
              <w:rPr>
                <w:rFonts w:ascii="Open Sans" w:hAnsi="Open Sans" w:cs="Open Sans"/>
                <w:sz w:val="18"/>
                <w:szCs w:val="18"/>
              </w:rPr>
            </w:pPr>
            <w:r w:rsidRPr="00E41547">
              <w:rPr>
                <w:rFonts w:ascii="Open Sans" w:hAnsi="Open Sans" w:cs="Open Sans"/>
                <w:sz w:val="18"/>
                <w:lang w:bidi="fr-FR"/>
              </w:rPr>
              <w:t>Questions humanitaires, y compris programme(s) de protection sociale, schémas de migration et tensions sociales/au sein des communautés d’accueil</w:t>
            </w:r>
          </w:p>
          <w:p w14:paraId="70970484" w14:textId="55B162AF" w:rsidR="00302280" w:rsidRPr="00E41547" w:rsidRDefault="00302280" w:rsidP="005E454D">
            <w:pPr>
              <w:pStyle w:val="ListParagraph"/>
              <w:numPr>
                <w:ilvl w:val="0"/>
                <w:numId w:val="37"/>
              </w:numPr>
              <w:spacing w:before="120" w:after="120"/>
              <w:jc w:val="left"/>
              <w:rPr>
                <w:rFonts w:ascii="Open Sans" w:hAnsi="Open Sans" w:cs="Open Sans"/>
                <w:sz w:val="18"/>
                <w:szCs w:val="18"/>
              </w:rPr>
            </w:pPr>
            <w:r w:rsidRPr="00E41547">
              <w:rPr>
                <w:rFonts w:ascii="Open Sans" w:hAnsi="Open Sans" w:cs="Open Sans"/>
                <w:sz w:val="18"/>
                <w:lang w:bidi="fr-FR"/>
              </w:rPr>
              <w:t>Données et tendances clés relatives à l’ODD 2 et à l’ODD 17 dans le contexte (niveau régional, national, infranational ou local)</w:t>
            </w:r>
          </w:p>
          <w:p w14:paraId="6C952E24" w14:textId="6C072AD4" w:rsidR="00302280" w:rsidRPr="00E41547" w:rsidRDefault="00302280" w:rsidP="005E454D">
            <w:pPr>
              <w:pStyle w:val="ListParagraph"/>
              <w:numPr>
                <w:ilvl w:val="0"/>
                <w:numId w:val="37"/>
              </w:numPr>
              <w:spacing w:before="120" w:after="120"/>
              <w:jc w:val="left"/>
              <w:rPr>
                <w:rFonts w:ascii="Open Sans" w:hAnsi="Open Sans" w:cs="Open Sans"/>
                <w:sz w:val="18"/>
                <w:szCs w:val="18"/>
              </w:rPr>
            </w:pPr>
            <w:r w:rsidRPr="00E41547">
              <w:rPr>
                <w:rFonts w:ascii="Open Sans" w:hAnsi="Open Sans" w:cs="Open Sans"/>
                <w:sz w:val="18"/>
                <w:lang w:bidi="fr-FR"/>
              </w:rPr>
              <w:t>Dimensions contextuelles liées à l’égalité des sexes et à l’autonomisation des femmes, à l’équité et à l’inclusion au sens large</w:t>
            </w:r>
          </w:p>
          <w:p w14:paraId="32181463" w14:textId="233C169C" w:rsidR="00302280" w:rsidRPr="00E41547" w:rsidRDefault="00302280" w:rsidP="005E454D">
            <w:pPr>
              <w:pStyle w:val="ListParagraph"/>
              <w:numPr>
                <w:ilvl w:val="0"/>
                <w:numId w:val="37"/>
              </w:numPr>
              <w:spacing w:before="120" w:after="120"/>
              <w:jc w:val="left"/>
              <w:rPr>
                <w:rFonts w:ascii="Open Sans" w:hAnsi="Open Sans" w:cs="Open Sans"/>
                <w:sz w:val="18"/>
                <w:szCs w:val="18"/>
              </w:rPr>
            </w:pPr>
            <w:r w:rsidRPr="00E41547">
              <w:rPr>
                <w:rFonts w:ascii="Open Sans" w:hAnsi="Open Sans" w:cs="Open Sans"/>
                <w:sz w:val="18"/>
                <w:lang w:bidi="fr-FR"/>
              </w:rPr>
              <w:t>Aide internationale dans la zone</w:t>
            </w:r>
          </w:p>
          <w:p w14:paraId="2046C32B" w14:textId="77777777" w:rsidR="007344E1" w:rsidRPr="00E41547" w:rsidRDefault="007344E1" w:rsidP="005E454D">
            <w:pPr>
              <w:pStyle w:val="ListParagraph"/>
              <w:numPr>
                <w:ilvl w:val="0"/>
                <w:numId w:val="37"/>
              </w:numPr>
              <w:spacing w:before="120" w:after="120"/>
              <w:jc w:val="left"/>
              <w:rPr>
                <w:rFonts w:ascii="Open Sans" w:hAnsi="Open Sans" w:cs="Open Sans"/>
                <w:sz w:val="18"/>
                <w:szCs w:val="18"/>
              </w:rPr>
            </w:pPr>
            <w:r w:rsidRPr="00E41547">
              <w:rPr>
                <w:rFonts w:ascii="Open Sans" w:hAnsi="Open Sans" w:cs="Open Sans"/>
                <w:sz w:val="18"/>
                <w:lang w:bidi="fr-FR"/>
              </w:rPr>
              <w:t xml:space="preserve">Activités menées par d’autres acteurs clés </w:t>
            </w:r>
          </w:p>
          <w:p w14:paraId="60D2F6CD" w14:textId="565BF159" w:rsidR="00302280" w:rsidRPr="00E41547" w:rsidRDefault="00302280" w:rsidP="005E454D">
            <w:pPr>
              <w:pStyle w:val="ListParagraph"/>
              <w:numPr>
                <w:ilvl w:val="0"/>
                <w:numId w:val="37"/>
              </w:numPr>
              <w:spacing w:before="120" w:after="120"/>
              <w:jc w:val="left"/>
              <w:rPr>
                <w:rFonts w:ascii="Open Sans" w:hAnsi="Open Sans" w:cs="Open Sans"/>
                <w:sz w:val="18"/>
                <w:szCs w:val="18"/>
              </w:rPr>
            </w:pPr>
            <w:r w:rsidRPr="00E41547">
              <w:rPr>
                <w:rFonts w:ascii="Open Sans" w:hAnsi="Open Sans" w:cs="Open Sans"/>
                <w:sz w:val="18"/>
                <w:lang w:bidi="fr-FR"/>
              </w:rPr>
              <w:t xml:space="preserve">Principaux événements extérieurs </w:t>
            </w:r>
          </w:p>
          <w:p w14:paraId="2FB3117E" w14:textId="77777777" w:rsidR="00302280" w:rsidRPr="00AA02E8" w:rsidRDefault="00302280" w:rsidP="005E454D">
            <w:pPr>
              <w:pStyle w:val="ListParagraph"/>
              <w:numPr>
                <w:ilvl w:val="0"/>
                <w:numId w:val="37"/>
              </w:numPr>
              <w:spacing w:before="120" w:after="120"/>
              <w:jc w:val="left"/>
              <w:rPr>
                <w:rFonts w:ascii="Open Sans" w:hAnsi="Open Sans" w:cs="Open Sans"/>
                <w:sz w:val="18"/>
                <w:szCs w:val="18"/>
              </w:rPr>
            </w:pPr>
            <w:r w:rsidRPr="00E41547">
              <w:rPr>
                <w:rFonts w:ascii="Open Sans" w:hAnsi="Open Sans" w:cs="Open Sans"/>
                <w:sz w:val="18"/>
                <w:lang w:bidi="fr-FR"/>
              </w:rPr>
              <w:t xml:space="preserve">Autres activités du PAM dans la zone </w:t>
            </w:r>
          </w:p>
          <w:p w14:paraId="41279B3E" w14:textId="56F27D05" w:rsidR="00AA02E8" w:rsidRPr="00E41547" w:rsidRDefault="00AA02E8" w:rsidP="00AA02E8">
            <w:pPr>
              <w:pStyle w:val="ListParagraph"/>
              <w:spacing w:before="120" w:after="120"/>
              <w:ind w:left="284"/>
              <w:jc w:val="left"/>
              <w:rPr>
                <w:rStyle w:val="StyleArialNarrow"/>
                <w:rFonts w:ascii="Open Sans" w:hAnsi="Open Sans" w:cs="Open Sans"/>
                <w:sz w:val="18"/>
                <w:szCs w:val="18"/>
              </w:rPr>
            </w:pPr>
          </w:p>
        </w:tc>
        <w:tc>
          <w:tcPr>
            <w:tcW w:w="4950" w:type="dxa"/>
          </w:tcPr>
          <w:p w14:paraId="277B76BC" w14:textId="5D8A111A" w:rsidR="00302280" w:rsidRPr="00E41547" w:rsidRDefault="00302280" w:rsidP="005E454D">
            <w:pPr>
              <w:numPr>
                <w:ilvl w:val="0"/>
                <w:numId w:val="5"/>
              </w:numPr>
              <w:spacing w:before="120" w:after="120" w:line="240" w:lineRule="auto"/>
              <w:rPr>
                <w:rFonts w:ascii="Open Sans" w:hAnsi="Open Sans" w:cs="Open Sans"/>
                <w:sz w:val="18"/>
                <w:szCs w:val="18"/>
              </w:rPr>
            </w:pPr>
            <w:r w:rsidRPr="00E41547">
              <w:rPr>
                <w:rFonts w:ascii="Open Sans" w:hAnsi="Open Sans" w:cs="Open Sans"/>
                <w:sz w:val="18"/>
                <w:lang w:bidi="fr-FR"/>
              </w:rPr>
              <w:t>Les informations contextuelles sont ciblées et concises</w:t>
            </w:r>
          </w:p>
          <w:p w14:paraId="4686E2A3" w14:textId="22027EB3" w:rsidR="00302280" w:rsidRPr="00E41547" w:rsidRDefault="00302280" w:rsidP="005E454D">
            <w:pPr>
              <w:numPr>
                <w:ilvl w:val="0"/>
                <w:numId w:val="5"/>
              </w:numPr>
              <w:spacing w:before="120" w:after="120" w:line="240" w:lineRule="auto"/>
              <w:rPr>
                <w:rFonts w:ascii="Open Sans" w:hAnsi="Open Sans" w:cs="Open Sans"/>
                <w:sz w:val="18"/>
                <w:szCs w:val="18"/>
              </w:rPr>
            </w:pPr>
            <w:r w:rsidRPr="00E41547">
              <w:rPr>
                <w:rFonts w:ascii="Open Sans" w:hAnsi="Open Sans" w:cs="Open Sans"/>
                <w:sz w:val="18"/>
                <w:lang w:bidi="fr-FR"/>
              </w:rPr>
              <w:t>Informations à jour, permettant de comprendre le contexte du sujet de l’évaluation</w:t>
            </w:r>
          </w:p>
          <w:p w14:paraId="3A3858EA" w14:textId="14BF0131" w:rsidR="000912B9" w:rsidRPr="00E41547" w:rsidRDefault="000912B9" w:rsidP="005E454D">
            <w:pPr>
              <w:numPr>
                <w:ilvl w:val="0"/>
                <w:numId w:val="5"/>
              </w:numPr>
              <w:spacing w:before="120" w:after="120" w:line="240" w:lineRule="auto"/>
              <w:rPr>
                <w:rFonts w:ascii="Open Sans" w:hAnsi="Open Sans" w:cs="Open Sans"/>
                <w:sz w:val="18"/>
                <w:szCs w:val="18"/>
              </w:rPr>
            </w:pPr>
            <w:r w:rsidRPr="00E41547">
              <w:rPr>
                <w:rFonts w:ascii="Open Sans" w:hAnsi="Open Sans" w:cs="Open Sans"/>
                <w:sz w:val="18"/>
                <w:lang w:bidi="fr-FR"/>
              </w:rPr>
              <w:t>Les données sont commentées, et non simplement illustrées</w:t>
            </w:r>
          </w:p>
          <w:p w14:paraId="7D8CEE61" w14:textId="7E9D7A1B" w:rsidR="004D25C9" w:rsidRPr="00E41547" w:rsidRDefault="00302280" w:rsidP="005E454D">
            <w:pPr>
              <w:numPr>
                <w:ilvl w:val="0"/>
                <w:numId w:val="5"/>
              </w:numPr>
              <w:spacing w:before="120" w:after="120" w:line="240" w:lineRule="auto"/>
              <w:rPr>
                <w:rFonts w:ascii="Open Sans" w:hAnsi="Open Sans" w:cs="Open Sans"/>
                <w:sz w:val="18"/>
                <w:szCs w:val="18"/>
              </w:rPr>
            </w:pPr>
            <w:r w:rsidRPr="00E41547">
              <w:rPr>
                <w:rFonts w:ascii="Open Sans" w:hAnsi="Open Sans" w:cs="Open Sans"/>
                <w:sz w:val="18"/>
                <w:lang w:bidi="fr-FR"/>
              </w:rPr>
              <w:t>Cette section se concentre sur les données conjoncturelles, en cohérence avec le champ d’application</w:t>
            </w:r>
          </w:p>
          <w:p w14:paraId="7AC9FCF5" w14:textId="7A625EAF" w:rsidR="004E55EE" w:rsidRPr="00E41547" w:rsidRDefault="004E55EE" w:rsidP="005E454D">
            <w:pPr>
              <w:numPr>
                <w:ilvl w:val="0"/>
                <w:numId w:val="5"/>
              </w:numPr>
              <w:spacing w:before="120" w:after="120" w:line="240" w:lineRule="auto"/>
              <w:rPr>
                <w:rFonts w:ascii="Open Sans" w:hAnsi="Open Sans" w:cs="Open Sans"/>
                <w:sz w:val="18"/>
                <w:szCs w:val="18"/>
              </w:rPr>
            </w:pPr>
            <w:r w:rsidRPr="00E41547">
              <w:rPr>
                <w:rFonts w:ascii="Open Sans" w:hAnsi="Open Sans" w:cs="Open Sans"/>
                <w:sz w:val="18"/>
                <w:lang w:bidi="fr-FR"/>
              </w:rPr>
              <w:t>Elle évalue le contexte du point de vue de l’égalité des sexes et de l’autonomisation des femmes, de l’équité et de l’inclusion</w:t>
            </w:r>
          </w:p>
          <w:p w14:paraId="13C83D8B" w14:textId="77777777" w:rsidR="00302280" w:rsidRPr="00E41547" w:rsidRDefault="00302280" w:rsidP="002A7C7B">
            <w:pPr>
              <w:spacing w:before="120" w:after="120"/>
              <w:ind w:left="252" w:hanging="252"/>
              <w:rPr>
                <w:rFonts w:ascii="Open Sans" w:hAnsi="Open Sans" w:cs="Open Sans"/>
                <w:sz w:val="18"/>
                <w:szCs w:val="18"/>
              </w:rPr>
            </w:pPr>
          </w:p>
        </w:tc>
        <w:tc>
          <w:tcPr>
            <w:tcW w:w="4950" w:type="dxa"/>
          </w:tcPr>
          <w:p w14:paraId="03EDC43B" w14:textId="77777777" w:rsidR="00302280" w:rsidRPr="00E41547" w:rsidRDefault="00302280" w:rsidP="002A7C7B">
            <w:pPr>
              <w:spacing w:before="120" w:after="120"/>
              <w:rPr>
                <w:rFonts w:ascii="Open Sans" w:hAnsi="Open Sans" w:cs="Open Sans"/>
                <w:sz w:val="18"/>
                <w:szCs w:val="18"/>
              </w:rPr>
            </w:pPr>
          </w:p>
        </w:tc>
      </w:tr>
      <w:tr w:rsidR="002248EC" w:rsidRPr="00E41547" w14:paraId="5CEEE1A8" w14:textId="77777777" w:rsidTr="00166C23">
        <w:tc>
          <w:tcPr>
            <w:tcW w:w="14850" w:type="dxa"/>
            <w:gridSpan w:val="3"/>
            <w:shd w:val="clear" w:color="auto" w:fill="1073B5"/>
          </w:tcPr>
          <w:p w14:paraId="0AC905C4" w14:textId="631B8561" w:rsidR="002248EC" w:rsidRPr="00E41547" w:rsidRDefault="002248EC" w:rsidP="005E454D">
            <w:pPr>
              <w:pStyle w:val="ListParagraph"/>
              <w:numPr>
                <w:ilvl w:val="0"/>
                <w:numId w:val="1"/>
              </w:numPr>
              <w:spacing w:before="120" w:after="120"/>
              <w:jc w:val="left"/>
              <w:rPr>
                <w:rFonts w:ascii="Open Sans" w:hAnsi="Open Sans" w:cs="Open Sans"/>
                <w:b/>
                <w:color w:val="FFFFFF" w:themeColor="background1"/>
                <w:sz w:val="18"/>
                <w:szCs w:val="18"/>
              </w:rPr>
            </w:pPr>
            <w:r w:rsidRPr="00E41547">
              <w:rPr>
                <w:rFonts w:ascii="Open Sans" w:hAnsi="Open Sans" w:cs="Open Sans"/>
                <w:b/>
                <w:color w:val="FFFFFF" w:themeColor="background1"/>
                <w:sz w:val="18"/>
                <w:lang w:bidi="fr-FR"/>
              </w:rPr>
              <w:t>Motifs de l’évaluation</w:t>
            </w:r>
          </w:p>
        </w:tc>
      </w:tr>
      <w:tr w:rsidR="002248EC" w:rsidRPr="00E41547" w14:paraId="4E5A6011" w14:textId="77777777" w:rsidTr="00166C23">
        <w:tc>
          <w:tcPr>
            <w:tcW w:w="4950" w:type="dxa"/>
          </w:tcPr>
          <w:p w14:paraId="40152886" w14:textId="31D8C191" w:rsidR="002248EC" w:rsidRPr="00E41547" w:rsidRDefault="002248EC" w:rsidP="009A52BD">
            <w:pPr>
              <w:spacing w:before="120" w:after="120"/>
              <w:ind w:left="72"/>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ontenu attendu</w:t>
            </w:r>
          </w:p>
        </w:tc>
        <w:tc>
          <w:tcPr>
            <w:tcW w:w="4950" w:type="dxa"/>
          </w:tcPr>
          <w:p w14:paraId="06C07ACB" w14:textId="7D04FAAB" w:rsidR="002248EC" w:rsidRPr="00E41547" w:rsidRDefault="00D867DD" w:rsidP="009A52BD">
            <w:pPr>
              <w:spacing w:before="120" w:after="12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4950" w:type="dxa"/>
          </w:tcPr>
          <w:p w14:paraId="2133769E" w14:textId="63869DA8" w:rsidR="002248EC" w:rsidRPr="00E41547" w:rsidRDefault="002248EC" w:rsidP="009A52BD">
            <w:pPr>
              <w:spacing w:before="120" w:after="12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ommentaires/statut</w:t>
            </w:r>
          </w:p>
        </w:tc>
      </w:tr>
      <w:tr w:rsidR="002248EC" w:rsidRPr="00E41547" w14:paraId="18148851" w14:textId="77777777" w:rsidTr="00166C23">
        <w:trPr>
          <w:trHeight w:val="70"/>
        </w:trPr>
        <w:tc>
          <w:tcPr>
            <w:tcW w:w="14850" w:type="dxa"/>
            <w:gridSpan w:val="3"/>
            <w:shd w:val="clear" w:color="auto" w:fill="FFFFFF" w:themeFill="background1"/>
          </w:tcPr>
          <w:p w14:paraId="7C244FC1" w14:textId="0443E660" w:rsidR="002248EC" w:rsidRPr="00E41547" w:rsidRDefault="002248EC" w:rsidP="00C3032A">
            <w:pPr>
              <w:spacing w:before="120" w:after="120"/>
              <w:rPr>
                <w:rStyle w:val="StyleArialNarrow"/>
                <w:rFonts w:ascii="Open Sans" w:hAnsi="Open Sans" w:cs="Open Sans"/>
                <w:b/>
                <w:sz w:val="18"/>
                <w:szCs w:val="18"/>
              </w:rPr>
            </w:pPr>
            <w:r w:rsidRPr="00E41547">
              <w:rPr>
                <w:rStyle w:val="StyleArialNarrow"/>
                <w:rFonts w:ascii="Open Sans" w:hAnsi="Open Sans" w:cs="Open Sans"/>
                <w:b/>
                <w:sz w:val="18"/>
                <w:lang w:bidi="fr-FR"/>
              </w:rPr>
              <w:lastRenderedPageBreak/>
              <w:t xml:space="preserve">2.1 Raison d’être </w:t>
            </w:r>
          </w:p>
        </w:tc>
      </w:tr>
      <w:tr w:rsidR="002248EC" w:rsidRPr="00E41547" w14:paraId="4E7EDEA8" w14:textId="77777777" w:rsidTr="00166C23">
        <w:tc>
          <w:tcPr>
            <w:tcW w:w="4950" w:type="dxa"/>
          </w:tcPr>
          <w:p w14:paraId="66BE3FCC" w14:textId="19C33D78" w:rsidR="002248EC" w:rsidRPr="00E41547" w:rsidRDefault="002248EC" w:rsidP="005E454D">
            <w:pPr>
              <w:pStyle w:val="ListParagraph"/>
              <w:numPr>
                <w:ilvl w:val="0"/>
                <w:numId w:val="36"/>
              </w:numPr>
              <w:spacing w:before="120" w:after="120"/>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Préciser pourquoi l’évaluation est </w:t>
            </w:r>
            <w:r w:rsidR="00AA02E8">
              <w:rPr>
                <w:rStyle w:val="StyleArialNarrow"/>
                <w:rFonts w:ascii="Open Sans" w:hAnsi="Open Sans" w:cs="Open Sans"/>
                <w:sz w:val="18"/>
                <w:lang w:bidi="fr-FR"/>
              </w:rPr>
              <w:t>effectuée</w:t>
            </w:r>
          </w:p>
          <w:p w14:paraId="2BA2740A" w14:textId="372ECEE0" w:rsidR="002248EC" w:rsidRPr="00E41547" w:rsidRDefault="002248EC" w:rsidP="005E454D">
            <w:pPr>
              <w:pStyle w:val="ListParagraph"/>
              <w:numPr>
                <w:ilvl w:val="0"/>
                <w:numId w:val="36"/>
              </w:numPr>
              <w:spacing w:before="120" w:after="120"/>
              <w:jc w:val="left"/>
              <w:rPr>
                <w:rStyle w:val="StyleArialNarrow"/>
                <w:rFonts w:ascii="Open Sans" w:hAnsi="Open Sans" w:cs="Open Sans"/>
                <w:sz w:val="18"/>
                <w:szCs w:val="18"/>
              </w:rPr>
            </w:pPr>
            <w:r w:rsidRPr="00E41547">
              <w:rPr>
                <w:rStyle w:val="StyleArialNarrow"/>
                <w:rFonts w:ascii="Open Sans" w:hAnsi="Open Sans" w:cs="Open Sans"/>
                <w:sz w:val="18"/>
                <w:lang w:bidi="fr-FR"/>
              </w:rPr>
              <w:t>Préciser pourquoi elle est nécessaire à ce stade</w:t>
            </w:r>
          </w:p>
          <w:p w14:paraId="124A71F0" w14:textId="7219F31E" w:rsidR="002248EC" w:rsidRPr="00E41547" w:rsidRDefault="002248EC" w:rsidP="005E454D">
            <w:pPr>
              <w:pStyle w:val="ListParagraph"/>
              <w:numPr>
                <w:ilvl w:val="0"/>
                <w:numId w:val="36"/>
              </w:numPr>
              <w:spacing w:before="120" w:after="120"/>
              <w:jc w:val="left"/>
              <w:rPr>
                <w:rStyle w:val="StyleArialNarrow"/>
                <w:rFonts w:ascii="Open Sans" w:hAnsi="Open Sans" w:cs="Open Sans"/>
                <w:sz w:val="18"/>
                <w:szCs w:val="18"/>
              </w:rPr>
            </w:pPr>
            <w:r w:rsidRPr="00E41547">
              <w:rPr>
                <w:rStyle w:val="StyleArialNarrow"/>
                <w:rFonts w:ascii="Open Sans" w:hAnsi="Open Sans" w:cs="Open Sans"/>
                <w:sz w:val="18"/>
                <w:lang w:bidi="fr-FR"/>
              </w:rPr>
              <w:t>Préciser comment l’évaluation sera utilisée par le PAM et les autres parties prenantes, et quel processus décisionnel elle est censée éclairer</w:t>
            </w:r>
          </w:p>
        </w:tc>
        <w:tc>
          <w:tcPr>
            <w:tcW w:w="4950" w:type="dxa"/>
          </w:tcPr>
          <w:p w14:paraId="4D01B08B" w14:textId="6108E379" w:rsidR="002248EC" w:rsidRPr="00E41547" w:rsidRDefault="00FD1115" w:rsidP="005E454D">
            <w:pPr>
              <w:numPr>
                <w:ilvl w:val="0"/>
                <w:numId w:val="6"/>
              </w:numPr>
              <w:spacing w:before="120" w:after="120" w:line="240" w:lineRule="auto"/>
              <w:rPr>
                <w:rFonts w:ascii="Open Sans" w:hAnsi="Open Sans" w:cs="Open Sans"/>
                <w:sz w:val="18"/>
                <w:szCs w:val="18"/>
              </w:rPr>
            </w:pPr>
            <w:r w:rsidRPr="00E41547">
              <w:rPr>
                <w:rFonts w:ascii="Open Sans" w:hAnsi="Open Sans" w:cs="Open Sans"/>
                <w:sz w:val="18"/>
                <w:lang w:bidi="fr-FR"/>
              </w:rPr>
              <w:t>Raison d’être clairement définie</w:t>
            </w:r>
          </w:p>
          <w:p w14:paraId="58646269" w14:textId="281AE5C9" w:rsidR="002248EC" w:rsidRPr="00E41547" w:rsidRDefault="002248EC" w:rsidP="005E454D">
            <w:pPr>
              <w:numPr>
                <w:ilvl w:val="0"/>
                <w:numId w:val="6"/>
              </w:numPr>
              <w:spacing w:before="120" w:after="120" w:line="240" w:lineRule="auto"/>
              <w:rPr>
                <w:rFonts w:ascii="Open Sans" w:hAnsi="Open Sans" w:cs="Open Sans"/>
                <w:sz w:val="18"/>
                <w:szCs w:val="18"/>
              </w:rPr>
            </w:pPr>
            <w:r w:rsidRPr="00E41547">
              <w:rPr>
                <w:rFonts w:ascii="Open Sans" w:hAnsi="Open Sans" w:cs="Open Sans"/>
                <w:sz w:val="18"/>
                <w:lang w:bidi="fr-FR"/>
              </w:rPr>
              <w:t>Clarté quant au moment choisi pour l’évaluation afin de répondre aux besoins énoncés dans les processus décisionnels</w:t>
            </w:r>
          </w:p>
          <w:p w14:paraId="115DCF9D" w14:textId="77777777" w:rsidR="00A42693" w:rsidRPr="00AA02E8" w:rsidRDefault="00A35669" w:rsidP="005E454D">
            <w:pPr>
              <w:numPr>
                <w:ilvl w:val="0"/>
                <w:numId w:val="6"/>
              </w:numPr>
              <w:spacing w:before="120" w:after="120" w:line="240" w:lineRule="auto"/>
              <w:rPr>
                <w:rFonts w:ascii="Open Sans" w:hAnsi="Open Sans" w:cs="Open Sans"/>
                <w:sz w:val="18"/>
                <w:szCs w:val="18"/>
              </w:rPr>
            </w:pPr>
            <w:r w:rsidRPr="00E41547">
              <w:rPr>
                <w:rFonts w:ascii="Open Sans" w:hAnsi="Open Sans" w:cs="Open Sans"/>
                <w:sz w:val="18"/>
                <w:lang w:bidi="fr-FR"/>
              </w:rPr>
              <w:t>L’utilisation prévue est décrite</w:t>
            </w:r>
          </w:p>
          <w:p w14:paraId="54DEB2B7" w14:textId="6890AD86" w:rsidR="00AA02E8" w:rsidRPr="00E41547" w:rsidRDefault="00AA02E8" w:rsidP="00AA02E8">
            <w:pPr>
              <w:spacing w:before="120" w:after="120" w:line="240" w:lineRule="auto"/>
              <w:ind w:left="284"/>
              <w:rPr>
                <w:rFonts w:ascii="Open Sans" w:hAnsi="Open Sans" w:cs="Open Sans"/>
                <w:sz w:val="18"/>
                <w:szCs w:val="18"/>
              </w:rPr>
            </w:pPr>
          </w:p>
        </w:tc>
        <w:tc>
          <w:tcPr>
            <w:tcW w:w="4950" w:type="dxa"/>
          </w:tcPr>
          <w:p w14:paraId="7E7AF7BC" w14:textId="77777777" w:rsidR="002248EC" w:rsidRPr="00E41547" w:rsidRDefault="002248EC" w:rsidP="009A52BD">
            <w:pPr>
              <w:spacing w:before="120" w:after="120"/>
              <w:ind w:left="502"/>
              <w:rPr>
                <w:rFonts w:ascii="Open Sans" w:hAnsi="Open Sans" w:cs="Open Sans"/>
                <w:sz w:val="18"/>
                <w:szCs w:val="18"/>
              </w:rPr>
            </w:pPr>
          </w:p>
        </w:tc>
      </w:tr>
      <w:tr w:rsidR="001F47B7" w:rsidRPr="00E41547" w14:paraId="3B1D3311" w14:textId="77777777" w:rsidTr="00166C23">
        <w:tc>
          <w:tcPr>
            <w:tcW w:w="14850" w:type="dxa"/>
            <w:gridSpan w:val="3"/>
            <w:shd w:val="clear" w:color="auto" w:fill="FFFFFF" w:themeFill="background1"/>
          </w:tcPr>
          <w:p w14:paraId="0C6FE126" w14:textId="4017844C" w:rsidR="001F47B7" w:rsidRPr="00E41547" w:rsidRDefault="001F47B7" w:rsidP="00C3032A">
            <w:pPr>
              <w:spacing w:before="120" w:after="120"/>
              <w:rPr>
                <w:rStyle w:val="StyleArialNarrow"/>
                <w:rFonts w:ascii="Open Sans" w:hAnsi="Open Sans" w:cs="Open Sans"/>
                <w:b/>
                <w:sz w:val="18"/>
                <w:szCs w:val="18"/>
              </w:rPr>
            </w:pPr>
            <w:r w:rsidRPr="00E41547">
              <w:rPr>
                <w:rStyle w:val="StyleArialNarrow"/>
                <w:rFonts w:ascii="Open Sans" w:hAnsi="Open Sans" w:cs="Open Sans"/>
                <w:b/>
                <w:sz w:val="18"/>
                <w:lang w:bidi="fr-FR"/>
              </w:rPr>
              <w:t>2.2 Objectifs</w:t>
            </w:r>
          </w:p>
        </w:tc>
      </w:tr>
      <w:tr w:rsidR="002248EC" w:rsidRPr="00E41547" w14:paraId="6AEC1CB4" w14:textId="77777777" w:rsidTr="00166C23">
        <w:trPr>
          <w:trHeight w:val="710"/>
        </w:trPr>
        <w:tc>
          <w:tcPr>
            <w:tcW w:w="4950" w:type="dxa"/>
          </w:tcPr>
          <w:p w14:paraId="6A3CD8DB" w14:textId="18632311" w:rsidR="00780B78" w:rsidRPr="00E41547" w:rsidRDefault="002248EC" w:rsidP="005E454D">
            <w:pPr>
              <w:pStyle w:val="ListParagraph"/>
              <w:numPr>
                <w:ilvl w:val="0"/>
                <w:numId w:val="36"/>
              </w:numPr>
              <w:spacing w:before="120" w:after="120"/>
              <w:jc w:val="left"/>
              <w:rPr>
                <w:rStyle w:val="StyleArialNarrow"/>
                <w:rFonts w:ascii="Open Sans" w:eastAsiaTheme="minorHAnsi" w:hAnsi="Open Sans" w:cs="Open Sans"/>
                <w:sz w:val="18"/>
                <w:szCs w:val="18"/>
                <w:lang w:eastAsia="en-US"/>
              </w:rPr>
            </w:pPr>
            <w:r w:rsidRPr="00E41547">
              <w:rPr>
                <w:rStyle w:val="StyleArialNarrow"/>
                <w:rFonts w:ascii="Open Sans" w:hAnsi="Open Sans" w:cs="Open Sans"/>
                <w:sz w:val="18"/>
                <w:lang w:bidi="fr-FR"/>
              </w:rPr>
              <w:t xml:space="preserve">Préciser les objectifs de l’évaluation (par exemple, la responsabilité de rendre compte et l’apprentissage), en indiquant si l’on accorde plus d’importance à l’un ou l’autre. Dans les deux cas, expliquer pourquoi </w:t>
            </w:r>
          </w:p>
        </w:tc>
        <w:tc>
          <w:tcPr>
            <w:tcW w:w="4950" w:type="dxa"/>
          </w:tcPr>
          <w:p w14:paraId="3B5846EA" w14:textId="2E44F574" w:rsidR="002248EC" w:rsidRPr="00E41547" w:rsidRDefault="002248EC" w:rsidP="005E454D">
            <w:pPr>
              <w:numPr>
                <w:ilvl w:val="0"/>
                <w:numId w:val="7"/>
              </w:numPr>
              <w:spacing w:before="120" w:after="120" w:line="240" w:lineRule="auto"/>
              <w:rPr>
                <w:rFonts w:ascii="Open Sans" w:hAnsi="Open Sans" w:cs="Open Sans"/>
                <w:sz w:val="18"/>
                <w:szCs w:val="18"/>
              </w:rPr>
            </w:pPr>
            <w:r w:rsidRPr="00E41547">
              <w:rPr>
                <w:rFonts w:ascii="Open Sans" w:hAnsi="Open Sans" w:cs="Open Sans"/>
                <w:sz w:val="18"/>
                <w:lang w:bidi="fr-FR"/>
              </w:rPr>
              <w:t>Texte standard utilisé et objectifs contextualisés</w:t>
            </w:r>
          </w:p>
          <w:p w14:paraId="44A5546D" w14:textId="26893869" w:rsidR="00C750C4" w:rsidRPr="00E41547" w:rsidRDefault="00FD1115" w:rsidP="005E454D">
            <w:pPr>
              <w:numPr>
                <w:ilvl w:val="0"/>
                <w:numId w:val="7"/>
              </w:numPr>
              <w:spacing w:before="120" w:after="120" w:line="240" w:lineRule="auto"/>
              <w:rPr>
                <w:rFonts w:ascii="Open Sans" w:hAnsi="Open Sans" w:cs="Open Sans"/>
                <w:sz w:val="18"/>
                <w:szCs w:val="18"/>
              </w:rPr>
            </w:pPr>
            <w:r w:rsidRPr="00E41547">
              <w:rPr>
                <w:rFonts w:ascii="Open Sans" w:hAnsi="Open Sans" w:cs="Open Sans"/>
                <w:sz w:val="18"/>
                <w:lang w:bidi="fr-FR"/>
              </w:rPr>
              <w:t>Explication claire justifiant la raison pour laquelle l’accent est mis sur la redevabilité ou sur l’apprentissage (le cas échéant)</w:t>
            </w:r>
          </w:p>
        </w:tc>
        <w:tc>
          <w:tcPr>
            <w:tcW w:w="4950" w:type="dxa"/>
          </w:tcPr>
          <w:p w14:paraId="15A4B623" w14:textId="77777777" w:rsidR="002248EC" w:rsidRPr="00E41547" w:rsidRDefault="002248EC" w:rsidP="009A52BD">
            <w:pPr>
              <w:spacing w:before="120" w:after="120"/>
              <w:ind w:left="502"/>
              <w:rPr>
                <w:rFonts w:ascii="Open Sans" w:hAnsi="Open Sans" w:cs="Open Sans"/>
                <w:sz w:val="18"/>
                <w:szCs w:val="18"/>
              </w:rPr>
            </w:pPr>
          </w:p>
        </w:tc>
      </w:tr>
      <w:tr w:rsidR="001F47B7" w:rsidRPr="00E41547" w14:paraId="249E065E" w14:textId="77777777" w:rsidTr="00166C23">
        <w:tc>
          <w:tcPr>
            <w:tcW w:w="14850" w:type="dxa"/>
            <w:gridSpan w:val="3"/>
            <w:shd w:val="clear" w:color="auto" w:fill="FFFFFF" w:themeFill="background1"/>
          </w:tcPr>
          <w:p w14:paraId="0A9F842A" w14:textId="08B866AF" w:rsidR="001F47B7" w:rsidRPr="00E41547" w:rsidRDefault="001F47B7" w:rsidP="00C3032A">
            <w:pPr>
              <w:spacing w:before="120" w:after="120"/>
              <w:rPr>
                <w:rStyle w:val="StyleArialNarrow"/>
                <w:rFonts w:ascii="Open Sans" w:hAnsi="Open Sans" w:cs="Open Sans"/>
                <w:b/>
                <w:sz w:val="18"/>
                <w:szCs w:val="18"/>
              </w:rPr>
            </w:pPr>
            <w:r w:rsidRPr="00E41547">
              <w:rPr>
                <w:rStyle w:val="StyleArialNarrow"/>
                <w:rFonts w:ascii="Open Sans" w:hAnsi="Open Sans" w:cs="Open Sans"/>
                <w:b/>
                <w:sz w:val="18"/>
                <w:lang w:bidi="fr-FR"/>
              </w:rPr>
              <w:t>2.3 Analyse des parties prenantes</w:t>
            </w:r>
          </w:p>
        </w:tc>
      </w:tr>
      <w:tr w:rsidR="002248EC" w:rsidRPr="00E41547" w14:paraId="616A7EC5" w14:textId="77777777" w:rsidTr="00166C23">
        <w:trPr>
          <w:trHeight w:val="3956"/>
        </w:trPr>
        <w:tc>
          <w:tcPr>
            <w:tcW w:w="4950" w:type="dxa"/>
          </w:tcPr>
          <w:p w14:paraId="7EB64A71" w14:textId="7945E2BE" w:rsidR="008D6AD5" w:rsidRPr="00E41547" w:rsidRDefault="000161AE" w:rsidP="005E454D">
            <w:pPr>
              <w:pStyle w:val="ListParagraph"/>
              <w:numPr>
                <w:ilvl w:val="0"/>
                <w:numId w:val="2"/>
              </w:numPr>
              <w:spacing w:before="60" w:after="60"/>
              <w:ind w:left="284" w:hanging="284"/>
              <w:contextualSpacing w:val="0"/>
              <w:jc w:val="left"/>
              <w:rPr>
                <w:rStyle w:val="StyleArialNarrow"/>
                <w:rFonts w:ascii="Open Sans" w:eastAsiaTheme="minorHAnsi" w:hAnsi="Open Sans" w:cs="Open Sans"/>
                <w:sz w:val="18"/>
                <w:szCs w:val="18"/>
                <w:lang w:eastAsia="en-US"/>
              </w:rPr>
            </w:pPr>
            <w:r w:rsidRPr="00E41547">
              <w:rPr>
                <w:rStyle w:val="StyleArialNarrow"/>
                <w:rFonts w:ascii="Open Sans" w:hAnsi="Open Sans" w:cs="Open Sans"/>
                <w:sz w:val="18"/>
                <w:lang w:bidi="fr-FR"/>
              </w:rPr>
              <w:t>Utiliser le texte standard fourni dans le modèle</w:t>
            </w:r>
          </w:p>
          <w:p w14:paraId="56C1CC7C" w14:textId="77BCCE1D" w:rsidR="00D306B1" w:rsidRPr="00E41547" w:rsidRDefault="00B51890" w:rsidP="005E454D">
            <w:pPr>
              <w:pStyle w:val="ListParagraph"/>
              <w:numPr>
                <w:ilvl w:val="0"/>
                <w:numId w:val="2"/>
              </w:numPr>
              <w:spacing w:before="120" w:after="120"/>
              <w:ind w:left="284" w:hanging="284"/>
              <w:jc w:val="left"/>
              <w:rPr>
                <w:rStyle w:val="StyleArialNarrow"/>
                <w:rFonts w:ascii="Open Sans" w:eastAsiaTheme="minorHAnsi" w:hAnsi="Open Sans" w:cs="Open Sans"/>
                <w:sz w:val="18"/>
                <w:szCs w:val="18"/>
                <w:lang w:eastAsia="en-US"/>
              </w:rPr>
            </w:pPr>
            <w:r w:rsidRPr="00E41547">
              <w:rPr>
                <w:rStyle w:val="StyleArialNarrow"/>
                <w:rFonts w:ascii="Open Sans" w:hAnsi="Open Sans" w:cs="Open Sans"/>
                <w:sz w:val="18"/>
                <w:lang w:bidi="fr-FR"/>
              </w:rPr>
              <w:t>Identifier les parties prenantes directes et indirectes, internes et externes; analyser en quoi elles sont affectées par l’intervention évaluée (femmes, hommes, filles et garçons issus de différents groupes tels que les bénéficiaires, les responsables de la mise en œuvre, les titulaires de droits et les débiteurs d’obligations); préciser leurs intérêts et leur capacité relative à influencer le processus d’évaluation et les résultats de l’intervention évaluée, ainsi que l’utilisation qu’elles sont censées faire des résultats de l’évaluation</w:t>
            </w:r>
          </w:p>
          <w:p w14:paraId="5D8F4882" w14:textId="2E6BC6F7" w:rsidR="00777EDB" w:rsidRPr="00E41547" w:rsidRDefault="00001932" w:rsidP="005E454D">
            <w:pPr>
              <w:pStyle w:val="ListParagraph"/>
              <w:numPr>
                <w:ilvl w:val="0"/>
                <w:numId w:val="2"/>
              </w:numPr>
              <w:spacing w:before="120" w:after="120"/>
              <w:ind w:left="284" w:hanging="284"/>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L’analyse des parties prenantes doit identifier QUI sont les parties prenantes, POURQUOI, COMMENT et QUAND elles seront incluses dans le processus d’évaluation et QUEL sera leur niveau de participation (en distinguant les utilisateurs </w:t>
            </w:r>
            <w:r w:rsidRPr="00E41547">
              <w:rPr>
                <w:rStyle w:val="StyleArialNarrow"/>
                <w:rFonts w:ascii="Open Sans" w:hAnsi="Open Sans" w:cs="Open Sans"/>
                <w:sz w:val="18"/>
                <w:lang w:bidi="fr-FR"/>
              </w:rPr>
              <w:lastRenderedPageBreak/>
              <w:t>primaires et secondaires de l’évaluation)</w:t>
            </w:r>
          </w:p>
          <w:p w14:paraId="33F3EE66" w14:textId="01B7C866" w:rsidR="008371EB" w:rsidRPr="00E26CBB" w:rsidRDefault="002248EC" w:rsidP="0089291F">
            <w:pPr>
              <w:pStyle w:val="ListParagraph"/>
              <w:numPr>
                <w:ilvl w:val="0"/>
                <w:numId w:val="2"/>
              </w:numPr>
              <w:spacing w:before="120" w:after="120"/>
              <w:ind w:left="284" w:hanging="284"/>
              <w:jc w:val="left"/>
              <w:rPr>
                <w:rStyle w:val="StyleArialNarrow"/>
                <w:rFonts w:ascii="Open Sans" w:hAnsi="Open Sans" w:cs="Open Sans"/>
                <w:sz w:val="18"/>
                <w:szCs w:val="18"/>
              </w:rPr>
            </w:pPr>
            <w:r w:rsidRPr="00E41547">
              <w:rPr>
                <w:rStyle w:val="StyleArialNarrow"/>
                <w:rFonts w:ascii="Open Sans" w:hAnsi="Open Sans" w:cs="Open Sans"/>
                <w:sz w:val="18"/>
                <w:lang w:bidi="fr-FR"/>
              </w:rPr>
              <w:t>Indiquer comment le point de vue des bénéficiaires (hommes, femmes, garçons et filles) sera recueilli et pris en compte dans le processus d’évaluation, conformément à l’engagement du PAM de rendre des comptes aux populations touchées</w:t>
            </w:r>
          </w:p>
        </w:tc>
        <w:tc>
          <w:tcPr>
            <w:tcW w:w="4950" w:type="dxa"/>
          </w:tcPr>
          <w:p w14:paraId="710B9463" w14:textId="0918819F" w:rsidR="008D6AD5" w:rsidRPr="00E41547" w:rsidRDefault="008D6AD5" w:rsidP="005E454D">
            <w:pPr>
              <w:numPr>
                <w:ilvl w:val="0"/>
                <w:numId w:val="8"/>
              </w:numPr>
              <w:spacing w:before="60" w:after="60" w:line="240" w:lineRule="auto"/>
              <w:rPr>
                <w:rFonts w:ascii="Open Sans" w:hAnsi="Open Sans" w:cs="Open Sans"/>
                <w:sz w:val="18"/>
                <w:szCs w:val="18"/>
              </w:rPr>
            </w:pPr>
            <w:r w:rsidRPr="00E41547">
              <w:rPr>
                <w:rFonts w:ascii="Open Sans" w:hAnsi="Open Sans" w:cs="Open Sans"/>
                <w:sz w:val="18"/>
                <w:lang w:bidi="fr-FR"/>
              </w:rPr>
              <w:lastRenderedPageBreak/>
              <w:t>Le texte standard a été suffisamment contextualisé</w:t>
            </w:r>
          </w:p>
          <w:p w14:paraId="300D88DC" w14:textId="0C316823" w:rsidR="002248EC" w:rsidRPr="00E41547" w:rsidRDefault="002248EC" w:rsidP="005E454D">
            <w:pPr>
              <w:numPr>
                <w:ilvl w:val="0"/>
                <w:numId w:val="8"/>
              </w:numPr>
              <w:spacing w:before="120" w:after="120" w:line="240" w:lineRule="auto"/>
              <w:rPr>
                <w:rFonts w:ascii="Open Sans" w:hAnsi="Open Sans" w:cs="Open Sans"/>
                <w:sz w:val="18"/>
                <w:szCs w:val="18"/>
              </w:rPr>
            </w:pPr>
            <w:r w:rsidRPr="00E41547">
              <w:rPr>
                <w:rFonts w:ascii="Open Sans" w:hAnsi="Open Sans" w:cs="Open Sans"/>
                <w:sz w:val="18"/>
                <w:lang w:bidi="fr-FR"/>
              </w:rPr>
              <w:t>Toutes les parties prenantes compétentes (y compris internes et externes) sont identifiées, ce qui démontre l’impartialité de l’évaluation</w:t>
            </w:r>
          </w:p>
          <w:p w14:paraId="1248368B" w14:textId="5E74C31B" w:rsidR="002248EC" w:rsidRPr="00E41547" w:rsidRDefault="002248EC" w:rsidP="005E454D">
            <w:pPr>
              <w:numPr>
                <w:ilvl w:val="0"/>
                <w:numId w:val="8"/>
              </w:numPr>
              <w:spacing w:before="120" w:after="120" w:line="240" w:lineRule="auto"/>
              <w:rPr>
                <w:rFonts w:ascii="Open Sans" w:hAnsi="Open Sans" w:cs="Open Sans"/>
                <w:sz w:val="18"/>
                <w:szCs w:val="18"/>
              </w:rPr>
            </w:pPr>
            <w:r w:rsidRPr="00E41547">
              <w:rPr>
                <w:rFonts w:ascii="Open Sans" w:hAnsi="Open Sans" w:cs="Open Sans"/>
                <w:sz w:val="18"/>
                <w:lang w:bidi="fr-FR"/>
              </w:rPr>
              <w:t>Bonne compréhension des intérêts des parties prenantes, de leurs rôles et de leur pouvoir d’influence relatif</w:t>
            </w:r>
          </w:p>
          <w:p w14:paraId="77612512" w14:textId="49C1E29F" w:rsidR="002248EC" w:rsidRPr="00E41547" w:rsidRDefault="002248EC" w:rsidP="005E454D">
            <w:pPr>
              <w:numPr>
                <w:ilvl w:val="0"/>
                <w:numId w:val="8"/>
              </w:numPr>
              <w:spacing w:before="120" w:after="120" w:line="240" w:lineRule="auto"/>
              <w:rPr>
                <w:rFonts w:ascii="Open Sans" w:hAnsi="Open Sans" w:cs="Open Sans"/>
                <w:sz w:val="18"/>
                <w:szCs w:val="18"/>
              </w:rPr>
            </w:pPr>
            <w:r w:rsidRPr="00E41547">
              <w:rPr>
                <w:rFonts w:ascii="Open Sans" w:hAnsi="Open Sans" w:cs="Open Sans"/>
                <w:sz w:val="18"/>
                <w:lang w:bidi="fr-FR"/>
              </w:rPr>
              <w:t>L’identification des utilisateurs est étroitement liée aux objectifs et à la raison d’être de l’évaluation</w:t>
            </w:r>
          </w:p>
          <w:p w14:paraId="18C3BA8F" w14:textId="406DCC15" w:rsidR="002248EC" w:rsidRPr="00E41547" w:rsidRDefault="00C268D9" w:rsidP="005E454D">
            <w:pPr>
              <w:numPr>
                <w:ilvl w:val="0"/>
                <w:numId w:val="8"/>
              </w:numPr>
              <w:spacing w:before="120" w:after="120" w:line="240" w:lineRule="auto"/>
              <w:rPr>
                <w:rFonts w:ascii="Open Sans" w:hAnsi="Open Sans" w:cs="Open Sans"/>
                <w:sz w:val="18"/>
                <w:szCs w:val="18"/>
              </w:rPr>
            </w:pPr>
            <w:r w:rsidRPr="00E41547">
              <w:rPr>
                <w:rFonts w:ascii="Open Sans" w:hAnsi="Open Sans" w:cs="Open Sans"/>
                <w:sz w:val="18"/>
                <w:lang w:bidi="fr-FR"/>
              </w:rPr>
              <w:t>L’analyse des parties prenantes tient compte des problématiques liées à l’égalité des sexes</w:t>
            </w:r>
          </w:p>
          <w:p w14:paraId="64D814AE" w14:textId="70EE8094" w:rsidR="00113333" w:rsidRPr="00E26CBB" w:rsidRDefault="00A35BDE" w:rsidP="00E26CBB">
            <w:pPr>
              <w:numPr>
                <w:ilvl w:val="0"/>
                <w:numId w:val="8"/>
              </w:numPr>
              <w:spacing w:before="120" w:after="120" w:line="240" w:lineRule="auto"/>
              <w:rPr>
                <w:rFonts w:ascii="Open Sans" w:hAnsi="Open Sans" w:cs="Open Sans"/>
                <w:sz w:val="18"/>
                <w:szCs w:val="18"/>
              </w:rPr>
            </w:pPr>
            <w:r w:rsidRPr="00E41547">
              <w:rPr>
                <w:rFonts w:ascii="Open Sans" w:hAnsi="Open Sans" w:cs="Open Sans"/>
                <w:sz w:val="18"/>
                <w:lang w:bidi="fr-FR"/>
              </w:rPr>
              <w:t xml:space="preserve">Analyse claire de la façon dont les engagements du PAM en matière de redevabilité envers les populations touchées seront </w:t>
            </w:r>
            <w:proofErr w:type="gramStart"/>
            <w:r w:rsidRPr="00E41547">
              <w:rPr>
                <w:rFonts w:ascii="Open Sans" w:hAnsi="Open Sans" w:cs="Open Sans"/>
                <w:sz w:val="18"/>
                <w:lang w:bidi="fr-FR"/>
              </w:rPr>
              <w:t>respectés;</w:t>
            </w:r>
            <w:proofErr w:type="gramEnd"/>
            <w:r w:rsidRPr="00E41547">
              <w:rPr>
                <w:rFonts w:ascii="Open Sans" w:hAnsi="Open Sans" w:cs="Open Sans"/>
                <w:sz w:val="18"/>
                <w:lang w:bidi="fr-FR"/>
              </w:rPr>
              <w:t xml:space="preserve"> cela implique que les bénéficiaires soient identifiés </w:t>
            </w:r>
            <w:r w:rsidRPr="00E41547">
              <w:rPr>
                <w:rFonts w:ascii="Open Sans" w:hAnsi="Open Sans" w:cs="Open Sans"/>
                <w:sz w:val="18"/>
                <w:lang w:bidi="fr-FR"/>
              </w:rPr>
              <w:lastRenderedPageBreak/>
              <w:t>comme parties prenantes et que leur diversité soit prise en compte</w:t>
            </w:r>
          </w:p>
        </w:tc>
        <w:tc>
          <w:tcPr>
            <w:tcW w:w="4950" w:type="dxa"/>
          </w:tcPr>
          <w:p w14:paraId="509E3BD7" w14:textId="77777777" w:rsidR="002248EC" w:rsidRPr="00E41547" w:rsidRDefault="002248EC" w:rsidP="009A52BD">
            <w:pPr>
              <w:spacing w:before="120" w:after="120"/>
              <w:ind w:left="502"/>
              <w:rPr>
                <w:rFonts w:ascii="Open Sans" w:hAnsi="Open Sans" w:cs="Open Sans"/>
                <w:sz w:val="18"/>
                <w:szCs w:val="18"/>
              </w:rPr>
            </w:pPr>
          </w:p>
        </w:tc>
      </w:tr>
    </w:tbl>
    <w:tbl>
      <w:tblPr>
        <w:tblpPr w:leftFromText="180" w:rightFromText="180" w:vertAnchor="text" w:horzAnchor="page" w:tblpX="1449" w:tblpY="411"/>
        <w:tblOverlap w:val="neve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C0" w:firstRow="0" w:lastRow="1" w:firstColumn="1" w:lastColumn="1" w:noHBand="0" w:noVBand="0"/>
      </w:tblPr>
      <w:tblGrid>
        <w:gridCol w:w="4950"/>
        <w:gridCol w:w="4950"/>
        <w:gridCol w:w="4950"/>
      </w:tblGrid>
      <w:tr w:rsidR="00EC48E6" w:rsidRPr="00E41547" w14:paraId="28FAC74D" w14:textId="77777777" w:rsidTr="00B8586F">
        <w:trPr>
          <w:trHeight w:val="272"/>
        </w:trPr>
        <w:tc>
          <w:tcPr>
            <w:tcW w:w="14850" w:type="dxa"/>
            <w:gridSpan w:val="3"/>
            <w:shd w:val="clear" w:color="auto" w:fill="1073B5"/>
          </w:tcPr>
          <w:p w14:paraId="2A8AC6D6" w14:textId="6CDD8188" w:rsidR="00EC48E6" w:rsidRPr="00E41547" w:rsidRDefault="00EC48E6" w:rsidP="00926B3B">
            <w:pPr>
              <w:spacing w:before="120" w:after="120"/>
              <w:ind w:left="142"/>
              <w:rPr>
                <w:rFonts w:ascii="Open Sans" w:hAnsi="Open Sans" w:cs="Open Sans"/>
                <w:sz w:val="18"/>
                <w:szCs w:val="18"/>
              </w:rPr>
            </w:pPr>
            <w:r w:rsidRPr="00E41547">
              <w:rPr>
                <w:rStyle w:val="StyleArialNarrow"/>
                <w:rFonts w:ascii="Open Sans" w:hAnsi="Open Sans" w:cs="Open Sans"/>
                <w:b/>
                <w:color w:val="FFFFFF" w:themeColor="background1"/>
                <w:sz w:val="18"/>
                <w:lang w:bidi="fr-FR"/>
              </w:rPr>
              <w:t>3. Sujet de l’évaluation</w:t>
            </w:r>
          </w:p>
        </w:tc>
      </w:tr>
      <w:tr w:rsidR="00EC48E6" w:rsidRPr="00E41547" w14:paraId="24A8A0D3" w14:textId="77777777" w:rsidTr="00EC48E6">
        <w:trPr>
          <w:trHeight w:val="419"/>
        </w:trPr>
        <w:tc>
          <w:tcPr>
            <w:tcW w:w="4950" w:type="dxa"/>
            <w:vAlign w:val="center"/>
          </w:tcPr>
          <w:p w14:paraId="7CB498F8" w14:textId="00B4837A" w:rsidR="00EC48E6" w:rsidRPr="00E41547" w:rsidRDefault="00EC48E6" w:rsidP="00EC48E6">
            <w:pPr>
              <w:spacing w:after="0"/>
              <w:jc w:val="center"/>
              <w:rPr>
                <w:rFonts w:ascii="Open Sans" w:hAnsi="Open Sans" w:cs="Open Sans"/>
                <w:sz w:val="18"/>
                <w:szCs w:val="18"/>
              </w:rPr>
            </w:pPr>
            <w:r w:rsidRPr="00E41547">
              <w:rPr>
                <w:rStyle w:val="StyleArialNarrow"/>
                <w:rFonts w:ascii="Open Sans" w:hAnsi="Open Sans" w:cs="Open Sans"/>
                <w:b/>
                <w:sz w:val="18"/>
                <w:lang w:bidi="fr-FR"/>
              </w:rPr>
              <w:t>Contenu attendu</w:t>
            </w:r>
          </w:p>
        </w:tc>
        <w:tc>
          <w:tcPr>
            <w:tcW w:w="4950" w:type="dxa"/>
            <w:vAlign w:val="center"/>
          </w:tcPr>
          <w:p w14:paraId="375D4EBE" w14:textId="09E8A7D9" w:rsidR="00EC48E6" w:rsidRPr="00E41547" w:rsidRDefault="00CE368E" w:rsidP="00EC48E6">
            <w:pPr>
              <w:spacing w:after="0" w:line="240" w:lineRule="auto"/>
              <w:jc w:val="center"/>
              <w:rPr>
                <w:rFonts w:ascii="Open Sans" w:hAnsi="Open Sans" w:cs="Open Sans"/>
                <w:sz w:val="18"/>
                <w:szCs w:val="18"/>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4950" w:type="dxa"/>
            <w:vAlign w:val="center"/>
          </w:tcPr>
          <w:p w14:paraId="11A29130" w14:textId="1DAD72F5" w:rsidR="00EC48E6" w:rsidRPr="00E41547" w:rsidRDefault="00EC48E6" w:rsidP="00EC48E6">
            <w:pPr>
              <w:spacing w:after="0"/>
              <w:ind w:left="142"/>
              <w:jc w:val="center"/>
              <w:rPr>
                <w:rFonts w:ascii="Open Sans" w:hAnsi="Open Sans" w:cs="Open Sans"/>
                <w:sz w:val="18"/>
                <w:szCs w:val="18"/>
              </w:rPr>
            </w:pPr>
            <w:r w:rsidRPr="00E41547">
              <w:rPr>
                <w:rStyle w:val="StyleArialNarrow"/>
                <w:rFonts w:ascii="Open Sans" w:hAnsi="Open Sans" w:cs="Open Sans"/>
                <w:b/>
                <w:sz w:val="18"/>
                <w:lang w:bidi="fr-FR"/>
              </w:rPr>
              <w:t>Commentaires/statut</w:t>
            </w:r>
          </w:p>
        </w:tc>
      </w:tr>
      <w:tr w:rsidR="00EC48E6" w:rsidRPr="00E41547" w14:paraId="011A53AF" w14:textId="77777777" w:rsidTr="0089291F">
        <w:trPr>
          <w:trHeight w:val="422"/>
        </w:trPr>
        <w:tc>
          <w:tcPr>
            <w:tcW w:w="14850" w:type="dxa"/>
            <w:gridSpan w:val="3"/>
            <w:shd w:val="clear" w:color="auto" w:fill="FFFFFF" w:themeFill="background1"/>
            <w:vAlign w:val="center"/>
          </w:tcPr>
          <w:p w14:paraId="6D8E247A" w14:textId="2B1CA07E" w:rsidR="00EC48E6" w:rsidRPr="00E41547" w:rsidRDefault="00EC48E6" w:rsidP="00EC48E6">
            <w:pPr>
              <w:spacing w:after="0" w:line="240" w:lineRule="auto"/>
              <w:ind w:left="142"/>
              <w:rPr>
                <w:rFonts w:ascii="Open Sans" w:hAnsi="Open Sans" w:cs="Open Sans"/>
                <w:b/>
                <w:sz w:val="18"/>
                <w:szCs w:val="18"/>
              </w:rPr>
            </w:pPr>
            <w:r w:rsidRPr="00E41547">
              <w:rPr>
                <w:rStyle w:val="StyleArialNarrow"/>
                <w:rFonts w:ascii="Open Sans" w:hAnsi="Open Sans" w:cs="Open Sans"/>
                <w:b/>
                <w:sz w:val="18"/>
                <w:lang w:bidi="fr-FR"/>
              </w:rPr>
              <w:t>3.1. Sujet de l’évaluation</w:t>
            </w:r>
          </w:p>
        </w:tc>
      </w:tr>
      <w:tr w:rsidR="000F5DC1" w:rsidRPr="00E41547" w14:paraId="4D41CB75" w14:textId="77777777" w:rsidTr="00BD52E9">
        <w:trPr>
          <w:trHeight w:val="40"/>
        </w:trPr>
        <w:tc>
          <w:tcPr>
            <w:tcW w:w="4950" w:type="dxa"/>
          </w:tcPr>
          <w:p w14:paraId="4B11CC08" w14:textId="6CE73F32" w:rsidR="00B50228" w:rsidRPr="00E41547" w:rsidRDefault="00B50228" w:rsidP="00926B3B">
            <w:pPr>
              <w:spacing w:before="60" w:after="60"/>
              <w:rPr>
                <w:rStyle w:val="StyleArialNarrow"/>
                <w:rFonts w:ascii="Open Sans" w:hAnsi="Open Sans" w:cs="Open Sans"/>
                <w:sz w:val="18"/>
                <w:szCs w:val="18"/>
              </w:rPr>
            </w:pPr>
            <w:r w:rsidRPr="00E41547">
              <w:rPr>
                <w:rFonts w:ascii="Open Sans" w:hAnsi="Open Sans" w:cs="Open Sans"/>
                <w:sz w:val="18"/>
                <w:lang w:bidi="fr-FR"/>
              </w:rPr>
              <w:t xml:space="preserve">Cette section donne un aperçu du sujet de l’évaluation et inclut des informations factuelles, par </w:t>
            </w:r>
            <w:proofErr w:type="gramStart"/>
            <w:r w:rsidRPr="00E41547">
              <w:rPr>
                <w:rFonts w:ascii="Open Sans" w:hAnsi="Open Sans" w:cs="Open Sans"/>
                <w:sz w:val="18"/>
                <w:lang w:bidi="fr-FR"/>
              </w:rPr>
              <w:t>exemple:</w:t>
            </w:r>
            <w:proofErr w:type="gramEnd"/>
          </w:p>
          <w:p w14:paraId="58D46FB9" w14:textId="13ECD5CD" w:rsidR="002248EC" w:rsidRPr="00E41547" w:rsidRDefault="002A7C7B" w:rsidP="00926B3B">
            <w:pPr>
              <w:pStyle w:val="ListParagraph"/>
              <w:numPr>
                <w:ilvl w:val="0"/>
                <w:numId w:val="34"/>
              </w:numPr>
              <w:spacing w:before="120" w:after="120"/>
              <w:contextualSpacing w:val="0"/>
              <w:jc w:val="left"/>
              <w:rPr>
                <w:rFonts w:ascii="Open Sans" w:hAnsi="Open Sans" w:cs="Open Sans"/>
                <w:sz w:val="18"/>
                <w:szCs w:val="18"/>
              </w:rPr>
            </w:pPr>
            <w:r w:rsidRPr="00E41547">
              <w:rPr>
                <w:rStyle w:val="StyleArialNarrow"/>
                <w:rFonts w:ascii="Open Sans" w:hAnsi="Open Sans" w:cs="Open Sans"/>
                <w:sz w:val="18"/>
                <w:lang w:bidi="fr-FR"/>
              </w:rPr>
              <w:t>Sujet de l’évaluation (activité, domaine thématique, modalité de transfert, projet pilote ou autre)</w:t>
            </w:r>
          </w:p>
          <w:p w14:paraId="495132C2" w14:textId="7FD2C3CE" w:rsidR="002248EC" w:rsidRPr="00E41547" w:rsidRDefault="002248EC" w:rsidP="00926B3B">
            <w:pPr>
              <w:pStyle w:val="ListParagraph"/>
              <w:numPr>
                <w:ilvl w:val="0"/>
                <w:numId w:val="34"/>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 xml:space="preserve">Portée géographique du sujet de l’évaluation </w:t>
            </w:r>
          </w:p>
          <w:p w14:paraId="4B15120B" w14:textId="53AEA7BA" w:rsidR="002248EC" w:rsidRPr="00E41547" w:rsidRDefault="002248EC" w:rsidP="00926B3B">
            <w:pPr>
              <w:pStyle w:val="ListParagraph"/>
              <w:numPr>
                <w:ilvl w:val="0"/>
                <w:numId w:val="34"/>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 xml:space="preserve">Dates </w:t>
            </w:r>
            <w:proofErr w:type="gramStart"/>
            <w:r w:rsidRPr="00E41547">
              <w:rPr>
                <w:rFonts w:ascii="Open Sans" w:hAnsi="Open Sans" w:cs="Open Sans"/>
                <w:sz w:val="18"/>
                <w:lang w:bidi="fr-FR"/>
              </w:rPr>
              <w:t>importantes:</w:t>
            </w:r>
            <w:proofErr w:type="gramEnd"/>
            <w:r w:rsidRPr="00E41547">
              <w:rPr>
                <w:rFonts w:ascii="Open Sans" w:hAnsi="Open Sans" w:cs="Open Sans"/>
                <w:sz w:val="18"/>
                <w:lang w:bidi="fr-FR"/>
              </w:rPr>
              <w:t xml:space="preserve"> approbation, début, fin prévue du sujet de l’évaluation</w:t>
            </w:r>
          </w:p>
          <w:p w14:paraId="7BD636B0" w14:textId="6E656801" w:rsidR="00AD71C1" w:rsidRPr="00E41547" w:rsidRDefault="00AD71C1" w:rsidP="00926B3B">
            <w:pPr>
              <w:pStyle w:val="ListParagraph"/>
              <w:numPr>
                <w:ilvl w:val="0"/>
                <w:numId w:val="34"/>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Principaux partenaires (gouvernement, ONG, partenaires bilatéraux/multilatéraux)</w:t>
            </w:r>
          </w:p>
          <w:p w14:paraId="0CF37D68" w14:textId="4353DB9C" w:rsidR="001767B5" w:rsidRPr="00E41547" w:rsidRDefault="001F656B" w:rsidP="00926B3B">
            <w:pPr>
              <w:pStyle w:val="ListParagraph"/>
              <w:numPr>
                <w:ilvl w:val="0"/>
                <w:numId w:val="34"/>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 xml:space="preserve">Effets directs escomptés, produits et principales activités </w:t>
            </w:r>
          </w:p>
          <w:p w14:paraId="39B70405" w14:textId="017A0321" w:rsidR="00005F55" w:rsidRPr="00E41547" w:rsidRDefault="001767B5" w:rsidP="00926B3B">
            <w:pPr>
              <w:pStyle w:val="ListParagraph"/>
              <w:numPr>
                <w:ilvl w:val="0"/>
                <w:numId w:val="34"/>
              </w:numPr>
              <w:spacing w:before="120" w:after="120"/>
              <w:contextualSpacing w:val="0"/>
              <w:jc w:val="left"/>
              <w:rPr>
                <w:rFonts w:ascii="Open Sans" w:hAnsi="Open Sans" w:cs="Open Sans"/>
                <w:sz w:val="18"/>
                <w:szCs w:val="18"/>
              </w:rPr>
            </w:pPr>
            <w:r w:rsidRPr="00E41547">
              <w:rPr>
                <w:rFonts w:ascii="Open Sans" w:hAnsi="Open Sans" w:cs="Open Sans"/>
                <w:sz w:val="18"/>
                <w:lang w:bidi="fr-FR"/>
              </w:rPr>
              <w:lastRenderedPageBreak/>
              <w:t>Nombre prévu et réel de bénéficiaires par activité/</w:t>
            </w:r>
            <w:r w:rsidR="00CE368E">
              <w:rPr>
                <w:rFonts w:ascii="Open Sans" w:hAnsi="Open Sans" w:cs="Open Sans"/>
                <w:sz w:val="18"/>
                <w:lang w:bidi="fr-FR"/>
              </w:rPr>
              <w:t xml:space="preserve"> </w:t>
            </w:r>
            <w:r w:rsidRPr="00E41547">
              <w:rPr>
                <w:rFonts w:ascii="Open Sans" w:hAnsi="Open Sans" w:cs="Open Sans"/>
                <w:sz w:val="18"/>
                <w:lang w:bidi="fr-FR"/>
              </w:rPr>
              <w:t xml:space="preserve">composante, ventilé par sexe et par âge </w:t>
            </w:r>
          </w:p>
          <w:p w14:paraId="6B56E94F" w14:textId="40D6BCEB" w:rsidR="00BC412E" w:rsidRPr="00E41547" w:rsidRDefault="002248EC" w:rsidP="00926B3B">
            <w:pPr>
              <w:pStyle w:val="ListParagraph"/>
              <w:numPr>
                <w:ilvl w:val="0"/>
                <w:numId w:val="34"/>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Montant des transferts (nourriture, espèces, bons d’alimentation), produits des activités d’assistance technique/de renforcement des capacités</w:t>
            </w:r>
          </w:p>
          <w:p w14:paraId="3BA749DF" w14:textId="091A4921" w:rsidR="0086398A" w:rsidRPr="00E41547" w:rsidRDefault="0086398A" w:rsidP="00926B3B">
            <w:pPr>
              <w:pStyle w:val="ListParagraph"/>
              <w:numPr>
                <w:ilvl w:val="0"/>
                <w:numId w:val="34"/>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S’il existe ou s’il est reconstruit, le modèle logique ou cadre logique doit être mentionné. S’il n’est pas disponible, cela doit également être mentionné</w:t>
            </w:r>
          </w:p>
          <w:p w14:paraId="4FAB6892" w14:textId="51F1CABB" w:rsidR="00005F55" w:rsidRPr="00E41547" w:rsidRDefault="002248EC" w:rsidP="00926B3B">
            <w:pPr>
              <w:pStyle w:val="ListParagraph"/>
              <w:numPr>
                <w:ilvl w:val="0"/>
                <w:numId w:val="34"/>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Ressources (approuvées et financées, et pourcentage du total des besoins financés). Indiquer les ressources allouées par chaque donateur</w:t>
            </w:r>
          </w:p>
          <w:p w14:paraId="3670680C" w14:textId="43FB3C3A" w:rsidR="002248EC" w:rsidRPr="00E41547" w:rsidRDefault="002248EC" w:rsidP="00926B3B">
            <w:pPr>
              <w:pStyle w:val="ListParagraph"/>
              <w:numPr>
                <w:ilvl w:val="0"/>
                <w:numId w:val="34"/>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Autres activités/interventions antérieures ou simultanées pertinentes (du PAM et/ou d’autres acteurs)</w:t>
            </w:r>
          </w:p>
          <w:p w14:paraId="1A7119B3" w14:textId="1842642D" w:rsidR="002248EC" w:rsidRPr="00E41547" w:rsidRDefault="002248EC" w:rsidP="00926B3B">
            <w:pPr>
              <w:pStyle w:val="ListParagraph"/>
              <w:numPr>
                <w:ilvl w:val="0"/>
                <w:numId w:val="34"/>
              </w:numPr>
              <w:spacing w:before="120" w:after="12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Tout changement dans la mise en œuvre prévue en ce qui concerne la couverture, le budget, les bénéficiaires prévus et les explications</w:t>
            </w:r>
          </w:p>
          <w:p w14:paraId="6A231B5B" w14:textId="4609C36D" w:rsidR="00E16A9E" w:rsidRPr="00E41547" w:rsidRDefault="00E16A9E" w:rsidP="00926B3B">
            <w:pPr>
              <w:pStyle w:val="ListParagraph"/>
              <w:numPr>
                <w:ilvl w:val="0"/>
                <w:numId w:val="34"/>
              </w:numPr>
              <w:spacing w:before="120" w:after="120"/>
              <w:contextualSpacing w:val="0"/>
              <w:jc w:val="left"/>
              <w:rPr>
                <w:rStyle w:val="StyleArialNarrow"/>
                <w:rFonts w:ascii="Open Sans" w:hAnsi="Open Sans" w:cs="Open Sans"/>
                <w:sz w:val="18"/>
                <w:szCs w:val="18"/>
              </w:rPr>
            </w:pPr>
            <w:r w:rsidRPr="00E41547">
              <w:rPr>
                <w:rFonts w:ascii="Open Sans" w:hAnsi="Open Sans" w:cs="Open Sans"/>
                <w:sz w:val="18"/>
                <w:lang w:bidi="fr-FR"/>
              </w:rPr>
              <w:t>Conclusions/recommandations issues des évaluations et examens antérieurs qui sont pertinentes dans le cadre de cette évaluation</w:t>
            </w:r>
          </w:p>
          <w:p w14:paraId="3655766E" w14:textId="7F9B0576" w:rsidR="00AD71C1" w:rsidRPr="00E41547" w:rsidRDefault="00C76F53" w:rsidP="00926B3B">
            <w:pPr>
              <w:pStyle w:val="ListParagraph"/>
              <w:numPr>
                <w:ilvl w:val="0"/>
                <w:numId w:val="34"/>
              </w:numPr>
              <w:spacing w:before="120" w:after="120"/>
              <w:contextualSpacing w:val="0"/>
              <w:jc w:val="left"/>
              <w:rPr>
                <w:rStyle w:val="StyleArialNarrow"/>
                <w:rFonts w:ascii="Open Sans" w:hAnsi="Open Sans" w:cs="Open Sans"/>
                <w:sz w:val="18"/>
                <w:szCs w:val="18"/>
              </w:rPr>
            </w:pPr>
            <w:r w:rsidRPr="00E41547">
              <w:rPr>
                <w:rFonts w:ascii="Open Sans" w:hAnsi="Open Sans" w:cs="Open Sans"/>
                <w:sz w:val="18"/>
                <w:lang w:bidi="fr-FR"/>
              </w:rPr>
              <w:t>Dimensions liées à l’</w:t>
            </w:r>
            <w:r w:rsidR="00AD71C1" w:rsidRPr="00E41547">
              <w:rPr>
                <w:rStyle w:val="StyleArialNarrow"/>
                <w:rFonts w:ascii="Open Sans" w:hAnsi="Open Sans" w:cs="Open Sans"/>
                <w:sz w:val="18"/>
                <w:lang w:bidi="fr-FR"/>
              </w:rPr>
              <w:t>égalité des sexes</w:t>
            </w:r>
            <w:r w:rsidRPr="00E41547">
              <w:rPr>
                <w:rFonts w:ascii="Open Sans" w:hAnsi="Open Sans" w:cs="Open Sans"/>
                <w:sz w:val="18"/>
                <w:lang w:bidi="fr-FR"/>
              </w:rPr>
              <w:t xml:space="preserve"> et à l’autonomisation des femmes, à l’équité et à l’inclusion au sens large, </w:t>
            </w:r>
            <w:r w:rsidR="00AD71C1" w:rsidRPr="00E41547">
              <w:rPr>
                <w:rStyle w:val="StyleArialNarrow"/>
                <w:rFonts w:ascii="Open Sans" w:hAnsi="Open Sans" w:cs="Open Sans"/>
                <w:sz w:val="18"/>
                <w:lang w:bidi="fr-FR"/>
              </w:rPr>
              <w:t>si nécessaire</w:t>
            </w:r>
            <w:r w:rsidRPr="00E41547">
              <w:rPr>
                <w:rFonts w:ascii="Open Sans" w:hAnsi="Open Sans" w:cs="Open Sans"/>
                <w:sz w:val="18"/>
                <w:lang w:bidi="fr-FR"/>
              </w:rPr>
              <w:t>.</w:t>
            </w:r>
            <w:r w:rsidR="00AD71C1" w:rsidRPr="00E41547">
              <w:rPr>
                <w:rStyle w:val="StyleArialNarrow"/>
                <w:rFonts w:ascii="Open Sans" w:hAnsi="Open Sans" w:cs="Open Sans"/>
                <w:sz w:val="18"/>
                <w:lang w:bidi="fr-FR"/>
              </w:rPr>
              <w:t xml:space="preserve"> </w:t>
            </w:r>
            <w:r w:rsidRPr="00E41547">
              <w:rPr>
                <w:rFonts w:ascii="Open Sans" w:hAnsi="Open Sans" w:cs="Open Sans"/>
                <w:sz w:val="18"/>
                <w:lang w:bidi="fr-FR"/>
              </w:rPr>
              <w:t>S’il n’y a pas d’analyse pour éclairer le programme, cela doit être mentionné</w:t>
            </w:r>
          </w:p>
          <w:p w14:paraId="041E87EA" w14:textId="792D6A0A" w:rsidR="00005F55" w:rsidRPr="00E41547" w:rsidRDefault="005B1D36" w:rsidP="00926B3B">
            <w:pPr>
              <w:pStyle w:val="ListParagraph"/>
              <w:numPr>
                <w:ilvl w:val="0"/>
                <w:numId w:val="34"/>
              </w:numPr>
              <w:spacing w:before="120" w:after="120"/>
              <w:contextualSpacing w:val="0"/>
              <w:jc w:val="left"/>
              <w:rPr>
                <w:rFonts w:ascii="Open Sans" w:eastAsiaTheme="minorHAnsi" w:hAnsi="Open Sans" w:cs="Open Sans"/>
                <w:sz w:val="18"/>
                <w:szCs w:val="18"/>
                <w:lang w:eastAsia="en-US"/>
              </w:rPr>
            </w:pPr>
            <w:r w:rsidRPr="00E41547">
              <w:rPr>
                <w:rStyle w:val="StyleArialNarrow"/>
                <w:rFonts w:ascii="Open Sans" w:hAnsi="Open Sans" w:cs="Open Sans"/>
                <w:sz w:val="18"/>
                <w:lang w:bidi="fr-FR"/>
              </w:rPr>
              <w:t>Le sujet est décrit et situé dans un contexte plus large, y compris en lien avec le Programme à l’horizon 2030</w:t>
            </w:r>
          </w:p>
          <w:p w14:paraId="58AA1E10" w14:textId="5E49EA4E" w:rsidR="00AD71C1" w:rsidRPr="00E41547" w:rsidRDefault="00AD71C1" w:rsidP="00926B3B">
            <w:pPr>
              <w:pStyle w:val="ListParagraph"/>
              <w:numPr>
                <w:ilvl w:val="0"/>
                <w:numId w:val="34"/>
              </w:numPr>
              <w:spacing w:before="120" w:after="120"/>
              <w:contextualSpacing w:val="0"/>
              <w:jc w:val="left"/>
              <w:rPr>
                <w:rStyle w:val="StyleArialNarrow"/>
                <w:rFonts w:ascii="Open Sans" w:eastAsiaTheme="minorHAnsi" w:hAnsi="Open Sans" w:cs="Open Sans"/>
                <w:sz w:val="18"/>
                <w:szCs w:val="18"/>
                <w:lang w:eastAsia="en-US"/>
              </w:rPr>
            </w:pPr>
            <w:r w:rsidRPr="00E41547">
              <w:rPr>
                <w:rFonts w:ascii="Open Sans" w:hAnsi="Open Sans" w:cs="Open Sans"/>
                <w:sz w:val="18"/>
                <w:lang w:bidi="fr-FR"/>
              </w:rPr>
              <w:t>Cartes/graphiques aux fins d’illustration</w:t>
            </w:r>
          </w:p>
        </w:tc>
        <w:tc>
          <w:tcPr>
            <w:tcW w:w="4950" w:type="dxa"/>
          </w:tcPr>
          <w:p w14:paraId="0CE478B6" w14:textId="1AE7383B" w:rsidR="000856E0" w:rsidRPr="00E41547" w:rsidRDefault="003F23B3" w:rsidP="00926B3B">
            <w:pPr>
              <w:spacing w:before="120" w:after="120" w:line="240" w:lineRule="auto"/>
              <w:rPr>
                <w:rFonts w:ascii="Open Sans" w:hAnsi="Open Sans" w:cs="Open Sans"/>
                <w:sz w:val="18"/>
                <w:szCs w:val="18"/>
              </w:rPr>
            </w:pPr>
            <w:r w:rsidRPr="00E41547">
              <w:rPr>
                <w:rFonts w:ascii="Open Sans" w:hAnsi="Open Sans" w:cs="Open Sans"/>
                <w:sz w:val="18"/>
                <w:lang w:bidi="fr-FR"/>
              </w:rPr>
              <w:lastRenderedPageBreak/>
              <w:t xml:space="preserve">Tout le contenu attendu est inclus, et les informations sont pertinentes et importantes pour comprendre le sujet de </w:t>
            </w:r>
            <w:proofErr w:type="gramStart"/>
            <w:r w:rsidRPr="00E41547">
              <w:rPr>
                <w:rFonts w:ascii="Open Sans" w:hAnsi="Open Sans" w:cs="Open Sans"/>
                <w:sz w:val="18"/>
                <w:lang w:bidi="fr-FR"/>
              </w:rPr>
              <w:t>l’évaluation:</w:t>
            </w:r>
            <w:proofErr w:type="gramEnd"/>
          </w:p>
          <w:p w14:paraId="24FBC4D3" w14:textId="77777777" w:rsidR="000856E0" w:rsidRPr="00E41547" w:rsidRDefault="002248EC" w:rsidP="00926B3B">
            <w:pPr>
              <w:numPr>
                <w:ilvl w:val="0"/>
                <w:numId w:val="35"/>
              </w:numPr>
              <w:spacing w:before="120" w:after="120" w:line="240" w:lineRule="auto"/>
              <w:rPr>
                <w:rFonts w:ascii="Open Sans" w:hAnsi="Open Sans" w:cs="Open Sans"/>
                <w:sz w:val="18"/>
                <w:szCs w:val="18"/>
              </w:rPr>
            </w:pPr>
            <w:r w:rsidRPr="00E41547">
              <w:rPr>
                <w:rFonts w:ascii="Open Sans" w:hAnsi="Open Sans" w:cs="Open Sans"/>
                <w:sz w:val="18"/>
                <w:lang w:bidi="fr-FR"/>
              </w:rPr>
              <w:t>De quoi s’agit-</w:t>
            </w:r>
            <w:proofErr w:type="gramStart"/>
            <w:r w:rsidRPr="00E41547">
              <w:rPr>
                <w:rFonts w:ascii="Open Sans" w:hAnsi="Open Sans" w:cs="Open Sans"/>
                <w:sz w:val="18"/>
                <w:lang w:bidi="fr-FR"/>
              </w:rPr>
              <w:t>il?</w:t>
            </w:r>
            <w:proofErr w:type="gramEnd"/>
          </w:p>
          <w:p w14:paraId="5788DCE2" w14:textId="77777777" w:rsidR="000856E0" w:rsidRPr="00E41547" w:rsidRDefault="002248EC" w:rsidP="00926B3B">
            <w:pPr>
              <w:numPr>
                <w:ilvl w:val="0"/>
                <w:numId w:val="35"/>
              </w:numPr>
              <w:spacing w:before="120" w:after="120" w:line="240" w:lineRule="auto"/>
              <w:rPr>
                <w:rFonts w:ascii="Open Sans" w:hAnsi="Open Sans" w:cs="Open Sans"/>
                <w:sz w:val="18"/>
                <w:szCs w:val="18"/>
              </w:rPr>
            </w:pPr>
            <w:r w:rsidRPr="00E41547">
              <w:rPr>
                <w:rFonts w:ascii="Open Sans" w:hAnsi="Open Sans" w:cs="Open Sans"/>
                <w:sz w:val="18"/>
                <w:lang w:bidi="fr-FR"/>
              </w:rPr>
              <w:t xml:space="preserve">Quand l’évaluation a-t-elle été mise au </w:t>
            </w:r>
            <w:proofErr w:type="gramStart"/>
            <w:r w:rsidRPr="00E41547">
              <w:rPr>
                <w:rFonts w:ascii="Open Sans" w:hAnsi="Open Sans" w:cs="Open Sans"/>
                <w:sz w:val="18"/>
                <w:lang w:bidi="fr-FR"/>
              </w:rPr>
              <w:t>point?</w:t>
            </w:r>
            <w:proofErr w:type="gramEnd"/>
            <w:r w:rsidRPr="00E41547">
              <w:rPr>
                <w:rFonts w:ascii="Open Sans" w:hAnsi="Open Sans" w:cs="Open Sans"/>
                <w:sz w:val="18"/>
                <w:lang w:bidi="fr-FR"/>
              </w:rPr>
              <w:t xml:space="preserve"> </w:t>
            </w:r>
          </w:p>
          <w:p w14:paraId="080120EE" w14:textId="416562AE" w:rsidR="000856E0" w:rsidRPr="00E41547" w:rsidRDefault="002248EC" w:rsidP="00926B3B">
            <w:pPr>
              <w:numPr>
                <w:ilvl w:val="0"/>
                <w:numId w:val="35"/>
              </w:numPr>
              <w:spacing w:before="120" w:after="120" w:line="240" w:lineRule="auto"/>
              <w:rPr>
                <w:rFonts w:ascii="Open Sans" w:hAnsi="Open Sans" w:cs="Open Sans"/>
                <w:sz w:val="18"/>
                <w:szCs w:val="18"/>
              </w:rPr>
            </w:pPr>
            <w:r w:rsidRPr="00E41547">
              <w:rPr>
                <w:rFonts w:ascii="Open Sans" w:hAnsi="Open Sans" w:cs="Open Sans"/>
                <w:sz w:val="18"/>
                <w:lang w:bidi="fr-FR"/>
              </w:rPr>
              <w:t>Quelles sont les principales ressources (valeur en dollars</w:t>
            </w:r>
            <w:r w:rsidR="008371EB" w:rsidRPr="00E41547">
              <w:rPr>
                <w:rFonts w:ascii="Open Sans" w:hAnsi="Open Sans" w:cs="Open Sans"/>
                <w:sz w:val="18"/>
                <w:lang w:bidi="fr-FR"/>
              </w:rPr>
              <w:t> </w:t>
            </w:r>
            <w:r w:rsidRPr="00E41547">
              <w:rPr>
                <w:rFonts w:ascii="Open Sans" w:hAnsi="Open Sans" w:cs="Open Sans"/>
                <w:sz w:val="18"/>
                <w:lang w:bidi="fr-FR"/>
              </w:rPr>
              <w:t>É.</w:t>
            </w:r>
            <w:r w:rsidR="008371EB" w:rsidRPr="00E41547">
              <w:rPr>
                <w:rFonts w:ascii="Open Sans" w:hAnsi="Open Sans" w:cs="Open Sans"/>
                <w:sz w:val="18"/>
                <w:lang w:bidi="fr-FR"/>
              </w:rPr>
              <w:t>­</w:t>
            </w:r>
            <w:r w:rsidRPr="00E41547">
              <w:rPr>
                <w:rFonts w:ascii="Open Sans" w:hAnsi="Open Sans" w:cs="Open Sans"/>
                <w:sz w:val="18"/>
                <w:lang w:bidi="fr-FR"/>
              </w:rPr>
              <w:t>U.,</w:t>
            </w:r>
            <w:r w:rsidR="008371EB" w:rsidRPr="00E41547">
              <w:rPr>
                <w:rFonts w:ascii="Open Sans" w:hAnsi="Open Sans" w:cs="Open Sans"/>
                <w:sz w:val="18"/>
                <w:lang w:bidi="fr-FR"/>
              </w:rPr>
              <w:t xml:space="preserve"> </w:t>
            </w:r>
            <w:r w:rsidRPr="00E41547">
              <w:rPr>
                <w:rFonts w:ascii="Open Sans" w:hAnsi="Open Sans" w:cs="Open Sans"/>
                <w:sz w:val="18"/>
                <w:lang w:bidi="fr-FR"/>
              </w:rPr>
              <w:t>activités d’assistance technique/de renforcement des capacités</w:t>
            </w:r>
            <w:proofErr w:type="gramStart"/>
            <w:r w:rsidRPr="00E41547">
              <w:rPr>
                <w:rFonts w:ascii="Open Sans" w:hAnsi="Open Sans" w:cs="Open Sans"/>
                <w:sz w:val="18"/>
                <w:lang w:bidi="fr-FR"/>
              </w:rPr>
              <w:t>)?</w:t>
            </w:r>
            <w:proofErr w:type="gramEnd"/>
            <w:r w:rsidRPr="00E41547">
              <w:rPr>
                <w:rFonts w:ascii="Open Sans" w:hAnsi="Open Sans" w:cs="Open Sans"/>
                <w:sz w:val="18"/>
                <w:lang w:bidi="fr-FR"/>
              </w:rPr>
              <w:t xml:space="preserve"> </w:t>
            </w:r>
          </w:p>
          <w:p w14:paraId="3C740717" w14:textId="77777777" w:rsidR="00937218" w:rsidRPr="00E41547" w:rsidRDefault="00937218" w:rsidP="00926B3B">
            <w:pPr>
              <w:numPr>
                <w:ilvl w:val="0"/>
                <w:numId w:val="35"/>
              </w:numPr>
              <w:spacing w:before="120" w:after="120" w:line="240" w:lineRule="auto"/>
              <w:rPr>
                <w:rFonts w:ascii="Open Sans" w:hAnsi="Open Sans" w:cs="Open Sans"/>
                <w:sz w:val="18"/>
                <w:szCs w:val="18"/>
              </w:rPr>
            </w:pPr>
            <w:r w:rsidRPr="00E41547">
              <w:rPr>
                <w:rFonts w:ascii="Open Sans" w:hAnsi="Open Sans" w:cs="Open Sans"/>
                <w:sz w:val="18"/>
                <w:lang w:bidi="fr-FR"/>
              </w:rPr>
              <w:t xml:space="preserve">Quelle est l’orientation </w:t>
            </w:r>
            <w:proofErr w:type="gramStart"/>
            <w:r w:rsidRPr="00E41547">
              <w:rPr>
                <w:rFonts w:ascii="Open Sans" w:hAnsi="Open Sans" w:cs="Open Sans"/>
                <w:sz w:val="18"/>
                <w:lang w:bidi="fr-FR"/>
              </w:rPr>
              <w:t>stratégique?</w:t>
            </w:r>
            <w:proofErr w:type="gramEnd"/>
          </w:p>
          <w:p w14:paraId="57ABE8E2" w14:textId="0F25E94E" w:rsidR="000856E0" w:rsidRPr="00E41547" w:rsidRDefault="001C0602" w:rsidP="00926B3B">
            <w:pPr>
              <w:numPr>
                <w:ilvl w:val="0"/>
                <w:numId w:val="35"/>
              </w:numPr>
              <w:spacing w:before="120" w:after="120" w:line="240" w:lineRule="auto"/>
              <w:rPr>
                <w:rFonts w:ascii="Open Sans" w:hAnsi="Open Sans" w:cs="Open Sans"/>
                <w:sz w:val="18"/>
                <w:szCs w:val="18"/>
              </w:rPr>
            </w:pPr>
            <w:r w:rsidRPr="00E41547">
              <w:rPr>
                <w:rFonts w:ascii="Open Sans" w:hAnsi="Open Sans" w:cs="Open Sans"/>
                <w:sz w:val="18"/>
                <w:lang w:bidi="fr-FR"/>
              </w:rPr>
              <w:t xml:space="preserve">Quels sont les principaux objectifs/effets directs et les activités </w:t>
            </w:r>
            <w:proofErr w:type="gramStart"/>
            <w:r w:rsidRPr="00E41547">
              <w:rPr>
                <w:rFonts w:ascii="Open Sans" w:hAnsi="Open Sans" w:cs="Open Sans"/>
                <w:sz w:val="18"/>
                <w:lang w:bidi="fr-FR"/>
              </w:rPr>
              <w:t>prévues?</w:t>
            </w:r>
            <w:proofErr w:type="gramEnd"/>
          </w:p>
          <w:p w14:paraId="7691EAD1" w14:textId="676818C4" w:rsidR="000856E0" w:rsidRPr="00E41547" w:rsidRDefault="002248EC" w:rsidP="00926B3B">
            <w:pPr>
              <w:numPr>
                <w:ilvl w:val="0"/>
                <w:numId w:val="35"/>
              </w:numPr>
              <w:spacing w:before="120" w:after="120" w:line="240" w:lineRule="auto"/>
              <w:rPr>
                <w:rFonts w:ascii="Open Sans" w:hAnsi="Open Sans" w:cs="Open Sans"/>
                <w:sz w:val="18"/>
                <w:szCs w:val="18"/>
              </w:rPr>
            </w:pPr>
            <w:r w:rsidRPr="00E41547">
              <w:rPr>
                <w:rFonts w:ascii="Open Sans" w:hAnsi="Open Sans" w:cs="Open Sans"/>
                <w:sz w:val="18"/>
                <w:lang w:bidi="fr-FR"/>
              </w:rPr>
              <w:lastRenderedPageBreak/>
              <w:t>Quels sont les produits prévus (bénéficiaires, transferts monétaires et bons d’alimentation, en dollars É.-U.</w:t>
            </w:r>
            <w:proofErr w:type="gramStart"/>
            <w:r w:rsidRPr="00E41547">
              <w:rPr>
                <w:rFonts w:ascii="Open Sans" w:hAnsi="Open Sans" w:cs="Open Sans"/>
                <w:sz w:val="18"/>
                <w:lang w:bidi="fr-FR"/>
              </w:rPr>
              <w:t>)?</w:t>
            </w:r>
            <w:proofErr w:type="gramEnd"/>
          </w:p>
          <w:p w14:paraId="0E50BCDD" w14:textId="352D8C8B" w:rsidR="00FA7EC0" w:rsidRPr="00E41547" w:rsidRDefault="002248EC" w:rsidP="00926B3B">
            <w:pPr>
              <w:numPr>
                <w:ilvl w:val="0"/>
                <w:numId w:val="35"/>
              </w:numPr>
              <w:spacing w:before="120" w:after="120" w:line="240" w:lineRule="auto"/>
              <w:rPr>
                <w:rFonts w:ascii="Open Sans" w:hAnsi="Open Sans" w:cs="Open Sans"/>
                <w:sz w:val="18"/>
                <w:szCs w:val="18"/>
              </w:rPr>
            </w:pPr>
            <w:r w:rsidRPr="00E41547">
              <w:rPr>
                <w:rFonts w:ascii="Open Sans" w:hAnsi="Open Sans" w:cs="Open Sans"/>
                <w:sz w:val="18"/>
                <w:lang w:bidi="fr-FR"/>
              </w:rPr>
              <w:t xml:space="preserve">Quel est le niveau total de financement alloué au sujet de l’évaluation au cours de la période </w:t>
            </w:r>
            <w:proofErr w:type="gramStart"/>
            <w:r w:rsidRPr="00E41547">
              <w:rPr>
                <w:rFonts w:ascii="Open Sans" w:hAnsi="Open Sans" w:cs="Open Sans"/>
                <w:sz w:val="18"/>
                <w:lang w:bidi="fr-FR"/>
              </w:rPr>
              <w:t>évaluée?</w:t>
            </w:r>
            <w:proofErr w:type="gramEnd"/>
            <w:r w:rsidRPr="00E41547">
              <w:rPr>
                <w:rFonts w:ascii="Open Sans" w:hAnsi="Open Sans" w:cs="Open Sans"/>
                <w:sz w:val="18"/>
                <w:lang w:bidi="fr-FR"/>
              </w:rPr>
              <w:t xml:space="preserve"> Les modes d’engagement du PAM sont-ils clairement expliqués (par exemple, assistance technique, prestation directe ou partage des connaissances</w:t>
            </w:r>
            <w:proofErr w:type="gramStart"/>
            <w:r w:rsidRPr="00E41547">
              <w:rPr>
                <w:rFonts w:ascii="Open Sans" w:hAnsi="Open Sans" w:cs="Open Sans"/>
                <w:sz w:val="18"/>
                <w:lang w:bidi="fr-FR"/>
              </w:rPr>
              <w:t>)?</w:t>
            </w:r>
            <w:proofErr w:type="gramEnd"/>
          </w:p>
          <w:p w14:paraId="087247B6" w14:textId="59D1219D" w:rsidR="001C0602" w:rsidRPr="00E41547" w:rsidRDefault="002248EC" w:rsidP="00926B3B">
            <w:pPr>
              <w:numPr>
                <w:ilvl w:val="0"/>
                <w:numId w:val="35"/>
              </w:numPr>
              <w:spacing w:before="120" w:after="120" w:line="240" w:lineRule="auto"/>
              <w:rPr>
                <w:rFonts w:ascii="Open Sans" w:hAnsi="Open Sans" w:cs="Open Sans"/>
                <w:sz w:val="18"/>
                <w:szCs w:val="18"/>
              </w:rPr>
            </w:pPr>
            <w:r w:rsidRPr="00E41547">
              <w:rPr>
                <w:rFonts w:ascii="Open Sans" w:hAnsi="Open Sans" w:cs="Open Sans"/>
                <w:sz w:val="18"/>
                <w:lang w:bidi="fr-FR"/>
              </w:rPr>
              <w:t xml:space="preserve">Qui est impliqué dans la mise en </w:t>
            </w:r>
            <w:proofErr w:type="gramStart"/>
            <w:r w:rsidRPr="00E41547">
              <w:rPr>
                <w:rFonts w:ascii="Open Sans" w:hAnsi="Open Sans" w:cs="Open Sans"/>
                <w:sz w:val="18"/>
                <w:lang w:bidi="fr-FR"/>
              </w:rPr>
              <w:t>œuvre?</w:t>
            </w:r>
            <w:proofErr w:type="gramEnd"/>
            <w:r w:rsidRPr="00E41547">
              <w:rPr>
                <w:rFonts w:ascii="Open Sans" w:hAnsi="Open Sans" w:cs="Open Sans"/>
                <w:sz w:val="18"/>
                <w:lang w:bidi="fr-FR"/>
              </w:rPr>
              <w:t xml:space="preserve"> </w:t>
            </w:r>
          </w:p>
          <w:p w14:paraId="46441B9D" w14:textId="47A580D1" w:rsidR="002248EC" w:rsidRPr="00E41547" w:rsidRDefault="00CA3A00" w:rsidP="00926B3B">
            <w:pPr>
              <w:numPr>
                <w:ilvl w:val="0"/>
                <w:numId w:val="35"/>
              </w:numPr>
              <w:spacing w:before="120" w:after="120" w:line="240" w:lineRule="auto"/>
              <w:rPr>
                <w:rFonts w:ascii="Open Sans" w:hAnsi="Open Sans" w:cs="Open Sans"/>
                <w:sz w:val="18"/>
                <w:szCs w:val="18"/>
              </w:rPr>
            </w:pPr>
            <w:r w:rsidRPr="00E41547">
              <w:rPr>
                <w:rFonts w:ascii="Open Sans" w:hAnsi="Open Sans" w:cs="Open Sans"/>
                <w:sz w:val="18"/>
                <w:lang w:bidi="fr-FR"/>
              </w:rPr>
              <w:t xml:space="preserve">Les problématiques issues des évaluations et examens précédents qui s’avèrent pertinentes pour l’évaluation sont-elles mises en </w:t>
            </w:r>
            <w:proofErr w:type="gramStart"/>
            <w:r w:rsidRPr="00E41547">
              <w:rPr>
                <w:rFonts w:ascii="Open Sans" w:hAnsi="Open Sans" w:cs="Open Sans"/>
                <w:sz w:val="18"/>
                <w:lang w:bidi="fr-FR"/>
              </w:rPr>
              <w:t>évidence?</w:t>
            </w:r>
            <w:proofErr w:type="gramEnd"/>
          </w:p>
          <w:p w14:paraId="3DE43006" w14:textId="375DEE8E" w:rsidR="002248EC" w:rsidRPr="00E41547" w:rsidRDefault="00CA3A00" w:rsidP="00926B3B">
            <w:pPr>
              <w:pStyle w:val="ListParagraph"/>
              <w:numPr>
                <w:ilvl w:val="0"/>
                <w:numId w:val="35"/>
              </w:numPr>
              <w:spacing w:before="120" w:after="120"/>
              <w:jc w:val="left"/>
              <w:rPr>
                <w:rStyle w:val="StyleArialNarrow"/>
                <w:rFonts w:ascii="Open Sans" w:eastAsiaTheme="minorHAnsi" w:hAnsi="Open Sans" w:cs="Open Sans"/>
                <w:sz w:val="18"/>
                <w:szCs w:val="18"/>
                <w:lang w:eastAsia="en-US"/>
              </w:rPr>
            </w:pPr>
            <w:r w:rsidRPr="00E41547">
              <w:rPr>
                <w:rFonts w:ascii="Open Sans" w:hAnsi="Open Sans" w:cs="Open Sans"/>
                <w:sz w:val="18"/>
                <w:lang w:bidi="fr-FR"/>
              </w:rPr>
              <w:t xml:space="preserve">Les dimensions liées à l’égalité des sexes et à l’autonomisation des femmes, à l’équité et à l’inclusion au sens large </w:t>
            </w:r>
            <w:r w:rsidR="002248EC" w:rsidRPr="00E41547">
              <w:rPr>
                <w:rStyle w:val="StyleArialNarrow"/>
                <w:rFonts w:ascii="Open Sans" w:hAnsi="Open Sans" w:cs="Open Sans"/>
                <w:sz w:val="18"/>
                <w:lang w:bidi="fr-FR"/>
              </w:rPr>
              <w:t xml:space="preserve">sont-elles expliquées et l’évaluation indique-t-elle si le cadre du programme s’appuie sur une analyse de </w:t>
            </w:r>
            <w:proofErr w:type="gramStart"/>
            <w:r w:rsidR="002248EC" w:rsidRPr="00E41547">
              <w:rPr>
                <w:rStyle w:val="StyleArialNarrow"/>
                <w:rFonts w:ascii="Open Sans" w:hAnsi="Open Sans" w:cs="Open Sans"/>
                <w:sz w:val="18"/>
                <w:lang w:bidi="fr-FR"/>
              </w:rPr>
              <w:t>genre?</w:t>
            </w:r>
            <w:proofErr w:type="gramEnd"/>
          </w:p>
          <w:p w14:paraId="761335C9" w14:textId="59CB8102" w:rsidR="002B2FA8" w:rsidRPr="00E41547" w:rsidRDefault="002B2FA8" w:rsidP="00926B3B">
            <w:pPr>
              <w:numPr>
                <w:ilvl w:val="0"/>
                <w:numId w:val="35"/>
              </w:numPr>
              <w:spacing w:before="120" w:after="120" w:line="240" w:lineRule="auto"/>
              <w:rPr>
                <w:rFonts w:ascii="Open Sans" w:hAnsi="Open Sans" w:cs="Open Sans"/>
                <w:sz w:val="18"/>
                <w:szCs w:val="18"/>
              </w:rPr>
            </w:pPr>
            <w:r w:rsidRPr="00E41547">
              <w:rPr>
                <w:rStyle w:val="StyleArialNarrow"/>
                <w:rFonts w:ascii="Open Sans" w:hAnsi="Open Sans" w:cs="Open Sans"/>
                <w:sz w:val="18"/>
                <w:lang w:bidi="fr-FR"/>
              </w:rPr>
              <w:t xml:space="preserve">Les informations sont-elles présentées d’une façon qui permette de saisir l’objectif principal de l’intervention et son évolution dans le temps, le cas échéant, et existe-t-il des changements majeurs entre le cadre initial et le cadre </w:t>
            </w:r>
            <w:proofErr w:type="gramStart"/>
            <w:r w:rsidRPr="00E41547">
              <w:rPr>
                <w:rStyle w:val="StyleArialNarrow"/>
                <w:rFonts w:ascii="Open Sans" w:hAnsi="Open Sans" w:cs="Open Sans"/>
                <w:sz w:val="18"/>
                <w:lang w:bidi="fr-FR"/>
              </w:rPr>
              <w:t>actuel?</w:t>
            </w:r>
            <w:proofErr w:type="gramEnd"/>
          </w:p>
        </w:tc>
        <w:tc>
          <w:tcPr>
            <w:tcW w:w="4950" w:type="dxa"/>
          </w:tcPr>
          <w:p w14:paraId="5A035787" w14:textId="77777777" w:rsidR="002248EC" w:rsidRPr="00E41547" w:rsidRDefault="002248EC" w:rsidP="00926B3B">
            <w:pPr>
              <w:spacing w:before="120" w:after="120"/>
              <w:ind w:left="142"/>
              <w:rPr>
                <w:rFonts w:ascii="Open Sans" w:hAnsi="Open Sans" w:cs="Open Sans"/>
                <w:sz w:val="18"/>
                <w:szCs w:val="18"/>
              </w:rPr>
            </w:pPr>
          </w:p>
        </w:tc>
      </w:tr>
    </w:tbl>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0"/>
        <w:gridCol w:w="4950"/>
        <w:gridCol w:w="4950"/>
      </w:tblGrid>
      <w:tr w:rsidR="00FF29FE" w:rsidRPr="00E41547" w14:paraId="574EE242" w14:textId="77777777" w:rsidTr="0089291F">
        <w:tc>
          <w:tcPr>
            <w:tcW w:w="1485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7C0B791" w14:textId="4A94B584" w:rsidR="00FF29FE" w:rsidRPr="00E41547" w:rsidRDefault="00FF29FE" w:rsidP="005E454D">
            <w:pPr>
              <w:spacing w:before="60" w:after="60"/>
              <w:rPr>
                <w:rStyle w:val="StyleArialNarrow"/>
                <w:rFonts w:ascii="Open Sans" w:hAnsi="Open Sans" w:cs="Open Sans"/>
                <w:b/>
                <w:sz w:val="18"/>
                <w:szCs w:val="18"/>
              </w:rPr>
            </w:pPr>
            <w:r w:rsidRPr="00E41547">
              <w:rPr>
                <w:rStyle w:val="StyleArialNarrow"/>
                <w:rFonts w:ascii="Open Sans" w:hAnsi="Open Sans" w:cs="Open Sans"/>
                <w:b/>
                <w:sz w:val="18"/>
                <w:lang w:bidi="fr-FR"/>
              </w:rPr>
              <w:t xml:space="preserve">3.2. Champ </w:t>
            </w:r>
            <w:r w:rsidR="00E47EA6">
              <w:rPr>
                <w:rStyle w:val="StyleArialNarrow"/>
                <w:rFonts w:ascii="Open Sans" w:hAnsi="Open Sans" w:cs="Open Sans"/>
                <w:b/>
                <w:sz w:val="18"/>
                <w:lang w:bidi="fr-FR"/>
              </w:rPr>
              <w:t>d</w:t>
            </w:r>
            <w:r w:rsidR="00E47EA6" w:rsidRPr="00E47EA6">
              <w:rPr>
                <w:rStyle w:val="StyleArialNarrow"/>
                <w:rFonts w:ascii="Open Sans" w:hAnsi="Open Sans" w:cs="Open Sans"/>
                <w:b/>
                <w:sz w:val="18"/>
                <w:lang w:bidi="fr-FR"/>
              </w:rPr>
              <w:t>e l’évaluation</w:t>
            </w:r>
          </w:p>
        </w:tc>
      </w:tr>
      <w:tr w:rsidR="00FF29FE" w:rsidRPr="00E41547" w14:paraId="0B688FB7" w14:textId="77777777" w:rsidTr="00EC48E6">
        <w:trPr>
          <w:trHeight w:val="284"/>
        </w:trPr>
        <w:tc>
          <w:tcPr>
            <w:tcW w:w="4950" w:type="dxa"/>
          </w:tcPr>
          <w:p w14:paraId="714743E4" w14:textId="779EB2B1" w:rsidR="00C268D9" w:rsidRPr="00E41547" w:rsidRDefault="00C268D9" w:rsidP="005E454D">
            <w:pPr>
              <w:pStyle w:val="ListParagraph"/>
              <w:numPr>
                <w:ilvl w:val="0"/>
                <w:numId w:val="33"/>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Préciser </w:t>
            </w:r>
            <w:r w:rsidR="00CD1EF6">
              <w:rPr>
                <w:rStyle w:val="StyleArialNarrow"/>
                <w:rFonts w:ascii="Open Sans" w:hAnsi="Open Sans" w:cs="Open Sans"/>
                <w:sz w:val="18"/>
                <w:lang w:bidi="fr-FR"/>
              </w:rPr>
              <w:t>le focus</w:t>
            </w:r>
            <w:r w:rsidRPr="00E41547">
              <w:rPr>
                <w:rStyle w:val="StyleArialNarrow"/>
                <w:rFonts w:ascii="Open Sans" w:hAnsi="Open Sans" w:cs="Open Sans"/>
                <w:sz w:val="18"/>
                <w:lang w:bidi="fr-FR"/>
              </w:rPr>
              <w:t xml:space="preserve"> de l’évaluation, </w:t>
            </w:r>
            <w:proofErr w:type="gramStart"/>
            <w:r w:rsidRPr="00E41547">
              <w:rPr>
                <w:rStyle w:val="StyleArialNarrow"/>
                <w:rFonts w:ascii="Open Sans" w:hAnsi="Open Sans" w:cs="Open Sans"/>
                <w:sz w:val="18"/>
                <w:lang w:bidi="fr-FR"/>
              </w:rPr>
              <w:t>notamment:</w:t>
            </w:r>
            <w:proofErr w:type="gramEnd"/>
            <w:r w:rsidRPr="00E41547">
              <w:rPr>
                <w:rStyle w:val="StyleArialNarrow"/>
                <w:rFonts w:ascii="Open Sans" w:hAnsi="Open Sans" w:cs="Open Sans"/>
                <w:sz w:val="18"/>
                <w:lang w:bidi="fr-FR"/>
              </w:rPr>
              <w:t xml:space="preserve"> le calendrier, les interventions/activités, les groupes </w:t>
            </w:r>
            <w:r w:rsidRPr="00E41547">
              <w:rPr>
                <w:rStyle w:val="StyleArialNarrow"/>
                <w:rFonts w:ascii="Open Sans" w:hAnsi="Open Sans" w:cs="Open Sans"/>
                <w:sz w:val="18"/>
                <w:lang w:bidi="fr-FR"/>
              </w:rPr>
              <w:lastRenderedPageBreak/>
              <w:t>cibles spécifiques (y compris les femmes et les filles), les zones géographiques</w:t>
            </w:r>
          </w:p>
          <w:p w14:paraId="084ADABE" w14:textId="1E3A1D53" w:rsidR="00FF29FE" w:rsidRPr="00E41547" w:rsidRDefault="00C268D9" w:rsidP="005E454D">
            <w:pPr>
              <w:pStyle w:val="ListParagraph"/>
              <w:numPr>
                <w:ilvl w:val="0"/>
                <w:numId w:val="33"/>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Préciser ce qui sera inclus ou non dans l’évaluation. Les exclusions doivent être justifiées</w:t>
            </w:r>
          </w:p>
          <w:p w14:paraId="00966EB6" w14:textId="3683B7B8" w:rsidR="00FF29FE" w:rsidRPr="00E41547" w:rsidRDefault="00FF29FE" w:rsidP="005E454D">
            <w:pPr>
              <w:pStyle w:val="ListParagraph"/>
              <w:numPr>
                <w:ilvl w:val="0"/>
                <w:numId w:val="33"/>
              </w:numPr>
              <w:spacing w:before="60" w:after="60"/>
              <w:rPr>
                <w:rStyle w:val="StyleArialNarrow"/>
                <w:rFonts w:ascii="Open Sans" w:hAnsi="Open Sans" w:cs="Open Sans"/>
                <w:sz w:val="18"/>
                <w:szCs w:val="18"/>
              </w:rPr>
            </w:pPr>
            <w:r w:rsidRPr="00E41547">
              <w:rPr>
                <w:rStyle w:val="StyleArialNarrow"/>
                <w:rFonts w:ascii="Open Sans" w:hAnsi="Open Sans" w:cs="Open Sans"/>
                <w:sz w:val="18"/>
                <w:lang w:bidi="fr-FR"/>
              </w:rPr>
              <w:t>Intégrer les problématiques liées au genre, à l’équité et à l’inclusion au sens large dans le champ d’analyse de l’évaluation, de façon à garantir la collecte des données correspondantes</w:t>
            </w:r>
          </w:p>
        </w:tc>
        <w:tc>
          <w:tcPr>
            <w:tcW w:w="4950" w:type="dxa"/>
          </w:tcPr>
          <w:p w14:paraId="2621F298" w14:textId="07B7F3CB" w:rsidR="00FF29FE" w:rsidRPr="00E41547" w:rsidRDefault="00FF29FE" w:rsidP="005E454D">
            <w:pPr>
              <w:numPr>
                <w:ilvl w:val="0"/>
                <w:numId w:val="9"/>
              </w:numPr>
              <w:spacing w:before="60" w:after="60" w:line="240" w:lineRule="auto"/>
              <w:rPr>
                <w:rFonts w:ascii="Open Sans" w:hAnsi="Open Sans" w:cs="Open Sans"/>
                <w:sz w:val="18"/>
                <w:szCs w:val="18"/>
              </w:rPr>
            </w:pPr>
            <w:r w:rsidRPr="00E41547">
              <w:rPr>
                <w:rFonts w:ascii="Open Sans" w:hAnsi="Open Sans" w:cs="Open Sans"/>
                <w:sz w:val="18"/>
                <w:lang w:bidi="fr-FR"/>
              </w:rPr>
              <w:lastRenderedPageBreak/>
              <w:t>Clarté sur les sujets qui seront traités ou non par rapport au sujet/à la couverture</w:t>
            </w:r>
          </w:p>
          <w:p w14:paraId="7F6466B7" w14:textId="37106B51" w:rsidR="00FF29FE" w:rsidRPr="00E41547" w:rsidRDefault="00FF29FE" w:rsidP="005E454D">
            <w:pPr>
              <w:numPr>
                <w:ilvl w:val="0"/>
                <w:numId w:val="9"/>
              </w:numPr>
              <w:spacing w:before="60" w:after="60" w:line="240" w:lineRule="auto"/>
              <w:rPr>
                <w:rFonts w:ascii="Open Sans" w:hAnsi="Open Sans" w:cs="Open Sans"/>
                <w:sz w:val="18"/>
                <w:szCs w:val="18"/>
              </w:rPr>
            </w:pPr>
            <w:r w:rsidRPr="00E41547">
              <w:rPr>
                <w:rFonts w:ascii="Open Sans" w:hAnsi="Open Sans" w:cs="Open Sans"/>
                <w:sz w:val="18"/>
                <w:lang w:bidi="fr-FR"/>
              </w:rPr>
              <w:lastRenderedPageBreak/>
              <w:t>Clarté sur la durée/période qui sera concernée par l’évaluation</w:t>
            </w:r>
          </w:p>
          <w:p w14:paraId="49C57A58" w14:textId="0BF1E197" w:rsidR="00FF29FE" w:rsidRPr="00E41547" w:rsidRDefault="00FF29FE" w:rsidP="005E454D">
            <w:pPr>
              <w:numPr>
                <w:ilvl w:val="0"/>
                <w:numId w:val="9"/>
              </w:numPr>
              <w:spacing w:before="60" w:after="60" w:line="240" w:lineRule="auto"/>
              <w:rPr>
                <w:rFonts w:ascii="Open Sans" w:hAnsi="Open Sans" w:cs="Open Sans"/>
                <w:sz w:val="18"/>
                <w:szCs w:val="18"/>
              </w:rPr>
            </w:pPr>
            <w:r w:rsidRPr="00E41547">
              <w:rPr>
                <w:rFonts w:ascii="Open Sans" w:hAnsi="Open Sans" w:cs="Open Sans"/>
                <w:sz w:val="18"/>
                <w:lang w:bidi="fr-FR"/>
              </w:rPr>
              <w:t>Justification claire de l’orientation, y compris du choix des activités et des secteurs d’intervention</w:t>
            </w:r>
          </w:p>
          <w:p w14:paraId="37F36DF1" w14:textId="59680531" w:rsidR="00FF29FE" w:rsidRPr="00E41547" w:rsidRDefault="00FF29FE" w:rsidP="005E454D">
            <w:pPr>
              <w:numPr>
                <w:ilvl w:val="0"/>
                <w:numId w:val="9"/>
              </w:numPr>
              <w:spacing w:before="60" w:after="60" w:line="240" w:lineRule="auto"/>
              <w:rPr>
                <w:rFonts w:ascii="Open Sans" w:hAnsi="Open Sans" w:cs="Open Sans"/>
                <w:sz w:val="18"/>
                <w:szCs w:val="18"/>
              </w:rPr>
            </w:pPr>
            <w:r w:rsidRPr="00E41547">
              <w:rPr>
                <w:rFonts w:ascii="Open Sans" w:hAnsi="Open Sans" w:cs="Open Sans"/>
                <w:sz w:val="18"/>
                <w:lang w:bidi="fr-FR"/>
              </w:rPr>
              <w:t>Justification claire des groupes cibles couverts par l’évaluation</w:t>
            </w:r>
          </w:p>
          <w:p w14:paraId="461B8B7E" w14:textId="069C1081" w:rsidR="00FF29FE" w:rsidRPr="00E41547" w:rsidRDefault="00FF29FE" w:rsidP="005E454D">
            <w:pPr>
              <w:numPr>
                <w:ilvl w:val="0"/>
                <w:numId w:val="9"/>
              </w:numPr>
              <w:spacing w:before="60" w:after="60" w:line="240" w:lineRule="auto"/>
              <w:rPr>
                <w:rFonts w:ascii="Open Sans" w:hAnsi="Open Sans" w:cs="Open Sans"/>
                <w:sz w:val="18"/>
                <w:szCs w:val="18"/>
              </w:rPr>
            </w:pPr>
            <w:r w:rsidRPr="00E41547">
              <w:rPr>
                <w:rFonts w:ascii="Open Sans" w:hAnsi="Open Sans" w:cs="Open Sans"/>
                <w:sz w:val="18"/>
                <w:lang w:bidi="fr-FR"/>
              </w:rPr>
              <w:t>Intégration claire des problématiques liées au genre, à l’équité et à l’inclusion au sens large dans le champ d’application</w:t>
            </w:r>
          </w:p>
          <w:p w14:paraId="10CD8694" w14:textId="1CE5F7F9" w:rsidR="0089291F" w:rsidRPr="008550C1" w:rsidRDefault="002B2BF0" w:rsidP="008550C1">
            <w:pPr>
              <w:numPr>
                <w:ilvl w:val="0"/>
                <w:numId w:val="9"/>
              </w:numPr>
              <w:spacing w:before="60" w:after="60" w:line="240" w:lineRule="auto"/>
              <w:rPr>
                <w:rFonts w:ascii="Open Sans" w:hAnsi="Open Sans" w:cs="Open Sans"/>
                <w:sz w:val="18"/>
                <w:szCs w:val="18"/>
              </w:rPr>
            </w:pPr>
            <w:r w:rsidRPr="00E41547">
              <w:rPr>
                <w:rFonts w:ascii="Open Sans" w:hAnsi="Open Sans" w:cs="Open Sans"/>
                <w:sz w:val="18"/>
                <w:lang w:bidi="fr-FR"/>
              </w:rPr>
              <w:t>L</w:t>
            </w:r>
            <w:r w:rsidR="008550C1">
              <w:rPr>
                <w:rFonts w:ascii="Open Sans" w:hAnsi="Open Sans" w:cs="Open Sans"/>
                <w:sz w:val="18"/>
                <w:lang w:bidi="fr-FR"/>
              </w:rPr>
              <w:t xml:space="preserve">e champ de l’évaluation </w:t>
            </w:r>
            <w:r w:rsidRPr="008550C1">
              <w:rPr>
                <w:rFonts w:ascii="Open Sans" w:hAnsi="Open Sans" w:cs="Open Sans"/>
                <w:sz w:val="18"/>
                <w:lang w:bidi="fr-FR"/>
              </w:rPr>
              <w:t>est réaliste compte tenu du temps et des ressources disponibles</w:t>
            </w:r>
          </w:p>
        </w:tc>
        <w:tc>
          <w:tcPr>
            <w:tcW w:w="4950" w:type="dxa"/>
          </w:tcPr>
          <w:p w14:paraId="37B08EF1" w14:textId="77777777" w:rsidR="00FF29FE" w:rsidRPr="00E41547" w:rsidRDefault="00FF29FE" w:rsidP="002A7C7B">
            <w:pPr>
              <w:spacing w:before="60" w:after="60"/>
              <w:ind w:left="502"/>
              <w:rPr>
                <w:rFonts w:ascii="Open Sans" w:hAnsi="Open Sans" w:cs="Open Sans"/>
                <w:sz w:val="18"/>
                <w:szCs w:val="18"/>
              </w:rPr>
            </w:pPr>
          </w:p>
        </w:tc>
      </w:tr>
      <w:tr w:rsidR="002248EC" w:rsidRPr="00E41547" w14:paraId="45314BDE" w14:textId="77777777" w:rsidTr="00EC48E6">
        <w:tc>
          <w:tcPr>
            <w:tcW w:w="14850" w:type="dxa"/>
            <w:gridSpan w:val="3"/>
            <w:shd w:val="clear" w:color="auto" w:fill="1073B5"/>
          </w:tcPr>
          <w:p w14:paraId="76D785B4" w14:textId="32BE97A7" w:rsidR="002248EC" w:rsidRPr="00E41547" w:rsidRDefault="002248EC" w:rsidP="0089291F">
            <w:pPr>
              <w:pStyle w:val="ListParagraph"/>
              <w:numPr>
                <w:ilvl w:val="0"/>
                <w:numId w:val="43"/>
              </w:numPr>
              <w:spacing w:before="120" w:after="120"/>
              <w:ind w:left="360"/>
              <w:contextualSpacing w:val="0"/>
              <w:rPr>
                <w:rStyle w:val="StyleArialNarrow"/>
                <w:rFonts w:ascii="Open Sans" w:hAnsi="Open Sans" w:cs="Open Sans"/>
                <w:b/>
                <w:color w:val="FFFFFF" w:themeColor="background1"/>
                <w:sz w:val="18"/>
                <w:szCs w:val="18"/>
              </w:rPr>
            </w:pPr>
            <w:r w:rsidRPr="00E41547">
              <w:rPr>
                <w:rStyle w:val="StyleArialNarrow"/>
                <w:rFonts w:ascii="Open Sans" w:hAnsi="Open Sans" w:cs="Open Sans"/>
                <w:b/>
                <w:color w:val="FFFFFF" w:themeColor="background1"/>
                <w:sz w:val="18"/>
                <w:lang w:bidi="fr-FR"/>
              </w:rPr>
              <w:t>Approche, méthodologie et considérations éthiques de l’évaluation</w:t>
            </w:r>
          </w:p>
        </w:tc>
      </w:tr>
      <w:tr w:rsidR="002248EC" w:rsidRPr="00E41547" w14:paraId="75DDFD9A" w14:textId="77777777" w:rsidTr="00EC48E6">
        <w:tc>
          <w:tcPr>
            <w:tcW w:w="4950" w:type="dxa"/>
          </w:tcPr>
          <w:p w14:paraId="05C3C405" w14:textId="5DFB4AD2" w:rsidR="002248EC" w:rsidRPr="00E41547" w:rsidRDefault="002248EC" w:rsidP="00C750C4">
            <w:pPr>
              <w:spacing w:before="60" w:after="6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ontenu attendu</w:t>
            </w:r>
          </w:p>
        </w:tc>
        <w:tc>
          <w:tcPr>
            <w:tcW w:w="4950" w:type="dxa"/>
          </w:tcPr>
          <w:p w14:paraId="4243AA24" w14:textId="7191B78D" w:rsidR="002248EC" w:rsidRPr="00E41547" w:rsidRDefault="001E7DB6" w:rsidP="00C750C4">
            <w:pPr>
              <w:spacing w:before="60" w:after="6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4950" w:type="dxa"/>
          </w:tcPr>
          <w:p w14:paraId="38E2F501" w14:textId="16534006" w:rsidR="002248EC" w:rsidRPr="00E41547" w:rsidRDefault="002248EC" w:rsidP="00C750C4">
            <w:pPr>
              <w:spacing w:before="60" w:after="60"/>
              <w:rPr>
                <w:rStyle w:val="StyleArialNarrow"/>
                <w:rFonts w:ascii="Open Sans" w:hAnsi="Open Sans" w:cs="Open Sans"/>
                <w:b/>
                <w:sz w:val="18"/>
                <w:szCs w:val="18"/>
              </w:rPr>
            </w:pPr>
            <w:r w:rsidRPr="00E41547">
              <w:rPr>
                <w:rStyle w:val="StyleArialNarrow"/>
                <w:rFonts w:ascii="Open Sans" w:hAnsi="Open Sans" w:cs="Open Sans"/>
                <w:b/>
                <w:sz w:val="18"/>
                <w:lang w:bidi="fr-FR"/>
              </w:rPr>
              <w:t>Commentaires/statut</w:t>
            </w:r>
          </w:p>
        </w:tc>
      </w:tr>
      <w:tr w:rsidR="002248EC" w:rsidRPr="00E41547" w14:paraId="7219809B" w14:textId="77777777" w:rsidTr="0089291F">
        <w:trPr>
          <w:trHeight w:val="350"/>
        </w:trPr>
        <w:tc>
          <w:tcPr>
            <w:tcW w:w="14850" w:type="dxa"/>
            <w:gridSpan w:val="3"/>
            <w:shd w:val="clear" w:color="auto" w:fill="FFFFFF" w:themeFill="background1"/>
          </w:tcPr>
          <w:p w14:paraId="2D21507C" w14:textId="3319004E" w:rsidR="002248EC" w:rsidRPr="00E41547" w:rsidRDefault="002248EC" w:rsidP="005E454D">
            <w:pPr>
              <w:spacing w:before="60" w:after="60"/>
              <w:rPr>
                <w:rStyle w:val="StyleArialNarrow"/>
                <w:rFonts w:ascii="Open Sans" w:hAnsi="Open Sans" w:cs="Open Sans"/>
                <w:b/>
                <w:sz w:val="18"/>
                <w:szCs w:val="18"/>
              </w:rPr>
            </w:pPr>
            <w:r w:rsidRPr="00E41547">
              <w:rPr>
                <w:rStyle w:val="StyleArialNarrow"/>
                <w:rFonts w:ascii="Open Sans" w:hAnsi="Open Sans" w:cs="Open Sans"/>
                <w:b/>
                <w:sz w:val="18"/>
                <w:lang w:bidi="fr-FR"/>
              </w:rPr>
              <w:t>4.1 Questions et critères de l’évaluation</w:t>
            </w:r>
          </w:p>
        </w:tc>
      </w:tr>
      <w:tr w:rsidR="002248EC" w:rsidRPr="00E41547" w14:paraId="6EFBA46E" w14:textId="77777777" w:rsidTr="00EC48E6">
        <w:trPr>
          <w:trHeight w:val="1124"/>
        </w:trPr>
        <w:tc>
          <w:tcPr>
            <w:tcW w:w="4950" w:type="dxa"/>
          </w:tcPr>
          <w:p w14:paraId="0DFE0DFF" w14:textId="528B6EDF" w:rsidR="008D6AD5" w:rsidRPr="00E41547" w:rsidRDefault="00CA3A00" w:rsidP="005E454D">
            <w:pPr>
              <w:pStyle w:val="ListParagraph"/>
              <w:numPr>
                <w:ilvl w:val="0"/>
                <w:numId w:val="32"/>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Utiliser le texte standard fourni dans le modèle</w:t>
            </w:r>
          </w:p>
          <w:p w14:paraId="413747AA" w14:textId="34B1C2D9" w:rsidR="002248EC" w:rsidRPr="00E41547" w:rsidRDefault="002248EC" w:rsidP="005E454D">
            <w:pPr>
              <w:pStyle w:val="ListParagraph"/>
              <w:numPr>
                <w:ilvl w:val="0"/>
                <w:numId w:val="32"/>
              </w:numPr>
              <w:spacing w:before="60" w:after="60"/>
              <w:contextualSpacing w:val="0"/>
              <w:jc w:val="left"/>
              <w:rPr>
                <w:rStyle w:val="StyleArialNarrow"/>
                <w:rFonts w:ascii="Open Sans" w:hAnsi="Open Sans" w:cs="Open Sans"/>
                <w:b/>
                <w:sz w:val="18"/>
                <w:szCs w:val="18"/>
              </w:rPr>
            </w:pPr>
            <w:r w:rsidRPr="00E41547">
              <w:rPr>
                <w:rStyle w:val="StyleArialNarrow"/>
                <w:rFonts w:ascii="Open Sans" w:hAnsi="Open Sans" w:cs="Open Sans"/>
                <w:sz w:val="18"/>
                <w:lang w:bidi="fr-FR"/>
              </w:rPr>
              <w:t xml:space="preserve">Préciser les questions de l’évaluation et les principales sous-questions </w:t>
            </w:r>
          </w:p>
          <w:p w14:paraId="01051A98" w14:textId="7AB96056" w:rsidR="00123669" w:rsidRPr="00E41547" w:rsidRDefault="00CA3A00" w:rsidP="005E454D">
            <w:pPr>
              <w:pStyle w:val="ListParagraph"/>
              <w:numPr>
                <w:ilvl w:val="0"/>
                <w:numId w:val="32"/>
              </w:numPr>
              <w:spacing w:before="60" w:after="60"/>
              <w:contextualSpacing w:val="0"/>
              <w:jc w:val="left"/>
              <w:rPr>
                <w:rStyle w:val="StyleArialNarrow"/>
                <w:rFonts w:ascii="Open Sans" w:hAnsi="Open Sans" w:cs="Open Sans"/>
                <w:b/>
                <w:bCs/>
                <w:sz w:val="18"/>
                <w:szCs w:val="18"/>
              </w:rPr>
            </w:pPr>
            <w:r w:rsidRPr="00E41547">
              <w:rPr>
                <w:rStyle w:val="StyleArialNarrow"/>
                <w:rFonts w:ascii="Open Sans" w:hAnsi="Open Sans" w:cs="Open Sans"/>
                <w:sz w:val="18"/>
                <w:lang w:bidi="fr-FR"/>
              </w:rPr>
              <w:t>Intégrer les problématiques lié</w:t>
            </w:r>
            <w:r w:rsidR="00B21221" w:rsidRPr="00E41547">
              <w:rPr>
                <w:rStyle w:val="StyleArialNarrow"/>
                <w:rFonts w:ascii="Open Sans" w:hAnsi="Open Sans" w:cs="Open Sans"/>
                <w:sz w:val="18"/>
                <w:lang w:bidi="fr-FR"/>
              </w:rPr>
              <w:t>e</w:t>
            </w:r>
            <w:r w:rsidRPr="00E41547">
              <w:rPr>
                <w:rStyle w:val="StyleArialNarrow"/>
                <w:rFonts w:ascii="Open Sans" w:hAnsi="Open Sans" w:cs="Open Sans"/>
                <w:sz w:val="18"/>
                <w:lang w:bidi="fr-FR"/>
              </w:rPr>
              <w:t>s au genre, à l’équité et à l’inclusion au sens large dans l’ensemble des questions de l’évaluation</w:t>
            </w:r>
          </w:p>
          <w:p w14:paraId="00C52292" w14:textId="5F59E223" w:rsidR="002248EC" w:rsidRPr="00E41547" w:rsidRDefault="00CA3A00" w:rsidP="005E454D">
            <w:pPr>
              <w:pStyle w:val="ListParagraph"/>
              <w:numPr>
                <w:ilvl w:val="0"/>
                <w:numId w:val="32"/>
              </w:numPr>
              <w:spacing w:before="60" w:after="60"/>
              <w:contextualSpacing w:val="0"/>
              <w:jc w:val="left"/>
              <w:rPr>
                <w:rStyle w:val="StyleArialNarrow"/>
                <w:rFonts w:ascii="Open Sans" w:hAnsi="Open Sans" w:cs="Open Sans"/>
                <w:b/>
                <w:bCs/>
                <w:sz w:val="18"/>
                <w:szCs w:val="18"/>
              </w:rPr>
            </w:pPr>
            <w:r w:rsidRPr="00E41547">
              <w:rPr>
                <w:rStyle w:val="StyleArialNarrow"/>
                <w:rFonts w:ascii="Open Sans" w:hAnsi="Open Sans" w:cs="Open Sans"/>
                <w:sz w:val="18"/>
                <w:lang w:bidi="fr-FR"/>
              </w:rPr>
              <w:t>Bien relier les questions d’évaluation aux critères d’évaluation sélectionnés et s’assurer qu’elles sont cohérentes avec le sujet, le but et les objectifs de l’évaluation</w:t>
            </w:r>
          </w:p>
        </w:tc>
        <w:tc>
          <w:tcPr>
            <w:tcW w:w="4950" w:type="dxa"/>
          </w:tcPr>
          <w:p w14:paraId="3294D5FE" w14:textId="4A295021" w:rsidR="008D6AD5" w:rsidRPr="00E41547" w:rsidRDefault="008D6AD5" w:rsidP="005E454D">
            <w:pPr>
              <w:numPr>
                <w:ilvl w:val="0"/>
                <w:numId w:val="10"/>
              </w:numPr>
              <w:spacing w:before="60" w:after="60" w:line="240" w:lineRule="auto"/>
              <w:rPr>
                <w:rFonts w:ascii="Open Sans" w:hAnsi="Open Sans" w:cs="Open Sans"/>
                <w:sz w:val="18"/>
                <w:szCs w:val="18"/>
              </w:rPr>
            </w:pPr>
            <w:r w:rsidRPr="00E41547">
              <w:rPr>
                <w:rFonts w:ascii="Open Sans" w:hAnsi="Open Sans" w:cs="Open Sans"/>
                <w:sz w:val="18"/>
                <w:lang w:bidi="fr-FR"/>
              </w:rPr>
              <w:t>Texte standard utilisé et suffisamment contextualisé</w:t>
            </w:r>
          </w:p>
          <w:p w14:paraId="1DEB7436" w14:textId="2DF3EA24" w:rsidR="002248EC" w:rsidRPr="00E41547" w:rsidRDefault="002248EC" w:rsidP="005E454D">
            <w:pPr>
              <w:numPr>
                <w:ilvl w:val="0"/>
                <w:numId w:val="10"/>
              </w:numPr>
              <w:spacing w:before="60" w:after="60" w:line="240" w:lineRule="auto"/>
              <w:rPr>
                <w:rFonts w:ascii="Open Sans" w:hAnsi="Open Sans" w:cs="Open Sans"/>
                <w:sz w:val="18"/>
                <w:szCs w:val="18"/>
              </w:rPr>
            </w:pPr>
            <w:r w:rsidRPr="00E41547">
              <w:rPr>
                <w:rFonts w:ascii="Open Sans" w:hAnsi="Open Sans" w:cs="Open Sans"/>
                <w:sz w:val="18"/>
                <w:lang w:bidi="fr-FR"/>
              </w:rPr>
              <w:t>Les questions de l’évaluation sont claires et pertinentes par rapport au sujet, au but et à l’utilisation prévue de ladite évaluation. Elles ont été adaptées aux besoins spécifiques du bureau de mise en œuvre en matière d’apprentissage et de redevabilité</w:t>
            </w:r>
          </w:p>
          <w:p w14:paraId="6EE2BAD8" w14:textId="016A2CFE" w:rsidR="00BB73E7" w:rsidRPr="00E41547" w:rsidRDefault="00BB73E7" w:rsidP="005E454D">
            <w:pPr>
              <w:numPr>
                <w:ilvl w:val="0"/>
                <w:numId w:val="10"/>
              </w:numPr>
              <w:spacing w:before="60" w:after="60" w:line="240" w:lineRule="auto"/>
              <w:rPr>
                <w:rFonts w:ascii="Open Sans" w:hAnsi="Open Sans" w:cs="Open Sans"/>
                <w:sz w:val="18"/>
                <w:szCs w:val="18"/>
              </w:rPr>
            </w:pPr>
            <w:r w:rsidRPr="00E41547">
              <w:rPr>
                <w:rFonts w:ascii="Open Sans" w:hAnsi="Open Sans" w:cs="Open Sans"/>
                <w:sz w:val="18"/>
                <w:lang w:bidi="fr-FR"/>
              </w:rPr>
              <w:t>Les questions d’évaluation sont adaptées et réalistes au regard du temps et des ressources disponibles</w:t>
            </w:r>
          </w:p>
          <w:p w14:paraId="058DC635" w14:textId="614CAB71" w:rsidR="00E40B6B" w:rsidRPr="00E41547" w:rsidRDefault="002248EC" w:rsidP="005E454D">
            <w:pPr>
              <w:numPr>
                <w:ilvl w:val="0"/>
                <w:numId w:val="10"/>
              </w:numPr>
              <w:spacing w:before="60" w:after="60" w:line="240" w:lineRule="auto"/>
              <w:rPr>
                <w:rFonts w:ascii="Open Sans" w:hAnsi="Open Sans" w:cs="Open Sans"/>
                <w:sz w:val="18"/>
                <w:szCs w:val="18"/>
              </w:rPr>
            </w:pPr>
            <w:r w:rsidRPr="00E41547">
              <w:rPr>
                <w:rFonts w:ascii="Open Sans" w:hAnsi="Open Sans" w:cs="Open Sans"/>
                <w:sz w:val="18"/>
                <w:lang w:bidi="fr-FR"/>
              </w:rPr>
              <w:t>Les questions d’évaluation sont correctement corrélées aux critères d’évaluation sélectionnés et y répondent de façon satisfaisante</w:t>
            </w:r>
          </w:p>
          <w:p w14:paraId="0C8FBC21" w14:textId="77777777" w:rsidR="0086398A" w:rsidRPr="00B25BC5" w:rsidRDefault="004B42BF" w:rsidP="005E454D">
            <w:pPr>
              <w:numPr>
                <w:ilvl w:val="0"/>
                <w:numId w:val="10"/>
              </w:numPr>
              <w:spacing w:before="60" w:after="60" w:line="240" w:lineRule="auto"/>
              <w:rPr>
                <w:rFonts w:ascii="Open Sans" w:hAnsi="Open Sans" w:cs="Open Sans"/>
                <w:sz w:val="18"/>
                <w:szCs w:val="18"/>
              </w:rPr>
            </w:pPr>
            <w:r w:rsidRPr="00E41547">
              <w:rPr>
                <w:rFonts w:ascii="Open Sans" w:hAnsi="Open Sans" w:cs="Open Sans"/>
                <w:sz w:val="18"/>
                <w:lang w:bidi="fr-FR"/>
              </w:rPr>
              <w:t>Les problématiques liées au genre, à l’équité et à l’inclusion au sens large sont effectivement intégrées dans les questions et les critères</w:t>
            </w:r>
          </w:p>
          <w:p w14:paraId="509D5205" w14:textId="77777777" w:rsidR="00B25BC5" w:rsidRDefault="00B25BC5" w:rsidP="00B25BC5">
            <w:pPr>
              <w:spacing w:before="60" w:after="60" w:line="240" w:lineRule="auto"/>
              <w:ind w:left="284"/>
            </w:pPr>
          </w:p>
          <w:p w14:paraId="6937AB50" w14:textId="01310519" w:rsidR="00B25BC5" w:rsidRPr="00E41547" w:rsidRDefault="00B25BC5" w:rsidP="00B25BC5">
            <w:pPr>
              <w:spacing w:before="60" w:after="60" w:line="240" w:lineRule="auto"/>
              <w:ind w:left="284"/>
              <w:rPr>
                <w:rFonts w:ascii="Open Sans" w:hAnsi="Open Sans" w:cs="Open Sans"/>
                <w:sz w:val="18"/>
                <w:szCs w:val="18"/>
              </w:rPr>
            </w:pPr>
          </w:p>
        </w:tc>
        <w:tc>
          <w:tcPr>
            <w:tcW w:w="4950" w:type="dxa"/>
          </w:tcPr>
          <w:p w14:paraId="17B3FCF3" w14:textId="77777777" w:rsidR="002248EC" w:rsidRPr="00E41547" w:rsidRDefault="002248EC" w:rsidP="00C750C4">
            <w:pPr>
              <w:pStyle w:val="ListParagraph"/>
              <w:spacing w:before="60" w:after="60"/>
              <w:ind w:left="644"/>
              <w:jc w:val="left"/>
              <w:rPr>
                <w:rFonts w:ascii="Open Sans" w:hAnsi="Open Sans" w:cs="Open Sans"/>
                <w:sz w:val="18"/>
                <w:szCs w:val="18"/>
              </w:rPr>
            </w:pPr>
          </w:p>
        </w:tc>
      </w:tr>
      <w:tr w:rsidR="00530671" w:rsidRPr="00E41547" w14:paraId="640CD7E4" w14:textId="77777777" w:rsidTr="0089291F">
        <w:trPr>
          <w:trHeight w:val="350"/>
        </w:trPr>
        <w:tc>
          <w:tcPr>
            <w:tcW w:w="14850" w:type="dxa"/>
            <w:gridSpan w:val="3"/>
            <w:shd w:val="clear" w:color="auto" w:fill="FFFFFF" w:themeFill="background1"/>
          </w:tcPr>
          <w:p w14:paraId="0B01EDCF" w14:textId="23C1B0CF" w:rsidR="00530671" w:rsidRPr="00E41547" w:rsidRDefault="00530671" w:rsidP="005E454D">
            <w:pPr>
              <w:spacing w:before="60" w:after="60"/>
              <w:rPr>
                <w:rFonts w:ascii="Open Sans" w:hAnsi="Open Sans" w:cs="Open Sans"/>
                <w:b/>
                <w:sz w:val="18"/>
                <w:szCs w:val="18"/>
              </w:rPr>
            </w:pPr>
            <w:r w:rsidRPr="00E41547">
              <w:rPr>
                <w:rFonts w:ascii="Open Sans" w:hAnsi="Open Sans" w:cs="Open Sans"/>
                <w:b/>
                <w:sz w:val="18"/>
                <w:lang w:bidi="fr-FR"/>
              </w:rPr>
              <w:t>4.2. Approche et méthodologie de l’évaluation</w:t>
            </w:r>
          </w:p>
        </w:tc>
      </w:tr>
      <w:tr w:rsidR="00530671" w:rsidRPr="00E41547" w14:paraId="3AFFB25A" w14:textId="77777777" w:rsidTr="00EC48E6">
        <w:trPr>
          <w:trHeight w:val="350"/>
        </w:trPr>
        <w:tc>
          <w:tcPr>
            <w:tcW w:w="4950" w:type="dxa"/>
          </w:tcPr>
          <w:p w14:paraId="5BC340C9" w14:textId="58A8BEB4" w:rsidR="00530671" w:rsidRPr="00E41547" w:rsidRDefault="00CA3A00" w:rsidP="005E454D">
            <w:pPr>
              <w:pStyle w:val="ListParagraph"/>
              <w:numPr>
                <w:ilvl w:val="0"/>
                <w:numId w:val="31"/>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lastRenderedPageBreak/>
              <w:t>Utiliser le texte standard fourni dans le modèle.</w:t>
            </w:r>
          </w:p>
          <w:p w14:paraId="6C993BA1" w14:textId="5E455D88" w:rsidR="00530671" w:rsidRPr="00E41547" w:rsidRDefault="00530671" w:rsidP="005E454D">
            <w:pPr>
              <w:pStyle w:val="ListParagraph"/>
              <w:numPr>
                <w:ilvl w:val="0"/>
                <w:numId w:val="31"/>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Présenter la méthodologie globale de l’évaluation, en soulignant les critères, </w:t>
            </w:r>
            <w:r w:rsidR="00B60133">
              <w:rPr>
                <w:rStyle w:val="StyleArialNarrow"/>
                <w:rFonts w:ascii="Open Sans" w:hAnsi="Open Sans" w:cs="Open Sans"/>
                <w:sz w:val="18"/>
                <w:lang w:bidi="fr-FR"/>
              </w:rPr>
              <w:t>le</w:t>
            </w:r>
            <w:r w:rsidR="006000BA">
              <w:rPr>
                <w:rStyle w:val="StyleArialNarrow"/>
                <w:rFonts w:ascii="Open Sans" w:hAnsi="Open Sans" w:cs="Open Sans"/>
                <w:sz w:val="18"/>
                <w:lang w:bidi="fr-FR"/>
              </w:rPr>
              <w:t xml:space="preserve">s conditions </w:t>
            </w:r>
            <w:r w:rsidR="00420A01">
              <w:rPr>
                <w:rStyle w:val="StyleArialNarrow"/>
                <w:rFonts w:ascii="Open Sans" w:hAnsi="Open Sans" w:cs="Open Sans"/>
                <w:sz w:val="18"/>
                <w:lang w:bidi="fr-FR"/>
              </w:rPr>
              <w:t>pour</w:t>
            </w:r>
            <w:r w:rsidR="00420A01" w:rsidRPr="00420A01">
              <w:rPr>
                <w:rStyle w:val="StyleArialNarrow"/>
                <w:rFonts w:ascii="Open Sans" w:hAnsi="Open Sans" w:cs="Open Sans"/>
                <w:sz w:val="18"/>
                <w:lang w:bidi="fr-FR"/>
              </w:rPr>
              <w:t xml:space="preserve"> garantir l</w:t>
            </w:r>
            <w:r w:rsidRPr="00E41547">
              <w:rPr>
                <w:rStyle w:val="StyleArialNarrow"/>
                <w:rFonts w:ascii="Open Sans" w:hAnsi="Open Sans" w:cs="Open Sans"/>
                <w:sz w:val="18"/>
                <w:lang w:bidi="fr-FR"/>
              </w:rPr>
              <w:t>’impartialité et les méthodes (quantitatives, qualitatives ou mixtes) qui seront employées, y compris la façon dont la triangulation sera abordée</w:t>
            </w:r>
          </w:p>
          <w:p w14:paraId="4D917CCF" w14:textId="693E8466" w:rsidR="00530671" w:rsidRPr="00E41547" w:rsidRDefault="00530671" w:rsidP="005E454D">
            <w:pPr>
              <w:pStyle w:val="ListParagraph"/>
              <w:numPr>
                <w:ilvl w:val="0"/>
                <w:numId w:val="31"/>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Identifier les principaux risques et les mesures d’atténuation/de gestion adaptées à l’approche méthodologique proposée afin de l’affiner au cours de l’étape de mise en route, si nécessaire</w:t>
            </w:r>
          </w:p>
          <w:p w14:paraId="616DEBA3" w14:textId="1E6A3C36" w:rsidR="00530671" w:rsidRPr="00E41547" w:rsidRDefault="00530671" w:rsidP="005E454D">
            <w:pPr>
              <w:pStyle w:val="ListParagraph"/>
              <w:numPr>
                <w:ilvl w:val="0"/>
                <w:numId w:val="31"/>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Préciser comment les problématiques liées au genre seront abordées dans le cadre d’une méthodologie d’évaluation, d’outils, d’un cadre d’échantillonnage et de techniques d’analyse des données sensibles à l’égalité des sexes. De même, préciser comment la diversité des parties prenantes sera prise en compte</w:t>
            </w:r>
          </w:p>
          <w:p w14:paraId="50F5AF45" w14:textId="6C94A075" w:rsidR="002E5C2F" w:rsidRPr="00E41547" w:rsidRDefault="00530671" w:rsidP="005E454D">
            <w:pPr>
              <w:pStyle w:val="ListParagraph"/>
              <w:numPr>
                <w:ilvl w:val="0"/>
                <w:numId w:val="31"/>
              </w:numPr>
              <w:spacing w:before="60" w:after="60"/>
              <w:contextualSpacing w:val="0"/>
              <w:jc w:val="left"/>
              <w:rPr>
                <w:rFonts w:ascii="Open Sans" w:hAnsi="Open Sans" w:cs="Open Sans"/>
                <w:sz w:val="18"/>
                <w:szCs w:val="18"/>
              </w:rPr>
            </w:pPr>
            <w:r w:rsidRPr="00E41547">
              <w:rPr>
                <w:rStyle w:val="StyleArialNarrow"/>
                <w:rFonts w:ascii="Open Sans" w:hAnsi="Open Sans" w:cs="Open Sans"/>
                <w:sz w:val="18"/>
                <w:lang w:bidi="fr-FR"/>
              </w:rPr>
              <w:t>Le cas échéant, expliquer comment l’analyse sera effectuée au regard des principes humanitaires internationaux</w:t>
            </w:r>
          </w:p>
        </w:tc>
        <w:tc>
          <w:tcPr>
            <w:tcW w:w="4950" w:type="dxa"/>
          </w:tcPr>
          <w:p w14:paraId="7C51C8D9" w14:textId="1CDC953A" w:rsidR="00530671" w:rsidRPr="00E41547" w:rsidRDefault="00530671" w:rsidP="005E454D">
            <w:pPr>
              <w:numPr>
                <w:ilvl w:val="0"/>
                <w:numId w:val="11"/>
              </w:numPr>
              <w:spacing w:before="60" w:after="60" w:line="240" w:lineRule="auto"/>
              <w:rPr>
                <w:rFonts w:ascii="Open Sans" w:hAnsi="Open Sans" w:cs="Open Sans"/>
                <w:sz w:val="18"/>
                <w:szCs w:val="18"/>
              </w:rPr>
            </w:pPr>
            <w:r w:rsidRPr="00E41547">
              <w:rPr>
                <w:rFonts w:ascii="Open Sans" w:hAnsi="Open Sans" w:cs="Open Sans"/>
                <w:sz w:val="18"/>
                <w:lang w:bidi="fr-FR"/>
              </w:rPr>
              <w:t xml:space="preserve">Texte </w:t>
            </w:r>
            <w:r w:rsidRPr="00E41547">
              <w:rPr>
                <w:rStyle w:val="StyleArialNarrow"/>
                <w:rFonts w:ascii="Open Sans" w:hAnsi="Open Sans" w:cs="Open Sans"/>
                <w:sz w:val="18"/>
                <w:lang w:bidi="fr-FR"/>
              </w:rPr>
              <w:t>standard utilisé et suffisamment contextualisé</w:t>
            </w:r>
          </w:p>
          <w:p w14:paraId="6893246A" w14:textId="4A1C97DB" w:rsidR="00530671" w:rsidRPr="00E41547" w:rsidRDefault="00530671" w:rsidP="005E454D">
            <w:pPr>
              <w:numPr>
                <w:ilvl w:val="0"/>
                <w:numId w:val="11"/>
              </w:numPr>
              <w:spacing w:before="60" w:after="60" w:line="240" w:lineRule="auto"/>
              <w:rPr>
                <w:rFonts w:ascii="Open Sans" w:hAnsi="Open Sans" w:cs="Open Sans"/>
                <w:sz w:val="18"/>
                <w:szCs w:val="18"/>
              </w:rPr>
            </w:pPr>
            <w:r w:rsidRPr="00E41547">
              <w:rPr>
                <w:rFonts w:ascii="Open Sans" w:hAnsi="Open Sans" w:cs="Open Sans"/>
                <w:sz w:val="18"/>
                <w:lang w:bidi="fr-FR"/>
              </w:rPr>
              <w:t>Délimitation claire de la méthodologie globale de l’évaluation, décrivant les méthodes de collecte de données et l’approche globale visant à garantir l’impartialité</w:t>
            </w:r>
          </w:p>
          <w:p w14:paraId="5178129C" w14:textId="45FA94B5" w:rsidR="007A386A" w:rsidRPr="00E41547" w:rsidRDefault="007A386A" w:rsidP="005E454D">
            <w:pPr>
              <w:numPr>
                <w:ilvl w:val="0"/>
                <w:numId w:val="11"/>
              </w:numPr>
              <w:spacing w:before="60" w:after="60" w:line="240" w:lineRule="auto"/>
              <w:rPr>
                <w:rFonts w:ascii="Open Sans" w:hAnsi="Open Sans" w:cs="Open Sans"/>
                <w:sz w:val="18"/>
                <w:szCs w:val="18"/>
              </w:rPr>
            </w:pPr>
            <w:r w:rsidRPr="00E41547">
              <w:rPr>
                <w:rFonts w:ascii="Open Sans" w:hAnsi="Open Sans" w:cs="Open Sans"/>
                <w:sz w:val="18"/>
                <w:lang w:bidi="fr-FR"/>
              </w:rPr>
              <w:t>Ligne de mire claire englobant la méthodologie, l’approche, les questions et les méthodes de collecte de données</w:t>
            </w:r>
          </w:p>
          <w:p w14:paraId="6FE8F2D0" w14:textId="3927D007" w:rsidR="00530671" w:rsidRPr="00E41547" w:rsidRDefault="00530671" w:rsidP="005E454D">
            <w:pPr>
              <w:numPr>
                <w:ilvl w:val="0"/>
                <w:numId w:val="11"/>
              </w:numPr>
              <w:spacing w:before="60" w:after="60" w:line="240" w:lineRule="auto"/>
              <w:rPr>
                <w:rFonts w:ascii="Open Sans" w:hAnsi="Open Sans" w:cs="Open Sans"/>
                <w:sz w:val="18"/>
                <w:szCs w:val="18"/>
              </w:rPr>
            </w:pPr>
            <w:r w:rsidRPr="00E41547">
              <w:rPr>
                <w:rFonts w:ascii="Open Sans" w:hAnsi="Open Sans" w:cs="Open Sans"/>
                <w:sz w:val="18"/>
                <w:lang w:bidi="fr-FR"/>
              </w:rPr>
              <w:t>Identification correcte des principaux risques et des mesures d’atténuation/de gestion adaptées à l’approche proposée</w:t>
            </w:r>
          </w:p>
          <w:p w14:paraId="56B7FC83" w14:textId="47646214" w:rsidR="00530671" w:rsidRPr="00E41547" w:rsidRDefault="00530671" w:rsidP="005E454D">
            <w:pPr>
              <w:numPr>
                <w:ilvl w:val="0"/>
                <w:numId w:val="11"/>
              </w:numPr>
              <w:spacing w:before="60" w:after="60" w:line="240" w:lineRule="auto"/>
              <w:rPr>
                <w:rFonts w:ascii="Open Sans" w:hAnsi="Open Sans" w:cs="Open Sans"/>
                <w:sz w:val="18"/>
                <w:szCs w:val="18"/>
              </w:rPr>
            </w:pPr>
            <w:r w:rsidRPr="00E41547">
              <w:rPr>
                <w:rFonts w:ascii="Open Sans" w:hAnsi="Open Sans" w:cs="Open Sans"/>
                <w:sz w:val="18"/>
                <w:lang w:bidi="fr-FR"/>
              </w:rPr>
              <w:t>Informations suffisantes pour comprendre comment les problématiques liées au genre, à l’équité et à l’inclusion au sens large seront abordées dans la méthodologie</w:t>
            </w:r>
          </w:p>
        </w:tc>
        <w:tc>
          <w:tcPr>
            <w:tcW w:w="4950" w:type="dxa"/>
          </w:tcPr>
          <w:p w14:paraId="6B5F1D9B" w14:textId="77777777" w:rsidR="00530671" w:rsidRPr="00E41547" w:rsidRDefault="00530671" w:rsidP="002A7C7B">
            <w:pPr>
              <w:spacing w:before="60" w:after="60"/>
              <w:ind w:left="502"/>
              <w:rPr>
                <w:rFonts w:ascii="Open Sans" w:hAnsi="Open Sans" w:cs="Open Sans"/>
                <w:sz w:val="18"/>
                <w:szCs w:val="18"/>
              </w:rPr>
            </w:pPr>
          </w:p>
        </w:tc>
      </w:tr>
      <w:tr w:rsidR="002248EC" w:rsidRPr="00E41547" w14:paraId="1C37F440" w14:textId="77777777" w:rsidTr="0089291F">
        <w:trPr>
          <w:trHeight w:val="350"/>
        </w:trPr>
        <w:tc>
          <w:tcPr>
            <w:tcW w:w="14850" w:type="dxa"/>
            <w:gridSpan w:val="3"/>
            <w:shd w:val="clear" w:color="auto" w:fill="FFFFFF" w:themeFill="background1"/>
          </w:tcPr>
          <w:p w14:paraId="46E00BF8" w14:textId="417ACA98" w:rsidR="002248EC" w:rsidRPr="00E41547" w:rsidRDefault="002248EC" w:rsidP="005E454D">
            <w:pPr>
              <w:spacing w:before="60" w:after="60"/>
              <w:rPr>
                <w:rFonts w:ascii="Open Sans" w:hAnsi="Open Sans" w:cs="Open Sans"/>
                <w:b/>
                <w:sz w:val="18"/>
                <w:szCs w:val="18"/>
              </w:rPr>
            </w:pPr>
            <w:r w:rsidRPr="00E41547">
              <w:rPr>
                <w:rFonts w:ascii="Open Sans" w:hAnsi="Open Sans" w:cs="Open Sans"/>
                <w:b/>
                <w:sz w:val="18"/>
                <w:lang w:bidi="fr-FR"/>
              </w:rPr>
              <w:t>4.3. Étude d’</w:t>
            </w:r>
            <w:proofErr w:type="spellStart"/>
            <w:r w:rsidRPr="00E41547">
              <w:rPr>
                <w:rFonts w:ascii="Open Sans" w:hAnsi="Open Sans" w:cs="Open Sans"/>
                <w:b/>
                <w:sz w:val="18"/>
                <w:lang w:bidi="fr-FR"/>
              </w:rPr>
              <w:t>évaluabilité</w:t>
            </w:r>
            <w:proofErr w:type="spellEnd"/>
          </w:p>
        </w:tc>
      </w:tr>
      <w:tr w:rsidR="002248EC" w:rsidRPr="00E41547" w14:paraId="39EFC715" w14:textId="77777777" w:rsidTr="00EC48E6">
        <w:trPr>
          <w:trHeight w:val="350"/>
        </w:trPr>
        <w:tc>
          <w:tcPr>
            <w:tcW w:w="4950" w:type="dxa"/>
          </w:tcPr>
          <w:p w14:paraId="29A1F5D8" w14:textId="08F402CF" w:rsidR="002248EC" w:rsidRPr="00E41547" w:rsidRDefault="00BB25EE" w:rsidP="005E454D">
            <w:pPr>
              <w:pStyle w:val="ListParagraph"/>
              <w:numPr>
                <w:ilvl w:val="0"/>
                <w:numId w:val="30"/>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Identifier les principales sources d’information/de données disponibles pour l’équipe d’évaluation</w:t>
            </w:r>
          </w:p>
          <w:p w14:paraId="5DE0F0E8" w14:textId="30CE7D47" w:rsidR="002248EC" w:rsidRPr="00E41547" w:rsidRDefault="002248EC" w:rsidP="005E454D">
            <w:pPr>
              <w:pStyle w:val="ListParagraph"/>
              <w:numPr>
                <w:ilvl w:val="0"/>
                <w:numId w:val="30"/>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Répertorier les limitations (par exemple, clarté du cadre de référence ou disponibilité des données) et proposer des moyens permettant à l’équipe </w:t>
            </w:r>
            <w:r w:rsidR="00262ACD">
              <w:rPr>
                <w:rStyle w:val="StyleArialNarrow"/>
                <w:rFonts w:ascii="Open Sans" w:hAnsi="Open Sans" w:cs="Open Sans"/>
                <w:sz w:val="18"/>
                <w:lang w:bidi="fr-FR"/>
              </w:rPr>
              <w:t>d</w:t>
            </w:r>
            <w:r w:rsidRPr="00E41547">
              <w:rPr>
                <w:rStyle w:val="StyleArialNarrow"/>
                <w:rFonts w:ascii="Open Sans" w:hAnsi="Open Sans" w:cs="Open Sans"/>
                <w:sz w:val="18"/>
                <w:lang w:bidi="fr-FR"/>
              </w:rPr>
              <w:t>’évaluation de les traiter</w:t>
            </w:r>
          </w:p>
          <w:p w14:paraId="45613AF5" w14:textId="73E18656" w:rsidR="00B26B53" w:rsidRPr="00E41547" w:rsidRDefault="006B27C5" w:rsidP="005E454D">
            <w:pPr>
              <w:pStyle w:val="ListParagraph"/>
              <w:numPr>
                <w:ilvl w:val="0"/>
                <w:numId w:val="30"/>
              </w:numPr>
              <w:spacing w:before="60" w:after="60"/>
              <w:contextualSpacing w:val="0"/>
              <w:jc w:val="left"/>
              <w:rPr>
                <w:rFonts w:ascii="Open Sans" w:hAnsi="Open Sans" w:cs="Open Sans"/>
                <w:sz w:val="18"/>
                <w:szCs w:val="18"/>
              </w:rPr>
            </w:pPr>
            <w:r w:rsidRPr="00E41547">
              <w:rPr>
                <w:rFonts w:ascii="Open Sans" w:hAnsi="Open Sans" w:cs="Open Sans"/>
                <w:sz w:val="18"/>
                <w:lang w:bidi="fr-FR"/>
              </w:rPr>
              <w:t>Décrire la disponibilité et la qualité des données ventilées par sexe, y compris l’existence (ou le manque) de données concernant les effets directs spécifiques au genre</w:t>
            </w:r>
          </w:p>
        </w:tc>
        <w:tc>
          <w:tcPr>
            <w:tcW w:w="4950" w:type="dxa"/>
          </w:tcPr>
          <w:p w14:paraId="3E1F9A87" w14:textId="77777777" w:rsidR="002248EC" w:rsidRPr="00E41547" w:rsidRDefault="002248EC" w:rsidP="005E454D">
            <w:pPr>
              <w:numPr>
                <w:ilvl w:val="0"/>
                <w:numId w:val="12"/>
              </w:numPr>
              <w:spacing w:before="60" w:after="60" w:line="240" w:lineRule="auto"/>
              <w:rPr>
                <w:rFonts w:ascii="Open Sans" w:hAnsi="Open Sans" w:cs="Open Sans"/>
                <w:sz w:val="18"/>
                <w:szCs w:val="18"/>
              </w:rPr>
            </w:pPr>
            <w:r w:rsidRPr="00E41547">
              <w:rPr>
                <w:rFonts w:ascii="Open Sans" w:hAnsi="Open Sans" w:cs="Open Sans"/>
                <w:sz w:val="18"/>
                <w:lang w:bidi="fr-FR"/>
              </w:rPr>
              <w:t>Indications claires sur les données disponibles et leurs sources</w:t>
            </w:r>
          </w:p>
          <w:p w14:paraId="5D77F87F" w14:textId="3A1A1DBF" w:rsidR="002248EC" w:rsidRPr="00E41547" w:rsidRDefault="002248EC" w:rsidP="005E454D">
            <w:pPr>
              <w:numPr>
                <w:ilvl w:val="0"/>
                <w:numId w:val="12"/>
              </w:numPr>
              <w:spacing w:before="60" w:after="60" w:line="240" w:lineRule="auto"/>
              <w:rPr>
                <w:rFonts w:ascii="Open Sans" w:hAnsi="Open Sans" w:cs="Open Sans"/>
                <w:sz w:val="18"/>
                <w:szCs w:val="18"/>
              </w:rPr>
            </w:pPr>
            <w:r w:rsidRPr="00E41547">
              <w:rPr>
                <w:rFonts w:ascii="Open Sans" w:hAnsi="Open Sans" w:cs="Open Sans"/>
                <w:sz w:val="18"/>
                <w:lang w:bidi="fr-FR"/>
              </w:rPr>
              <w:t xml:space="preserve">Explication des limites </w:t>
            </w:r>
            <w:r w:rsidR="00BC10C7" w:rsidRPr="00E41547">
              <w:rPr>
                <w:rStyle w:val="StyleArialNarrow"/>
                <w:rFonts w:ascii="Open Sans" w:hAnsi="Open Sans" w:cs="Open Sans"/>
                <w:sz w:val="18"/>
                <w:lang w:bidi="fr-FR"/>
              </w:rPr>
              <w:t>et discussion des conséquences en matière de champ d’application et de méthodologie, y compris en ce qui concerne les limitations liées à des questions ou sous-questions spécifiques de l’évaluation</w:t>
            </w:r>
          </w:p>
          <w:p w14:paraId="1F0ACA93" w14:textId="77777777" w:rsidR="002248EC" w:rsidRPr="00E41547" w:rsidRDefault="002248EC" w:rsidP="005E454D">
            <w:pPr>
              <w:numPr>
                <w:ilvl w:val="0"/>
                <w:numId w:val="12"/>
              </w:numPr>
              <w:spacing w:before="60" w:after="60" w:line="240" w:lineRule="auto"/>
              <w:rPr>
                <w:rFonts w:ascii="Open Sans" w:hAnsi="Open Sans" w:cs="Open Sans"/>
                <w:sz w:val="18"/>
                <w:szCs w:val="18"/>
              </w:rPr>
            </w:pPr>
            <w:r w:rsidRPr="00E41547">
              <w:rPr>
                <w:rFonts w:ascii="Open Sans" w:hAnsi="Open Sans" w:cs="Open Sans"/>
                <w:sz w:val="18"/>
                <w:lang w:bidi="fr-FR"/>
              </w:rPr>
              <w:t>Mesures d’atténuation proposées</w:t>
            </w:r>
          </w:p>
          <w:p w14:paraId="5778E4C2" w14:textId="16F40500" w:rsidR="001E08D1" w:rsidRPr="00E41547" w:rsidRDefault="006B27C5" w:rsidP="005E454D">
            <w:pPr>
              <w:numPr>
                <w:ilvl w:val="0"/>
                <w:numId w:val="12"/>
              </w:numPr>
              <w:spacing w:before="60" w:after="60" w:line="240" w:lineRule="auto"/>
              <w:rPr>
                <w:rFonts w:ascii="Open Sans" w:hAnsi="Open Sans" w:cs="Open Sans"/>
                <w:sz w:val="18"/>
                <w:szCs w:val="18"/>
              </w:rPr>
            </w:pPr>
            <w:r w:rsidRPr="00E41547">
              <w:rPr>
                <w:rFonts w:ascii="Open Sans" w:hAnsi="Open Sans" w:cs="Open Sans"/>
                <w:sz w:val="18"/>
                <w:lang w:bidi="fr-FR"/>
              </w:rPr>
              <w:t>Disponibilité et qualité des données ventilées par genre, et existence ou manque de données concernant les effets directs spécifiques au genre</w:t>
            </w:r>
          </w:p>
          <w:p w14:paraId="5E84F69A" w14:textId="132D99FB" w:rsidR="006B27C5" w:rsidRPr="00E41547" w:rsidRDefault="002754AC" w:rsidP="005E454D">
            <w:pPr>
              <w:numPr>
                <w:ilvl w:val="0"/>
                <w:numId w:val="12"/>
              </w:numPr>
              <w:spacing w:before="60" w:after="60" w:line="240" w:lineRule="auto"/>
              <w:rPr>
                <w:rFonts w:ascii="Open Sans" w:hAnsi="Open Sans" w:cs="Open Sans"/>
                <w:sz w:val="18"/>
                <w:szCs w:val="18"/>
              </w:rPr>
            </w:pPr>
            <w:r w:rsidRPr="00E41547">
              <w:rPr>
                <w:rFonts w:ascii="Open Sans" w:hAnsi="Open Sans" w:cs="Open Sans"/>
                <w:sz w:val="18"/>
                <w:lang w:bidi="fr-FR"/>
              </w:rPr>
              <w:t>Demande d’outils et de méthodes d’échantillonnage et de collecte de données sensibles au genre</w:t>
            </w:r>
          </w:p>
        </w:tc>
        <w:tc>
          <w:tcPr>
            <w:tcW w:w="4950" w:type="dxa"/>
          </w:tcPr>
          <w:p w14:paraId="2DF56350" w14:textId="77777777" w:rsidR="002248EC" w:rsidRPr="00E41547" w:rsidRDefault="002248EC" w:rsidP="00C750C4">
            <w:pPr>
              <w:spacing w:before="60" w:after="60"/>
              <w:ind w:left="502"/>
              <w:rPr>
                <w:rFonts w:ascii="Open Sans" w:hAnsi="Open Sans" w:cs="Open Sans"/>
                <w:sz w:val="18"/>
                <w:szCs w:val="18"/>
              </w:rPr>
            </w:pPr>
          </w:p>
        </w:tc>
      </w:tr>
      <w:tr w:rsidR="008F262B" w:rsidRPr="00E41547" w14:paraId="382DA282" w14:textId="77777777" w:rsidTr="0089291F">
        <w:trPr>
          <w:trHeight w:val="48"/>
        </w:trPr>
        <w:tc>
          <w:tcPr>
            <w:tcW w:w="14850" w:type="dxa"/>
            <w:gridSpan w:val="3"/>
            <w:shd w:val="clear" w:color="auto" w:fill="FFFFFF" w:themeFill="background1"/>
          </w:tcPr>
          <w:p w14:paraId="1BB98B9C" w14:textId="4C071DB0" w:rsidR="008F262B" w:rsidRPr="00E41547" w:rsidRDefault="008F262B" w:rsidP="005E454D">
            <w:pPr>
              <w:pStyle w:val="ListParagraph"/>
              <w:spacing w:before="120" w:after="120"/>
              <w:ind w:left="0"/>
              <w:jc w:val="left"/>
              <w:rPr>
                <w:rStyle w:val="StyleArialNarrow"/>
                <w:rFonts w:ascii="Open Sans" w:hAnsi="Open Sans" w:cs="Open Sans"/>
                <w:b/>
                <w:sz w:val="18"/>
                <w:szCs w:val="18"/>
              </w:rPr>
            </w:pPr>
            <w:r w:rsidRPr="00E41547">
              <w:rPr>
                <w:rStyle w:val="StyleArialNarrow"/>
                <w:rFonts w:ascii="Open Sans" w:hAnsi="Open Sans" w:cs="Open Sans"/>
                <w:b/>
                <w:sz w:val="18"/>
                <w:lang w:bidi="fr-FR"/>
              </w:rPr>
              <w:lastRenderedPageBreak/>
              <w:t>4.4. Considérations éthiques</w:t>
            </w:r>
          </w:p>
        </w:tc>
      </w:tr>
      <w:tr w:rsidR="008F262B" w:rsidRPr="00E41547" w14:paraId="68779082" w14:textId="77777777" w:rsidTr="00EC48E6">
        <w:tc>
          <w:tcPr>
            <w:tcW w:w="4950" w:type="dxa"/>
          </w:tcPr>
          <w:p w14:paraId="49C02FF7" w14:textId="1C284860" w:rsidR="008F262B" w:rsidRPr="00E41547" w:rsidRDefault="00CA3A00" w:rsidP="005E454D">
            <w:pPr>
              <w:pStyle w:val="ListParagraph"/>
              <w:numPr>
                <w:ilvl w:val="0"/>
                <w:numId w:val="29"/>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Utiliser le texte standard fourni dans le modèle des </w:t>
            </w:r>
            <w:proofErr w:type="spellStart"/>
            <w:r w:rsidRPr="00E41547">
              <w:rPr>
                <w:rStyle w:val="StyleArialNarrow"/>
                <w:rFonts w:ascii="Open Sans" w:hAnsi="Open Sans" w:cs="Open Sans"/>
                <w:sz w:val="18"/>
                <w:lang w:bidi="fr-FR"/>
              </w:rPr>
              <w:t>TdR</w:t>
            </w:r>
            <w:proofErr w:type="spellEnd"/>
          </w:p>
          <w:p w14:paraId="6CFCEF4B" w14:textId="30902EDF" w:rsidR="008F262B" w:rsidRPr="00E41547" w:rsidRDefault="008F262B" w:rsidP="005E454D">
            <w:pPr>
              <w:pStyle w:val="ListParagraph"/>
              <w:numPr>
                <w:ilvl w:val="0"/>
                <w:numId w:val="29"/>
              </w:numPr>
              <w:spacing w:before="120" w:after="120"/>
              <w:contextualSpacing w:val="0"/>
              <w:jc w:val="left"/>
              <w:rPr>
                <w:rStyle w:val="StyleArialNarrow"/>
                <w:rFonts w:ascii="Open Sans" w:hAnsi="Open Sans" w:cs="Open Sans"/>
                <w:b/>
                <w:bCs/>
                <w:sz w:val="18"/>
                <w:szCs w:val="18"/>
              </w:rPr>
            </w:pPr>
            <w:r w:rsidRPr="00E41547">
              <w:rPr>
                <w:rFonts w:ascii="Open Sans" w:hAnsi="Open Sans" w:cs="Open Sans"/>
                <w:sz w:val="18"/>
                <w:lang w:bidi="fr-FR"/>
              </w:rPr>
              <w:t xml:space="preserve">Répertorier tous les problèmes éthiques potentiels (y compris les risques liés à la protection des données) qui ont déjà été identifiés </w:t>
            </w:r>
            <w:r w:rsidRPr="00E41547">
              <w:rPr>
                <w:rStyle w:val="StyleArialNarrow"/>
                <w:rFonts w:ascii="Open Sans" w:hAnsi="Open Sans" w:cs="Open Sans"/>
                <w:sz w:val="18"/>
                <w:lang w:bidi="fr-FR"/>
              </w:rPr>
              <w:t>pour la conduite de l’évaluation</w:t>
            </w:r>
            <w:r w:rsidRPr="00E41547">
              <w:rPr>
                <w:rFonts w:ascii="Open Sans" w:hAnsi="Open Sans" w:cs="Open Sans"/>
                <w:sz w:val="18"/>
                <w:lang w:bidi="fr-FR"/>
              </w:rPr>
              <w:t xml:space="preserve"> et proposer des mesures d’atténuation</w:t>
            </w:r>
          </w:p>
        </w:tc>
        <w:tc>
          <w:tcPr>
            <w:tcW w:w="4950" w:type="dxa"/>
          </w:tcPr>
          <w:p w14:paraId="3E7504E9" w14:textId="506D42EC" w:rsidR="008F262B" w:rsidRPr="00E41547" w:rsidRDefault="008F262B" w:rsidP="005E454D">
            <w:pPr>
              <w:numPr>
                <w:ilvl w:val="0"/>
                <w:numId w:val="13"/>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Texte standard utilisé et contextualisé si nécessaire/possible</w:t>
            </w:r>
          </w:p>
          <w:p w14:paraId="2A4A3171" w14:textId="0C03B520" w:rsidR="008F262B" w:rsidRPr="00E41547" w:rsidRDefault="008F262B" w:rsidP="005E454D">
            <w:pPr>
              <w:numPr>
                <w:ilvl w:val="0"/>
                <w:numId w:val="13"/>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Prise en compte des questions éthiques qui peuvent être liées au sujet de l’évaluation. Si de telles questions ne sont pas à l’ordre du jour, veiller à l’indiquer</w:t>
            </w:r>
          </w:p>
        </w:tc>
        <w:tc>
          <w:tcPr>
            <w:tcW w:w="4950" w:type="dxa"/>
          </w:tcPr>
          <w:p w14:paraId="7B578ADF" w14:textId="77777777" w:rsidR="008F262B" w:rsidRPr="00E41547" w:rsidRDefault="008F262B" w:rsidP="002A7C7B">
            <w:pPr>
              <w:spacing w:before="120" w:after="120"/>
              <w:ind w:left="502"/>
              <w:rPr>
                <w:rStyle w:val="StyleArialNarrow"/>
                <w:rFonts w:ascii="Open Sans" w:hAnsi="Open Sans" w:cs="Open Sans"/>
                <w:sz w:val="18"/>
                <w:szCs w:val="18"/>
              </w:rPr>
            </w:pPr>
          </w:p>
        </w:tc>
      </w:tr>
      <w:tr w:rsidR="002248EC" w:rsidRPr="00E41547" w14:paraId="23E62547" w14:textId="77777777" w:rsidTr="0089291F">
        <w:trPr>
          <w:trHeight w:val="350"/>
        </w:trPr>
        <w:tc>
          <w:tcPr>
            <w:tcW w:w="14850" w:type="dxa"/>
            <w:gridSpan w:val="3"/>
            <w:shd w:val="clear" w:color="auto" w:fill="FFFFFF" w:themeFill="background1"/>
          </w:tcPr>
          <w:p w14:paraId="5FDC5CEF" w14:textId="14DA8886" w:rsidR="002248EC" w:rsidRPr="00E41547" w:rsidRDefault="001F47B7" w:rsidP="005E454D">
            <w:pPr>
              <w:spacing w:before="60" w:after="60"/>
              <w:rPr>
                <w:rFonts w:ascii="Open Sans" w:hAnsi="Open Sans" w:cs="Open Sans"/>
                <w:b/>
                <w:sz w:val="18"/>
                <w:szCs w:val="18"/>
              </w:rPr>
            </w:pPr>
            <w:r w:rsidRPr="00E41547">
              <w:rPr>
                <w:rFonts w:ascii="Open Sans" w:hAnsi="Open Sans" w:cs="Open Sans"/>
                <w:b/>
                <w:sz w:val="18"/>
                <w:lang w:bidi="fr-FR"/>
              </w:rPr>
              <w:t>4.5. Assurance qualité</w:t>
            </w:r>
          </w:p>
        </w:tc>
      </w:tr>
      <w:tr w:rsidR="002248EC" w:rsidRPr="00E41547" w14:paraId="0368C521" w14:textId="77777777" w:rsidTr="00EC48E6">
        <w:trPr>
          <w:trHeight w:val="350"/>
        </w:trPr>
        <w:tc>
          <w:tcPr>
            <w:tcW w:w="4950" w:type="dxa"/>
          </w:tcPr>
          <w:p w14:paraId="07BAB618" w14:textId="21E5D145" w:rsidR="001F47B7" w:rsidRPr="00E41547" w:rsidRDefault="00CA3A00" w:rsidP="005E454D">
            <w:pPr>
              <w:pStyle w:val="ListParagraph"/>
              <w:numPr>
                <w:ilvl w:val="0"/>
                <w:numId w:val="28"/>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Utiliser le texte standard fourni dans le modèle des </w:t>
            </w:r>
            <w:proofErr w:type="spellStart"/>
            <w:r w:rsidRPr="00E41547">
              <w:rPr>
                <w:rStyle w:val="StyleArialNarrow"/>
                <w:rFonts w:ascii="Open Sans" w:hAnsi="Open Sans" w:cs="Open Sans"/>
                <w:sz w:val="18"/>
                <w:lang w:bidi="fr-FR"/>
              </w:rPr>
              <w:t>TdR</w:t>
            </w:r>
            <w:proofErr w:type="spellEnd"/>
          </w:p>
          <w:p w14:paraId="1EB08308" w14:textId="19609724" w:rsidR="002248EC" w:rsidRPr="00E41547" w:rsidRDefault="002248EC" w:rsidP="005E454D">
            <w:pPr>
              <w:pStyle w:val="ListParagraph"/>
              <w:numPr>
                <w:ilvl w:val="0"/>
                <w:numId w:val="28"/>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Identifier des mesures supplémentaires pour garantir la qualité du processus et du produit, et ainsi renforcer la crédibilité et l’impartialité de l’évaluation </w:t>
            </w:r>
          </w:p>
        </w:tc>
        <w:tc>
          <w:tcPr>
            <w:tcW w:w="4950" w:type="dxa"/>
          </w:tcPr>
          <w:p w14:paraId="749F9475" w14:textId="089A0FE6" w:rsidR="002248EC" w:rsidRPr="00E41547" w:rsidRDefault="002248EC" w:rsidP="005E454D">
            <w:pPr>
              <w:numPr>
                <w:ilvl w:val="0"/>
                <w:numId w:val="14"/>
              </w:numPr>
              <w:spacing w:before="60" w:after="60" w:line="240" w:lineRule="auto"/>
              <w:rPr>
                <w:rFonts w:ascii="Open Sans" w:hAnsi="Open Sans" w:cs="Open Sans"/>
                <w:sz w:val="18"/>
                <w:szCs w:val="18"/>
              </w:rPr>
            </w:pPr>
            <w:r w:rsidRPr="00E41547">
              <w:rPr>
                <w:rFonts w:ascii="Open Sans" w:hAnsi="Open Sans" w:cs="Open Sans"/>
                <w:sz w:val="18"/>
                <w:lang w:bidi="fr-FR"/>
              </w:rPr>
              <w:t>Texte standard utilisé</w:t>
            </w:r>
          </w:p>
          <w:p w14:paraId="4974BF4B" w14:textId="2992F67A" w:rsidR="002248EC" w:rsidRPr="00E41547" w:rsidRDefault="002248EC" w:rsidP="005E454D">
            <w:pPr>
              <w:numPr>
                <w:ilvl w:val="0"/>
                <w:numId w:val="14"/>
              </w:numPr>
              <w:spacing w:before="60" w:after="60" w:line="240" w:lineRule="auto"/>
              <w:rPr>
                <w:rFonts w:ascii="Open Sans" w:hAnsi="Open Sans" w:cs="Open Sans"/>
                <w:sz w:val="18"/>
                <w:szCs w:val="18"/>
              </w:rPr>
            </w:pPr>
            <w:r w:rsidRPr="00E41547">
              <w:rPr>
                <w:rFonts w:ascii="Open Sans" w:hAnsi="Open Sans" w:cs="Open Sans"/>
                <w:sz w:val="18"/>
                <w:lang w:bidi="fr-FR"/>
              </w:rPr>
              <w:t>L’assurance qualité est intégrée dans l’ensemble du processus et indique brièvement comment la qualité des différents produits sera garantie</w:t>
            </w:r>
          </w:p>
          <w:p w14:paraId="654C0B23" w14:textId="11FF7724" w:rsidR="00CB1483" w:rsidRPr="001E7DB6" w:rsidRDefault="002248EC" w:rsidP="00CB1483">
            <w:pPr>
              <w:numPr>
                <w:ilvl w:val="0"/>
                <w:numId w:val="14"/>
              </w:numPr>
              <w:spacing w:before="60" w:after="60" w:line="240" w:lineRule="auto"/>
              <w:rPr>
                <w:rFonts w:ascii="Open Sans" w:hAnsi="Open Sans" w:cs="Open Sans"/>
                <w:sz w:val="18"/>
                <w:szCs w:val="18"/>
              </w:rPr>
            </w:pPr>
            <w:r w:rsidRPr="00E41547">
              <w:rPr>
                <w:rFonts w:ascii="Open Sans" w:hAnsi="Open Sans" w:cs="Open Sans"/>
                <w:sz w:val="18"/>
                <w:lang w:bidi="fr-FR"/>
              </w:rPr>
              <w:t xml:space="preserve">Il est précisé que l’équipe </w:t>
            </w:r>
            <w:r w:rsidR="001E7DB6">
              <w:rPr>
                <w:rFonts w:ascii="Open Sans" w:hAnsi="Open Sans" w:cs="Open Sans"/>
                <w:sz w:val="18"/>
                <w:lang w:bidi="fr-FR"/>
              </w:rPr>
              <w:t>d</w:t>
            </w:r>
            <w:r w:rsidRPr="00E41547">
              <w:rPr>
                <w:rFonts w:ascii="Open Sans" w:hAnsi="Open Sans" w:cs="Open Sans"/>
                <w:sz w:val="18"/>
                <w:lang w:bidi="fr-FR"/>
              </w:rPr>
              <w:t>’évaluation est tenue de garantir la validité et l’exactitude des données</w:t>
            </w:r>
          </w:p>
        </w:tc>
        <w:tc>
          <w:tcPr>
            <w:tcW w:w="4950" w:type="dxa"/>
          </w:tcPr>
          <w:p w14:paraId="31542052" w14:textId="77777777" w:rsidR="002248EC" w:rsidRPr="00E41547" w:rsidRDefault="002248EC" w:rsidP="00C750C4">
            <w:pPr>
              <w:spacing w:before="60" w:after="60"/>
              <w:ind w:left="502"/>
              <w:rPr>
                <w:rFonts w:ascii="Open Sans" w:hAnsi="Open Sans" w:cs="Open Sans"/>
                <w:sz w:val="18"/>
                <w:szCs w:val="18"/>
              </w:rPr>
            </w:pPr>
          </w:p>
        </w:tc>
      </w:tr>
      <w:tr w:rsidR="002248EC" w:rsidRPr="00E41547" w14:paraId="3DC8F8B3" w14:textId="77777777" w:rsidTr="00EC48E6">
        <w:tc>
          <w:tcPr>
            <w:tcW w:w="14850" w:type="dxa"/>
            <w:gridSpan w:val="3"/>
            <w:shd w:val="clear" w:color="auto" w:fill="1073B5"/>
          </w:tcPr>
          <w:p w14:paraId="124009E9" w14:textId="6F0BC4C6" w:rsidR="002248EC" w:rsidRPr="00E41547" w:rsidRDefault="0080621A" w:rsidP="005E454D">
            <w:pPr>
              <w:spacing w:before="120" w:after="120"/>
              <w:rPr>
                <w:rStyle w:val="StyleArialNarrow"/>
                <w:rFonts w:ascii="Open Sans" w:hAnsi="Open Sans" w:cs="Open Sans"/>
                <w:b/>
                <w:color w:val="FFFFFF" w:themeColor="background1"/>
                <w:sz w:val="18"/>
                <w:szCs w:val="18"/>
              </w:rPr>
            </w:pPr>
            <w:r w:rsidRPr="00E41547">
              <w:rPr>
                <w:rStyle w:val="StyleArialNarrow"/>
                <w:rFonts w:ascii="Open Sans" w:hAnsi="Open Sans" w:cs="Open Sans"/>
                <w:b/>
                <w:color w:val="FFFFFF" w:themeColor="background1"/>
                <w:sz w:val="18"/>
                <w:lang w:bidi="fr-FR"/>
              </w:rPr>
              <w:t>5. Organisation de l’évaluation</w:t>
            </w:r>
          </w:p>
        </w:tc>
      </w:tr>
      <w:tr w:rsidR="002248EC" w:rsidRPr="00E41547" w14:paraId="176D92C2" w14:textId="77777777" w:rsidTr="00EC48E6">
        <w:tc>
          <w:tcPr>
            <w:tcW w:w="4950" w:type="dxa"/>
          </w:tcPr>
          <w:p w14:paraId="58F11D9A" w14:textId="36281966" w:rsidR="002248EC" w:rsidRPr="00E41547" w:rsidRDefault="002248EC" w:rsidP="005E454D">
            <w:pPr>
              <w:spacing w:before="120" w:after="12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ontenu attendu</w:t>
            </w:r>
          </w:p>
        </w:tc>
        <w:tc>
          <w:tcPr>
            <w:tcW w:w="4950" w:type="dxa"/>
          </w:tcPr>
          <w:p w14:paraId="35097E47" w14:textId="6FB38E91" w:rsidR="002248EC" w:rsidRPr="00E41547" w:rsidRDefault="001E7DB6" w:rsidP="005E454D">
            <w:pPr>
              <w:spacing w:before="120" w:after="12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4950" w:type="dxa"/>
          </w:tcPr>
          <w:p w14:paraId="483E41C2" w14:textId="68F99723" w:rsidR="002248EC" w:rsidRPr="00E41547" w:rsidRDefault="002248EC" w:rsidP="005E454D">
            <w:pPr>
              <w:spacing w:before="120" w:after="120"/>
              <w:jc w:val="center"/>
              <w:rPr>
                <w:rStyle w:val="StyleArialNarrow"/>
                <w:rFonts w:ascii="Open Sans" w:hAnsi="Open Sans" w:cs="Open Sans"/>
                <w:b/>
                <w:sz w:val="18"/>
                <w:szCs w:val="18"/>
              </w:rPr>
            </w:pPr>
            <w:r w:rsidRPr="00E41547">
              <w:rPr>
                <w:rFonts w:ascii="Open Sans" w:hAnsi="Open Sans" w:cs="Open Sans"/>
                <w:b/>
                <w:sz w:val="18"/>
                <w:lang w:bidi="fr-FR"/>
              </w:rPr>
              <w:t>Commentaires/statut</w:t>
            </w:r>
          </w:p>
        </w:tc>
      </w:tr>
      <w:tr w:rsidR="002248EC" w:rsidRPr="00E41547" w14:paraId="684D48B1" w14:textId="77777777" w:rsidTr="0089291F">
        <w:tc>
          <w:tcPr>
            <w:tcW w:w="14850" w:type="dxa"/>
            <w:gridSpan w:val="3"/>
            <w:shd w:val="clear" w:color="auto" w:fill="FFFFFF" w:themeFill="background1"/>
          </w:tcPr>
          <w:p w14:paraId="61A3E9CD" w14:textId="4A2802FD" w:rsidR="002248EC" w:rsidRPr="00E41547" w:rsidRDefault="0080621A" w:rsidP="005E454D">
            <w:pPr>
              <w:pStyle w:val="ListParagraph"/>
              <w:spacing w:before="120" w:after="120"/>
              <w:ind w:left="0"/>
              <w:jc w:val="left"/>
              <w:rPr>
                <w:rStyle w:val="StyleArialNarrow"/>
                <w:rFonts w:ascii="Open Sans" w:hAnsi="Open Sans" w:cs="Open Sans"/>
                <w:b/>
                <w:sz w:val="18"/>
                <w:szCs w:val="18"/>
              </w:rPr>
            </w:pPr>
            <w:r w:rsidRPr="00E41547">
              <w:rPr>
                <w:rStyle w:val="StyleArialNarrow"/>
                <w:rFonts w:ascii="Open Sans" w:hAnsi="Open Sans" w:cs="Open Sans"/>
                <w:b/>
                <w:sz w:val="18"/>
                <w:lang w:bidi="fr-FR"/>
              </w:rPr>
              <w:t>5.1. Étapes et produits livrables</w:t>
            </w:r>
          </w:p>
        </w:tc>
      </w:tr>
      <w:tr w:rsidR="0080621A" w:rsidRPr="00E41547" w14:paraId="08622050" w14:textId="77777777" w:rsidTr="00EC48E6">
        <w:tc>
          <w:tcPr>
            <w:tcW w:w="4950" w:type="dxa"/>
          </w:tcPr>
          <w:p w14:paraId="09DA81FE" w14:textId="37FB66FF" w:rsidR="002D7971" w:rsidRPr="00E41547" w:rsidRDefault="002D7971" w:rsidP="005E454D">
            <w:pPr>
              <w:pStyle w:val="ListParagraph"/>
              <w:numPr>
                <w:ilvl w:val="0"/>
                <w:numId w:val="27"/>
              </w:numPr>
              <w:spacing w:before="120" w:after="120"/>
              <w:jc w:val="left"/>
              <w:rPr>
                <w:rStyle w:val="StyleArialNarrow"/>
                <w:rFonts w:ascii="Open Sans" w:hAnsi="Open Sans" w:cs="Open Sans"/>
                <w:sz w:val="18"/>
                <w:szCs w:val="18"/>
              </w:rPr>
            </w:pPr>
            <w:r w:rsidRPr="00E41547">
              <w:rPr>
                <w:rStyle w:val="StyleArialNarrow"/>
                <w:rFonts w:ascii="Open Sans" w:hAnsi="Open Sans" w:cs="Open Sans"/>
                <w:sz w:val="18"/>
                <w:lang w:bidi="fr-FR"/>
              </w:rPr>
              <w:t>Inclure le calendrier de l’évaluation</w:t>
            </w:r>
          </w:p>
          <w:p w14:paraId="2C5DA6C8" w14:textId="0DE35C91" w:rsidR="0080621A" w:rsidRPr="00E41547" w:rsidRDefault="0080621A" w:rsidP="005E454D">
            <w:pPr>
              <w:pStyle w:val="ListParagraph"/>
              <w:numPr>
                <w:ilvl w:val="0"/>
                <w:numId w:val="27"/>
              </w:numPr>
              <w:spacing w:before="120" w:after="120"/>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Préciser le calendrier des cinq étapes de l’évaluation, les tâches spécifiques, ainsi que les principaux produits et </w:t>
            </w:r>
            <w:r w:rsidR="009607D3">
              <w:rPr>
                <w:rStyle w:val="StyleArialNarrow"/>
                <w:rFonts w:ascii="Open Sans" w:hAnsi="Open Sans" w:cs="Open Sans"/>
                <w:sz w:val="18"/>
                <w:lang w:bidi="fr-FR"/>
              </w:rPr>
              <w:t>étapes clés</w:t>
            </w:r>
          </w:p>
          <w:p w14:paraId="1FD418B4" w14:textId="739ACDD8" w:rsidR="0080621A" w:rsidRPr="00E41547" w:rsidRDefault="00C77F02" w:rsidP="005E454D">
            <w:pPr>
              <w:pStyle w:val="ListParagraph"/>
              <w:numPr>
                <w:ilvl w:val="0"/>
                <w:numId w:val="27"/>
              </w:numPr>
              <w:spacing w:before="120" w:after="12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S’assurer qu’un temps suffisant est prévu pour l’analyse des données et pour l’examen, le retour d’information et la révision du rapport d’évaluation provisoire</w:t>
            </w:r>
          </w:p>
        </w:tc>
        <w:tc>
          <w:tcPr>
            <w:tcW w:w="4950" w:type="dxa"/>
          </w:tcPr>
          <w:p w14:paraId="26C48743" w14:textId="1C80DC47" w:rsidR="0080621A" w:rsidRPr="00E41547" w:rsidRDefault="00916F8C" w:rsidP="005E454D">
            <w:pPr>
              <w:numPr>
                <w:ilvl w:val="0"/>
                <w:numId w:val="15"/>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Utilisation d’un tableau récapitulatif du calendrier</w:t>
            </w:r>
          </w:p>
          <w:p w14:paraId="5C85CEF5" w14:textId="36C49B4E" w:rsidR="0080621A" w:rsidRPr="00E41547" w:rsidRDefault="0080621A" w:rsidP="005E454D">
            <w:pPr>
              <w:numPr>
                <w:ilvl w:val="0"/>
                <w:numId w:val="15"/>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Une durée raisonnable est prévue pour chacune des étapes</w:t>
            </w:r>
          </w:p>
          <w:p w14:paraId="146180FF" w14:textId="14D7D2F4" w:rsidR="0080621A" w:rsidRPr="00E41547" w:rsidRDefault="00B04B91" w:rsidP="005E454D">
            <w:pPr>
              <w:numPr>
                <w:ilvl w:val="0"/>
                <w:numId w:val="15"/>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Les étapes sont associées à des personnes responsables et des produits livrables clairement identifiés</w:t>
            </w:r>
          </w:p>
        </w:tc>
        <w:tc>
          <w:tcPr>
            <w:tcW w:w="4950" w:type="dxa"/>
          </w:tcPr>
          <w:p w14:paraId="7B9E7101" w14:textId="77777777" w:rsidR="0080621A" w:rsidRPr="00E41547" w:rsidRDefault="0080621A" w:rsidP="002A7C7B">
            <w:pPr>
              <w:spacing w:before="120" w:after="120"/>
              <w:ind w:left="502"/>
              <w:rPr>
                <w:rStyle w:val="StyleArialNarrow"/>
                <w:rFonts w:ascii="Open Sans" w:hAnsi="Open Sans" w:cs="Open Sans"/>
                <w:sz w:val="18"/>
                <w:szCs w:val="18"/>
              </w:rPr>
            </w:pPr>
          </w:p>
        </w:tc>
      </w:tr>
      <w:tr w:rsidR="00BC2828" w:rsidRPr="00E41547" w14:paraId="4A9CF563" w14:textId="77777777" w:rsidTr="0089291F">
        <w:tc>
          <w:tcPr>
            <w:tcW w:w="14850" w:type="dxa"/>
            <w:gridSpan w:val="3"/>
            <w:shd w:val="clear" w:color="auto" w:fill="FFFFFF" w:themeFill="background1"/>
          </w:tcPr>
          <w:p w14:paraId="3C2AA231" w14:textId="1C207584" w:rsidR="00BC2828" w:rsidRPr="00E41547" w:rsidRDefault="00BC2828" w:rsidP="005E454D">
            <w:pPr>
              <w:pStyle w:val="ListParagraph"/>
              <w:spacing w:before="120" w:after="120"/>
              <w:ind w:left="0"/>
              <w:jc w:val="left"/>
              <w:rPr>
                <w:rStyle w:val="StyleArialNarrow"/>
                <w:rFonts w:ascii="Open Sans" w:hAnsi="Open Sans" w:cs="Open Sans"/>
                <w:b/>
                <w:sz w:val="18"/>
                <w:szCs w:val="18"/>
              </w:rPr>
            </w:pPr>
            <w:r w:rsidRPr="00E41547">
              <w:rPr>
                <w:rStyle w:val="StyleArialNarrow"/>
                <w:rFonts w:ascii="Open Sans" w:hAnsi="Open Sans" w:cs="Open Sans"/>
                <w:b/>
                <w:sz w:val="18"/>
                <w:lang w:bidi="fr-FR"/>
              </w:rPr>
              <w:t xml:space="preserve">5.2. Composition de l’équipe d’évaluation </w:t>
            </w:r>
          </w:p>
        </w:tc>
      </w:tr>
      <w:tr w:rsidR="00BC2828" w:rsidRPr="00E41547" w14:paraId="5A053E34" w14:textId="77777777" w:rsidTr="00015404">
        <w:tc>
          <w:tcPr>
            <w:tcW w:w="4950" w:type="dxa"/>
            <w:tcBorders>
              <w:bottom w:val="single" w:sz="4" w:space="0" w:color="auto"/>
            </w:tcBorders>
            <w:shd w:val="clear" w:color="auto" w:fill="auto"/>
          </w:tcPr>
          <w:p w14:paraId="05EADD23" w14:textId="77777777" w:rsidR="0022297C" w:rsidRPr="00E41547" w:rsidRDefault="0022297C" w:rsidP="004D25C9">
            <w:pPr>
              <w:spacing w:before="120" w:after="120"/>
              <w:rPr>
                <w:rStyle w:val="StyleArialNarrow"/>
                <w:rFonts w:ascii="Open Sans" w:eastAsia="Times New Roman" w:hAnsi="Open Sans" w:cs="Open Sans"/>
                <w:sz w:val="18"/>
                <w:szCs w:val="18"/>
                <w:lang w:eastAsia="en-GB"/>
              </w:rPr>
            </w:pPr>
            <w:proofErr w:type="gramStart"/>
            <w:r w:rsidRPr="00E41547">
              <w:rPr>
                <w:rStyle w:val="StyleArialNarrow"/>
                <w:rFonts w:ascii="Open Sans" w:hAnsi="Open Sans" w:cs="Open Sans"/>
                <w:sz w:val="18"/>
                <w:lang w:bidi="fr-FR"/>
              </w:rPr>
              <w:t>Décrire:</w:t>
            </w:r>
            <w:proofErr w:type="gramEnd"/>
            <w:r w:rsidRPr="00E41547">
              <w:rPr>
                <w:rStyle w:val="StyleArialNarrow"/>
                <w:rFonts w:ascii="Open Sans" w:hAnsi="Open Sans" w:cs="Open Sans"/>
                <w:sz w:val="18"/>
                <w:lang w:bidi="fr-FR"/>
              </w:rPr>
              <w:t xml:space="preserve"> </w:t>
            </w:r>
          </w:p>
          <w:p w14:paraId="08BF30D9" w14:textId="0E3C2992" w:rsidR="0022297C" w:rsidRPr="00E41547" w:rsidRDefault="0022297C" w:rsidP="005E454D">
            <w:pPr>
              <w:pStyle w:val="ListParagraph"/>
              <w:numPr>
                <w:ilvl w:val="0"/>
                <w:numId w:val="26"/>
              </w:numPr>
              <w:spacing w:before="120" w:after="120"/>
              <w:jc w:val="left"/>
              <w:rPr>
                <w:rStyle w:val="StyleArialNarrow"/>
                <w:rFonts w:ascii="Open Sans" w:hAnsi="Open Sans" w:cs="Open Sans"/>
                <w:sz w:val="18"/>
                <w:szCs w:val="18"/>
              </w:rPr>
            </w:pPr>
            <w:r w:rsidRPr="00E41547">
              <w:rPr>
                <w:rStyle w:val="StyleArialNarrow"/>
                <w:rFonts w:ascii="Open Sans" w:hAnsi="Open Sans" w:cs="Open Sans"/>
                <w:sz w:val="18"/>
                <w:lang w:bidi="fr-FR"/>
              </w:rPr>
              <w:lastRenderedPageBreak/>
              <w:t>L’expertise/</w:t>
            </w:r>
            <w:r w:rsidR="00015404">
              <w:rPr>
                <w:rStyle w:val="StyleArialNarrow"/>
                <w:rFonts w:ascii="Open Sans" w:hAnsi="Open Sans" w:cs="Open Sans"/>
                <w:sz w:val="18"/>
                <w:lang w:bidi="fr-FR"/>
              </w:rPr>
              <w:t xml:space="preserve"> </w:t>
            </w:r>
            <w:r w:rsidRPr="00E41547">
              <w:rPr>
                <w:rStyle w:val="StyleArialNarrow"/>
                <w:rFonts w:ascii="Open Sans" w:hAnsi="Open Sans" w:cs="Open Sans"/>
                <w:sz w:val="18"/>
                <w:lang w:bidi="fr-FR"/>
              </w:rPr>
              <w:t>les profils et les langues nécessaires</w:t>
            </w:r>
          </w:p>
          <w:p w14:paraId="0C86A468" w14:textId="6D497BC5" w:rsidR="0022297C" w:rsidRPr="00E41547" w:rsidRDefault="0022297C" w:rsidP="005E454D">
            <w:pPr>
              <w:pStyle w:val="ListParagraph"/>
              <w:numPr>
                <w:ilvl w:val="0"/>
                <w:numId w:val="26"/>
              </w:numPr>
              <w:spacing w:before="120" w:after="120"/>
              <w:jc w:val="left"/>
              <w:rPr>
                <w:rStyle w:val="StyleArialNarrow"/>
                <w:rFonts w:ascii="Open Sans" w:hAnsi="Open Sans" w:cs="Open Sans"/>
                <w:sz w:val="18"/>
                <w:szCs w:val="18"/>
              </w:rPr>
            </w:pPr>
            <w:r w:rsidRPr="00E41547">
              <w:rPr>
                <w:rStyle w:val="StyleArialNarrow"/>
                <w:rFonts w:ascii="Open Sans" w:hAnsi="Open Sans" w:cs="Open Sans"/>
                <w:sz w:val="18"/>
                <w:lang w:bidi="fr-FR"/>
              </w:rPr>
              <w:t>La composition attendue de l’équipe</w:t>
            </w:r>
          </w:p>
          <w:p w14:paraId="70F98995" w14:textId="1A461910" w:rsidR="00BC2828" w:rsidRPr="00E41547" w:rsidRDefault="0022297C" w:rsidP="005E454D">
            <w:pPr>
              <w:pStyle w:val="ListParagraph"/>
              <w:numPr>
                <w:ilvl w:val="0"/>
                <w:numId w:val="26"/>
              </w:numPr>
              <w:spacing w:before="120" w:after="120"/>
              <w:jc w:val="left"/>
              <w:rPr>
                <w:rStyle w:val="StyleArialNarrow"/>
                <w:rFonts w:ascii="Open Sans" w:hAnsi="Open Sans" w:cs="Open Sans"/>
                <w:sz w:val="18"/>
                <w:szCs w:val="18"/>
              </w:rPr>
            </w:pPr>
            <w:r w:rsidRPr="00E41547">
              <w:rPr>
                <w:rStyle w:val="StyleArialNarrow"/>
                <w:rFonts w:ascii="Open Sans" w:hAnsi="Open Sans" w:cs="Open Sans"/>
                <w:sz w:val="18"/>
                <w:lang w:bidi="fr-FR"/>
              </w:rPr>
              <w:t>Les relations hiérarchiques, ainsi que les rôles et responsabilités du chef d’équipe et des membres de l’équipe</w:t>
            </w:r>
          </w:p>
        </w:tc>
        <w:tc>
          <w:tcPr>
            <w:tcW w:w="4950" w:type="dxa"/>
            <w:tcBorders>
              <w:bottom w:val="single" w:sz="4" w:space="0" w:color="auto"/>
            </w:tcBorders>
            <w:shd w:val="clear" w:color="auto" w:fill="auto"/>
          </w:tcPr>
          <w:p w14:paraId="7E0298FE" w14:textId="351386B4" w:rsidR="0022297C" w:rsidRPr="00E41547" w:rsidRDefault="0022297C" w:rsidP="005E454D">
            <w:pPr>
              <w:numPr>
                <w:ilvl w:val="0"/>
                <w:numId w:val="16"/>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lastRenderedPageBreak/>
              <w:t xml:space="preserve">L’expertise requise correspond au champ de </w:t>
            </w:r>
            <w:r w:rsidRPr="00E41547">
              <w:rPr>
                <w:rStyle w:val="StyleArialNarrow"/>
                <w:rFonts w:ascii="Open Sans" w:hAnsi="Open Sans" w:cs="Open Sans"/>
                <w:sz w:val="18"/>
                <w:lang w:bidi="fr-FR"/>
              </w:rPr>
              <w:lastRenderedPageBreak/>
              <w:t>l’évaluation, y compris en ce qui concerne l’égalité des sexes et l’autonomisation des femmes</w:t>
            </w:r>
          </w:p>
          <w:p w14:paraId="4B44103E" w14:textId="492377DD" w:rsidR="0022297C" w:rsidRPr="00E41547" w:rsidRDefault="0022297C" w:rsidP="005E454D">
            <w:pPr>
              <w:numPr>
                <w:ilvl w:val="0"/>
                <w:numId w:val="16"/>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Exigence explicite pour que l’équipe d’évaluation assure une représentation équilibrée des hommes et des femmes, avec une certaine diversité géographique et culturelle </w:t>
            </w:r>
          </w:p>
          <w:p w14:paraId="2EB5F3A2" w14:textId="70BA3645" w:rsidR="0022297C" w:rsidRPr="00E41547" w:rsidRDefault="0022297C" w:rsidP="005E454D">
            <w:pPr>
              <w:numPr>
                <w:ilvl w:val="0"/>
                <w:numId w:val="16"/>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Le nombre de personnes à inclure dans l’équipe est précisé et il est proportionnel au budget disponible, ainsi qu’à l’ampleur et à la complexité de l’intervention</w:t>
            </w:r>
          </w:p>
          <w:p w14:paraId="5304B7D6" w14:textId="6CCAA67F" w:rsidR="00BC2828" w:rsidRPr="00E41547" w:rsidRDefault="00BC2828" w:rsidP="004D25C9">
            <w:pPr>
              <w:spacing w:before="120" w:after="120" w:line="240" w:lineRule="auto"/>
              <w:ind w:left="227"/>
              <w:rPr>
                <w:rStyle w:val="StyleArialNarrow"/>
                <w:rFonts w:ascii="Open Sans" w:hAnsi="Open Sans" w:cs="Open Sans"/>
                <w:sz w:val="18"/>
                <w:szCs w:val="18"/>
              </w:rPr>
            </w:pPr>
          </w:p>
        </w:tc>
        <w:tc>
          <w:tcPr>
            <w:tcW w:w="4950" w:type="dxa"/>
            <w:tcBorders>
              <w:bottom w:val="single" w:sz="4" w:space="0" w:color="auto"/>
            </w:tcBorders>
          </w:tcPr>
          <w:p w14:paraId="770D7317" w14:textId="77777777" w:rsidR="00BC2828" w:rsidRPr="00E41547" w:rsidRDefault="00BC2828" w:rsidP="00BC2828">
            <w:pPr>
              <w:spacing w:before="120" w:after="120"/>
              <w:ind w:left="502"/>
              <w:rPr>
                <w:rStyle w:val="StyleArialNarrow"/>
                <w:rFonts w:ascii="Open Sans" w:hAnsi="Open Sans" w:cs="Open Sans"/>
                <w:sz w:val="18"/>
                <w:szCs w:val="18"/>
              </w:rPr>
            </w:pPr>
          </w:p>
        </w:tc>
      </w:tr>
      <w:tr w:rsidR="00404CB9" w:rsidRPr="00E41547" w14:paraId="75CA5B0E" w14:textId="77777777" w:rsidTr="00015404">
        <w:tc>
          <w:tcPr>
            <w:tcW w:w="14850" w:type="dxa"/>
            <w:gridSpan w:val="3"/>
            <w:tcBorders>
              <w:top w:val="single" w:sz="4" w:space="0" w:color="auto"/>
            </w:tcBorders>
            <w:shd w:val="clear" w:color="auto" w:fill="FFFFFF" w:themeFill="background1"/>
          </w:tcPr>
          <w:p w14:paraId="09DCC6FC" w14:textId="6E7F8607" w:rsidR="00404CB9" w:rsidRPr="00E41547" w:rsidRDefault="00B61CBF" w:rsidP="005E454D">
            <w:pPr>
              <w:spacing w:before="120" w:after="120"/>
              <w:rPr>
                <w:rStyle w:val="StyleArialNarrow"/>
                <w:rFonts w:ascii="Open Sans" w:hAnsi="Open Sans" w:cs="Open Sans"/>
                <w:b/>
                <w:sz w:val="18"/>
                <w:szCs w:val="18"/>
              </w:rPr>
            </w:pPr>
            <w:r w:rsidRPr="00E41547">
              <w:rPr>
                <w:rStyle w:val="StyleArialNarrow"/>
                <w:rFonts w:ascii="Open Sans" w:hAnsi="Open Sans" w:cs="Open Sans"/>
                <w:b/>
                <w:sz w:val="18"/>
                <w:lang w:bidi="fr-FR"/>
              </w:rPr>
              <w:t xml:space="preserve">5.3. Rôles et responsabilités </w:t>
            </w:r>
          </w:p>
        </w:tc>
      </w:tr>
      <w:tr w:rsidR="002248EC" w:rsidRPr="00E41547" w14:paraId="46AC0C79" w14:textId="77777777" w:rsidTr="00EC48E6">
        <w:tc>
          <w:tcPr>
            <w:tcW w:w="4950" w:type="dxa"/>
          </w:tcPr>
          <w:p w14:paraId="4DC39F13" w14:textId="609978D1" w:rsidR="00BC412E" w:rsidRPr="00E41547" w:rsidRDefault="00894BE0" w:rsidP="005E454D">
            <w:pPr>
              <w:pStyle w:val="ListParagraph"/>
              <w:numPr>
                <w:ilvl w:val="0"/>
                <w:numId w:val="25"/>
              </w:numPr>
              <w:spacing w:before="120" w:after="12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Indiquer comment l’évaluation sera menée et dirigée</w:t>
            </w:r>
          </w:p>
          <w:p w14:paraId="52A125B7" w14:textId="3852B4FF" w:rsidR="00371F8F" w:rsidRPr="00E41547" w:rsidRDefault="00141FEF" w:rsidP="005E454D">
            <w:pPr>
              <w:pStyle w:val="ListParagraph"/>
              <w:numPr>
                <w:ilvl w:val="0"/>
                <w:numId w:val="25"/>
              </w:numPr>
              <w:spacing w:before="120" w:after="120"/>
              <w:contextualSpacing w:val="0"/>
              <w:jc w:val="left"/>
              <w:rPr>
                <w:rStyle w:val="StyleArialNarrow"/>
                <w:rFonts w:ascii="Open Sans" w:hAnsi="Open Sans" w:cs="Open Sans"/>
                <w:sz w:val="18"/>
                <w:szCs w:val="18"/>
              </w:rPr>
            </w:pPr>
            <w:r w:rsidRPr="00E41547">
              <w:rPr>
                <w:rFonts w:ascii="Open Sans" w:hAnsi="Open Sans" w:cs="Open Sans"/>
                <w:sz w:val="18"/>
                <w:lang w:bidi="fr-FR"/>
              </w:rPr>
              <w:t>Décrire les rôles et responsabilités des principales parties prenantes dans le processus d’évaluation</w:t>
            </w:r>
          </w:p>
        </w:tc>
        <w:tc>
          <w:tcPr>
            <w:tcW w:w="4950" w:type="dxa"/>
          </w:tcPr>
          <w:p w14:paraId="0B30B5F9" w14:textId="57F659CD" w:rsidR="002248EC" w:rsidRPr="00E41547" w:rsidRDefault="002248EC" w:rsidP="005E454D">
            <w:pPr>
              <w:numPr>
                <w:ilvl w:val="0"/>
                <w:numId w:val="17"/>
              </w:numPr>
              <w:spacing w:before="120" w:after="120" w:line="240" w:lineRule="auto"/>
              <w:rPr>
                <w:rFonts w:ascii="Open Sans" w:hAnsi="Open Sans" w:cs="Open Sans"/>
                <w:sz w:val="18"/>
                <w:szCs w:val="18"/>
              </w:rPr>
            </w:pPr>
            <w:r w:rsidRPr="00E41547">
              <w:rPr>
                <w:rFonts w:ascii="Open Sans" w:hAnsi="Open Sans" w:cs="Open Sans"/>
                <w:sz w:val="18"/>
                <w:lang w:bidi="fr-FR"/>
              </w:rPr>
              <w:t>Toutes les parties prenantes pertinentes sont identifiées, ce qui démontre l’impartialité de l’évaluation</w:t>
            </w:r>
          </w:p>
          <w:p w14:paraId="66C1D8C9" w14:textId="20DFEC09" w:rsidR="002248EC" w:rsidRPr="00E41547" w:rsidRDefault="002248EC" w:rsidP="005E454D">
            <w:pPr>
              <w:numPr>
                <w:ilvl w:val="0"/>
                <w:numId w:val="17"/>
              </w:numPr>
              <w:spacing w:before="120" w:after="120" w:line="240" w:lineRule="auto"/>
              <w:rPr>
                <w:rFonts w:ascii="Open Sans" w:hAnsi="Open Sans" w:cs="Open Sans"/>
                <w:sz w:val="18"/>
                <w:szCs w:val="18"/>
              </w:rPr>
            </w:pPr>
            <w:r w:rsidRPr="00E41547">
              <w:rPr>
                <w:rFonts w:ascii="Open Sans" w:hAnsi="Open Sans" w:cs="Open Sans"/>
                <w:sz w:val="18"/>
                <w:lang w:bidi="fr-FR"/>
              </w:rPr>
              <w:t>Compréhension sans faille des intérêts et des préoccupations des parties prenantes</w:t>
            </w:r>
          </w:p>
          <w:p w14:paraId="35A6943A" w14:textId="496ED196" w:rsidR="002248EC" w:rsidRPr="00E41547" w:rsidRDefault="002248EC" w:rsidP="005E454D">
            <w:pPr>
              <w:numPr>
                <w:ilvl w:val="0"/>
                <w:numId w:val="17"/>
              </w:numPr>
              <w:tabs>
                <w:tab w:val="left" w:pos="230"/>
              </w:tabs>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Les parties prenantes indirectes susceptibles de jouer un rôle sont identifiées</w:t>
            </w:r>
          </w:p>
          <w:p w14:paraId="52913C8D" w14:textId="1DFAFCF0" w:rsidR="002248EC" w:rsidRPr="00E41547" w:rsidRDefault="002248EC" w:rsidP="005E454D">
            <w:pPr>
              <w:numPr>
                <w:ilvl w:val="0"/>
                <w:numId w:val="17"/>
              </w:numPr>
              <w:spacing w:before="120" w:after="120" w:line="240" w:lineRule="auto"/>
              <w:rPr>
                <w:rFonts w:ascii="Open Sans" w:hAnsi="Open Sans" w:cs="Open Sans"/>
                <w:sz w:val="18"/>
                <w:szCs w:val="18"/>
              </w:rPr>
            </w:pPr>
            <w:r w:rsidRPr="00E41547">
              <w:rPr>
                <w:rFonts w:ascii="Open Sans" w:hAnsi="Open Sans" w:cs="Open Sans"/>
                <w:sz w:val="18"/>
                <w:lang w:bidi="fr-FR"/>
              </w:rPr>
              <w:t>Clarté des mesures visant à garantir l’impartialité et la crédibilité de l’évaluation, par rapport à chaque partie prenante</w:t>
            </w:r>
          </w:p>
          <w:p w14:paraId="28CCD201" w14:textId="140E512D" w:rsidR="002248EC" w:rsidRPr="00E41547" w:rsidRDefault="009F45D0" w:rsidP="005E454D">
            <w:pPr>
              <w:numPr>
                <w:ilvl w:val="0"/>
                <w:numId w:val="17"/>
              </w:numPr>
              <w:spacing w:before="120" w:after="120" w:line="240" w:lineRule="auto"/>
              <w:rPr>
                <w:rStyle w:val="StyleArialNarrow"/>
                <w:rFonts w:ascii="Open Sans" w:hAnsi="Open Sans" w:cs="Open Sans"/>
                <w:sz w:val="18"/>
                <w:szCs w:val="18"/>
              </w:rPr>
            </w:pPr>
            <w:r w:rsidRPr="00E41547">
              <w:rPr>
                <w:rFonts w:ascii="Open Sans" w:hAnsi="Open Sans" w:cs="Open Sans"/>
                <w:sz w:val="18"/>
                <w:lang w:bidi="fr-FR"/>
              </w:rPr>
              <w:t>Le comité d’évaluation et le groupe de référence de l’évaluation ont été formés, et leurs rôles et responsabilités ont été définis</w:t>
            </w:r>
          </w:p>
        </w:tc>
        <w:tc>
          <w:tcPr>
            <w:tcW w:w="4950" w:type="dxa"/>
          </w:tcPr>
          <w:p w14:paraId="54A12F9A" w14:textId="77777777" w:rsidR="002248EC" w:rsidRPr="00E41547" w:rsidRDefault="002248EC" w:rsidP="001F47B7">
            <w:pPr>
              <w:spacing w:before="120" w:after="120"/>
              <w:ind w:left="502"/>
              <w:rPr>
                <w:rFonts w:ascii="Open Sans" w:hAnsi="Open Sans" w:cs="Open Sans"/>
                <w:sz w:val="18"/>
                <w:szCs w:val="18"/>
              </w:rPr>
            </w:pPr>
          </w:p>
        </w:tc>
      </w:tr>
      <w:tr w:rsidR="00B61CBF" w:rsidRPr="00E41547" w14:paraId="363CED03" w14:textId="77777777" w:rsidTr="0089291F">
        <w:trPr>
          <w:trHeight w:val="48"/>
        </w:trPr>
        <w:tc>
          <w:tcPr>
            <w:tcW w:w="14850" w:type="dxa"/>
            <w:gridSpan w:val="3"/>
            <w:tcBorders>
              <w:bottom w:val="single" w:sz="4" w:space="0" w:color="auto"/>
            </w:tcBorders>
            <w:shd w:val="clear" w:color="auto" w:fill="FFFFFF" w:themeFill="background1"/>
          </w:tcPr>
          <w:p w14:paraId="54395349" w14:textId="6DDE4D40" w:rsidR="00B61CBF" w:rsidRPr="00E41547" w:rsidRDefault="00B61CBF" w:rsidP="005E454D">
            <w:pPr>
              <w:spacing w:before="120" w:after="120"/>
              <w:rPr>
                <w:rStyle w:val="StyleArialNarrow"/>
                <w:rFonts w:ascii="Open Sans" w:hAnsi="Open Sans" w:cs="Open Sans"/>
                <w:b/>
                <w:sz w:val="18"/>
                <w:szCs w:val="18"/>
              </w:rPr>
            </w:pPr>
            <w:r w:rsidRPr="00E41547">
              <w:rPr>
                <w:rStyle w:val="StyleArialNarrow"/>
                <w:rFonts w:ascii="Open Sans" w:hAnsi="Open Sans" w:cs="Open Sans"/>
                <w:b/>
                <w:sz w:val="18"/>
                <w:lang w:bidi="fr-FR"/>
              </w:rPr>
              <w:t>5.4. Considérations relatives à la sécurité</w:t>
            </w:r>
          </w:p>
        </w:tc>
      </w:tr>
      <w:tr w:rsidR="00B61CBF" w:rsidRPr="00E41547" w14:paraId="5663CE9A" w14:textId="77777777" w:rsidTr="00EC48E6">
        <w:tc>
          <w:tcPr>
            <w:tcW w:w="4950" w:type="dxa"/>
            <w:tcBorders>
              <w:bottom w:val="nil"/>
            </w:tcBorders>
          </w:tcPr>
          <w:p w14:paraId="5D957DC4" w14:textId="044CE8CB" w:rsidR="00263F12" w:rsidRPr="00E41547" w:rsidRDefault="00CA3A00" w:rsidP="005E454D">
            <w:pPr>
              <w:pStyle w:val="ListParagraph"/>
              <w:numPr>
                <w:ilvl w:val="0"/>
                <w:numId w:val="24"/>
              </w:numPr>
              <w:spacing w:before="60" w:after="60"/>
              <w:contextualSpacing w:val="0"/>
              <w:jc w:val="left"/>
              <w:rPr>
                <w:rStyle w:val="StyleArialNarrow"/>
                <w:rFonts w:ascii="Open Sans" w:hAnsi="Open Sans" w:cs="Open Sans"/>
                <w:sz w:val="18"/>
                <w:szCs w:val="18"/>
              </w:rPr>
            </w:pPr>
            <w:r w:rsidRPr="00E41547">
              <w:rPr>
                <w:rStyle w:val="StyleArialNarrow"/>
                <w:rFonts w:ascii="Open Sans" w:hAnsi="Open Sans" w:cs="Open Sans"/>
                <w:sz w:val="18"/>
                <w:lang w:bidi="fr-FR"/>
              </w:rPr>
              <w:t xml:space="preserve">Utiliser le texte standard fourni dans le modèle des </w:t>
            </w:r>
            <w:proofErr w:type="spellStart"/>
            <w:r w:rsidRPr="00E41547">
              <w:rPr>
                <w:rStyle w:val="StyleArialNarrow"/>
                <w:rFonts w:ascii="Open Sans" w:hAnsi="Open Sans" w:cs="Open Sans"/>
                <w:sz w:val="18"/>
                <w:lang w:bidi="fr-FR"/>
              </w:rPr>
              <w:t>TdR</w:t>
            </w:r>
            <w:proofErr w:type="spellEnd"/>
          </w:p>
          <w:p w14:paraId="2BD87800" w14:textId="6FB3F4E6" w:rsidR="00F510C8" w:rsidRPr="00E41547" w:rsidRDefault="00B61CBF" w:rsidP="005E454D">
            <w:pPr>
              <w:pStyle w:val="ListParagraph"/>
              <w:numPr>
                <w:ilvl w:val="0"/>
                <w:numId w:val="24"/>
              </w:numPr>
              <w:spacing w:before="120" w:after="120"/>
              <w:jc w:val="left"/>
              <w:rPr>
                <w:rStyle w:val="StyleArialNarrow"/>
                <w:rFonts w:ascii="Open Sans" w:hAnsi="Open Sans" w:cs="Open Sans"/>
                <w:sz w:val="18"/>
                <w:szCs w:val="18"/>
              </w:rPr>
            </w:pPr>
            <w:r w:rsidRPr="00E41547">
              <w:rPr>
                <w:rStyle w:val="StyleArialNarrow"/>
                <w:rFonts w:ascii="Open Sans" w:hAnsi="Open Sans" w:cs="Open Sans"/>
                <w:sz w:val="18"/>
                <w:lang w:bidi="fr-FR"/>
              </w:rPr>
              <w:t>Indiquer toute considération pertinente relative à la sécurité</w:t>
            </w:r>
          </w:p>
          <w:p w14:paraId="5A5D6F98" w14:textId="65C70F64" w:rsidR="00F510C8" w:rsidRPr="00E41547" w:rsidRDefault="00F510C8" w:rsidP="005E454D">
            <w:pPr>
              <w:pStyle w:val="ListParagraph"/>
              <w:numPr>
                <w:ilvl w:val="0"/>
                <w:numId w:val="24"/>
              </w:numPr>
              <w:spacing w:before="120" w:after="120"/>
              <w:jc w:val="left"/>
              <w:rPr>
                <w:rStyle w:val="StyleArialNarrow"/>
                <w:rFonts w:ascii="Open Sans" w:hAnsi="Open Sans" w:cs="Open Sans"/>
                <w:sz w:val="18"/>
                <w:szCs w:val="18"/>
              </w:rPr>
            </w:pPr>
            <w:r w:rsidRPr="00E41547">
              <w:rPr>
                <w:rStyle w:val="StyleArialNarrow"/>
                <w:rFonts w:ascii="Open Sans" w:hAnsi="Open Sans" w:cs="Open Sans"/>
                <w:sz w:val="18"/>
                <w:lang w:bidi="fr-FR"/>
              </w:rPr>
              <w:lastRenderedPageBreak/>
              <w:t>Indiquer toute considération spécifique relative à la sécurité des femmes qui se rendent sur le terrain et à la sécurité de celles qui répondent à l’évaluation, ainsi que les moyens proposés pour atténuer ces risques</w:t>
            </w:r>
          </w:p>
        </w:tc>
        <w:tc>
          <w:tcPr>
            <w:tcW w:w="4950" w:type="dxa"/>
            <w:tcBorders>
              <w:bottom w:val="nil"/>
            </w:tcBorders>
          </w:tcPr>
          <w:p w14:paraId="3A8766AD" w14:textId="6F506609" w:rsidR="0022297C" w:rsidRPr="00E41547" w:rsidRDefault="00263F12" w:rsidP="005E454D">
            <w:pPr>
              <w:numPr>
                <w:ilvl w:val="0"/>
                <w:numId w:val="18"/>
              </w:numPr>
              <w:spacing w:before="120" w:after="120" w:line="240" w:lineRule="auto"/>
              <w:rPr>
                <w:rStyle w:val="StyleArialNarrow"/>
                <w:rFonts w:ascii="Open Sans" w:hAnsi="Open Sans" w:cs="Open Sans"/>
                <w:spacing w:val="-2"/>
                <w:sz w:val="18"/>
                <w:szCs w:val="18"/>
              </w:rPr>
            </w:pPr>
            <w:r w:rsidRPr="00E41547">
              <w:rPr>
                <w:rStyle w:val="StyleArialNarrow"/>
                <w:rFonts w:ascii="Open Sans" w:hAnsi="Open Sans" w:cs="Open Sans"/>
                <w:spacing w:val="-2"/>
                <w:sz w:val="18"/>
                <w:lang w:bidi="fr-FR"/>
              </w:rPr>
              <w:lastRenderedPageBreak/>
              <w:t xml:space="preserve">Texte standard utilisé et adapté, en fonction des dispositions contractuelles choisies par le bureau de mise en œuvre (recrutement d’un consultant ou </w:t>
            </w:r>
            <w:r w:rsidR="00CF04AA">
              <w:rPr>
                <w:rStyle w:val="StyleArialNarrow"/>
                <w:rFonts w:ascii="Open Sans" w:hAnsi="Open Sans" w:cs="Open Sans"/>
                <w:spacing w:val="-2"/>
                <w:sz w:val="18"/>
                <w:lang w:bidi="fr-FR"/>
              </w:rPr>
              <w:t>d’un cabinet de conseil</w:t>
            </w:r>
            <w:r w:rsidRPr="00E41547">
              <w:rPr>
                <w:rStyle w:val="StyleArialNarrow"/>
                <w:rFonts w:ascii="Open Sans" w:hAnsi="Open Sans" w:cs="Open Sans"/>
                <w:spacing w:val="-2"/>
                <w:sz w:val="18"/>
                <w:lang w:bidi="fr-FR"/>
              </w:rPr>
              <w:t>)</w:t>
            </w:r>
          </w:p>
          <w:p w14:paraId="4D8EFC73" w14:textId="2B0911FA" w:rsidR="00B61CBF" w:rsidRPr="00E41547" w:rsidRDefault="00B61CBF" w:rsidP="005E454D">
            <w:pPr>
              <w:numPr>
                <w:ilvl w:val="0"/>
                <w:numId w:val="18"/>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lastRenderedPageBreak/>
              <w:t>Les considérations relatives à la sécurité sont pertinentes au regard du contexte de l’évaluation</w:t>
            </w:r>
          </w:p>
          <w:p w14:paraId="0177A6A4" w14:textId="20A668A4" w:rsidR="00F510C8" w:rsidRPr="00E41547" w:rsidRDefault="00F510C8" w:rsidP="005E454D">
            <w:pPr>
              <w:numPr>
                <w:ilvl w:val="0"/>
                <w:numId w:val="18"/>
              </w:numPr>
              <w:spacing w:before="120" w:after="120" w:line="240" w:lineRule="auto"/>
              <w:rPr>
                <w:rStyle w:val="StyleArialNarrow"/>
                <w:rFonts w:ascii="Open Sans" w:hAnsi="Open Sans" w:cs="Open Sans"/>
                <w:sz w:val="18"/>
                <w:szCs w:val="18"/>
              </w:rPr>
            </w:pPr>
            <w:r w:rsidRPr="00E41547">
              <w:rPr>
                <w:rStyle w:val="StyleArialNarrow"/>
                <w:rFonts w:ascii="Open Sans" w:hAnsi="Open Sans" w:cs="Open Sans"/>
                <w:sz w:val="18"/>
                <w:lang w:bidi="fr-FR"/>
              </w:rPr>
              <w:t>Les considérations relatives à la sécurité tiennent compte des dimensions de genre</w:t>
            </w:r>
          </w:p>
        </w:tc>
        <w:tc>
          <w:tcPr>
            <w:tcW w:w="4950" w:type="dxa"/>
            <w:tcBorders>
              <w:bottom w:val="nil"/>
            </w:tcBorders>
          </w:tcPr>
          <w:p w14:paraId="66409367" w14:textId="77777777" w:rsidR="00B61CBF" w:rsidRPr="00E41547" w:rsidRDefault="00B61CBF" w:rsidP="00EC48E6">
            <w:pPr>
              <w:spacing w:before="120" w:after="120"/>
              <w:ind w:left="4312" w:right="-730"/>
              <w:rPr>
                <w:rStyle w:val="StyleArialNarrow"/>
                <w:rFonts w:ascii="Open Sans" w:hAnsi="Open Sans" w:cs="Open Sans"/>
                <w:sz w:val="18"/>
                <w:szCs w:val="18"/>
              </w:rPr>
            </w:pPr>
          </w:p>
        </w:tc>
      </w:tr>
    </w:tbl>
    <w:tbl>
      <w:tblPr>
        <w:tblStyle w:val="TableGrid"/>
        <w:tblW w:w="14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0"/>
        <w:gridCol w:w="4950"/>
      </w:tblGrid>
      <w:tr w:rsidR="002248EC" w:rsidRPr="00E41547" w14:paraId="732598A2" w14:textId="77777777" w:rsidTr="0089291F">
        <w:tc>
          <w:tcPr>
            <w:tcW w:w="1485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790A563" w14:textId="598D4C60" w:rsidR="002248EC" w:rsidRPr="00E41547" w:rsidRDefault="002248EC" w:rsidP="005E454D">
            <w:pPr>
              <w:pStyle w:val="ListParagraph"/>
              <w:numPr>
                <w:ilvl w:val="1"/>
                <w:numId w:val="3"/>
              </w:numPr>
              <w:spacing w:before="120" w:after="120"/>
              <w:jc w:val="left"/>
              <w:rPr>
                <w:rFonts w:ascii="Open Sans" w:eastAsia="Calibri" w:hAnsi="Open Sans" w:cs="Open Sans"/>
                <w:b/>
                <w:sz w:val="18"/>
                <w:szCs w:val="18"/>
              </w:rPr>
            </w:pPr>
            <w:r w:rsidRPr="00E41547">
              <w:rPr>
                <w:rFonts w:ascii="Open Sans" w:hAnsi="Open Sans" w:cs="Open Sans"/>
                <w:b/>
                <w:sz w:val="18"/>
                <w:lang w:bidi="fr-FR"/>
              </w:rPr>
              <w:t>Communication</w:t>
            </w:r>
          </w:p>
        </w:tc>
      </w:tr>
      <w:tr w:rsidR="002248EC" w:rsidRPr="00E41547" w14:paraId="118E6805" w14:textId="77777777" w:rsidTr="00EC48E6">
        <w:tc>
          <w:tcPr>
            <w:tcW w:w="4950" w:type="dxa"/>
            <w:tcBorders>
              <w:top w:val="single" w:sz="4" w:space="0" w:color="auto"/>
              <w:left w:val="single" w:sz="4" w:space="0" w:color="auto"/>
              <w:bottom w:val="single" w:sz="4" w:space="0" w:color="auto"/>
              <w:right w:val="single" w:sz="4" w:space="0" w:color="auto"/>
            </w:tcBorders>
          </w:tcPr>
          <w:p w14:paraId="1930549B" w14:textId="1B71B2F9" w:rsidR="00342903" w:rsidRPr="00E41547" w:rsidRDefault="005523CF" w:rsidP="005E454D">
            <w:pPr>
              <w:pStyle w:val="ListParagraph"/>
              <w:numPr>
                <w:ilvl w:val="0"/>
                <w:numId w:val="23"/>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Préciser les intentions relatives au plan de communication et de gestion des connaissances, ainsi que la façon dont ce plan sera élaboré, et inclure une stratégie de diffusion tenant compte de</w:t>
            </w:r>
            <w:bookmarkStart w:id="0" w:name="_Hlk510534766"/>
            <w:r w:rsidRPr="00E41547">
              <w:rPr>
                <w:rFonts w:ascii="Open Sans" w:hAnsi="Open Sans" w:cs="Open Sans"/>
                <w:sz w:val="18"/>
                <w:lang w:bidi="fr-FR"/>
              </w:rPr>
              <w:t xml:space="preserve"> l’égalité des sexes et de l’autonomisation des femmes, en indiquant comment les résultats seront diffusés</w:t>
            </w:r>
            <w:bookmarkEnd w:id="0"/>
          </w:p>
          <w:p w14:paraId="32754D86" w14:textId="5A00E137" w:rsidR="005523CF" w:rsidRPr="00E41547" w:rsidRDefault="005523CF" w:rsidP="005E454D">
            <w:pPr>
              <w:pStyle w:val="ListParagraph"/>
              <w:numPr>
                <w:ilvl w:val="0"/>
                <w:numId w:val="23"/>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Déterminer les rôles et responsabilités en matière de communication</w:t>
            </w:r>
          </w:p>
          <w:p w14:paraId="324A2F8C" w14:textId="73EBA829" w:rsidR="002248EC" w:rsidRPr="00E41547" w:rsidRDefault="002248EC" w:rsidP="005E454D">
            <w:pPr>
              <w:pStyle w:val="ListParagraph"/>
              <w:numPr>
                <w:ilvl w:val="0"/>
                <w:numId w:val="23"/>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Préciser les besoins en matière de traduction et la langue de chaque rapport, si ce n’est pas l’anglais</w:t>
            </w:r>
          </w:p>
        </w:tc>
        <w:tc>
          <w:tcPr>
            <w:tcW w:w="4950" w:type="dxa"/>
            <w:tcBorders>
              <w:top w:val="single" w:sz="4" w:space="0" w:color="auto"/>
              <w:left w:val="single" w:sz="4" w:space="0" w:color="auto"/>
              <w:bottom w:val="single" w:sz="4" w:space="0" w:color="auto"/>
              <w:right w:val="single" w:sz="4" w:space="0" w:color="auto"/>
            </w:tcBorders>
          </w:tcPr>
          <w:p w14:paraId="630EEF1D" w14:textId="61DBD429" w:rsidR="002248EC" w:rsidRPr="00E41547" w:rsidRDefault="005523CF" w:rsidP="005E454D">
            <w:pPr>
              <w:pStyle w:val="ListParagraph"/>
              <w:numPr>
                <w:ilvl w:val="0"/>
                <w:numId w:val="19"/>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Les rôles et responsabilités liés à la communication ont été définis</w:t>
            </w:r>
          </w:p>
          <w:p w14:paraId="205F9298" w14:textId="1216FE7F" w:rsidR="002248EC" w:rsidRPr="00E41547" w:rsidRDefault="005523CF" w:rsidP="005E454D">
            <w:pPr>
              <w:pStyle w:val="ListParagraph"/>
              <w:numPr>
                <w:ilvl w:val="0"/>
                <w:numId w:val="19"/>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 xml:space="preserve">Le plan de communication et de gestion des connaissances est bien </w:t>
            </w:r>
            <w:proofErr w:type="gramStart"/>
            <w:r w:rsidRPr="00E41547">
              <w:rPr>
                <w:rFonts w:ascii="Open Sans" w:hAnsi="Open Sans" w:cs="Open Sans"/>
                <w:sz w:val="18"/>
                <w:lang w:bidi="fr-FR"/>
              </w:rPr>
              <w:t>expliqué;</w:t>
            </w:r>
            <w:proofErr w:type="gramEnd"/>
            <w:r w:rsidRPr="00E41547">
              <w:rPr>
                <w:rFonts w:ascii="Open Sans" w:hAnsi="Open Sans" w:cs="Open Sans"/>
                <w:sz w:val="18"/>
                <w:lang w:bidi="fr-FR"/>
              </w:rPr>
              <w:t xml:space="preserve"> il est pris en compte dans le calendrier et le budget, et indique clairement la façon dont les parties prenantes seront impliquées tout au long du processus</w:t>
            </w:r>
          </w:p>
          <w:p w14:paraId="608696EC" w14:textId="4967117F" w:rsidR="002248EC" w:rsidRPr="00E41547" w:rsidRDefault="005523CF" w:rsidP="005E454D">
            <w:pPr>
              <w:pStyle w:val="ListParagraph"/>
              <w:numPr>
                <w:ilvl w:val="0"/>
                <w:numId w:val="19"/>
              </w:numPr>
              <w:spacing w:before="120" w:after="120"/>
              <w:contextualSpacing w:val="0"/>
              <w:jc w:val="left"/>
              <w:rPr>
                <w:rFonts w:ascii="Open Sans" w:eastAsia="Calibri" w:hAnsi="Open Sans" w:cs="Open Sans"/>
                <w:sz w:val="18"/>
                <w:szCs w:val="18"/>
                <w:lang w:eastAsia="en-US"/>
              </w:rPr>
            </w:pPr>
            <w:r w:rsidRPr="00E41547">
              <w:rPr>
                <w:rFonts w:ascii="Open Sans" w:hAnsi="Open Sans" w:cs="Open Sans"/>
                <w:sz w:val="18"/>
                <w:lang w:bidi="fr-FR"/>
              </w:rPr>
              <w:t>Les besoins en matière de traduction sont clairement définis</w:t>
            </w:r>
          </w:p>
          <w:p w14:paraId="26CBC65E" w14:textId="329F2575" w:rsidR="00FB2802" w:rsidRPr="00E41547" w:rsidRDefault="0075685D" w:rsidP="005E454D">
            <w:pPr>
              <w:pStyle w:val="ListParagraph"/>
              <w:numPr>
                <w:ilvl w:val="0"/>
                <w:numId w:val="19"/>
              </w:numPr>
              <w:spacing w:before="120" w:after="120"/>
              <w:contextualSpacing w:val="0"/>
              <w:jc w:val="left"/>
              <w:rPr>
                <w:rFonts w:ascii="Open Sans" w:eastAsia="Calibri" w:hAnsi="Open Sans" w:cs="Open Sans"/>
                <w:sz w:val="18"/>
                <w:szCs w:val="18"/>
              </w:rPr>
            </w:pPr>
            <w:r w:rsidRPr="00E41547">
              <w:rPr>
                <w:rFonts w:ascii="Open Sans" w:hAnsi="Open Sans" w:cs="Open Sans"/>
                <w:sz w:val="18"/>
                <w:lang w:bidi="fr-FR"/>
              </w:rPr>
              <w:t xml:space="preserve">La stratégie de diffusion des résultats est bien </w:t>
            </w:r>
            <w:proofErr w:type="gramStart"/>
            <w:r w:rsidRPr="00E41547">
              <w:rPr>
                <w:rFonts w:ascii="Open Sans" w:hAnsi="Open Sans" w:cs="Open Sans"/>
                <w:sz w:val="18"/>
                <w:lang w:bidi="fr-FR"/>
              </w:rPr>
              <w:t>expliquée;</w:t>
            </w:r>
            <w:proofErr w:type="gramEnd"/>
            <w:r w:rsidRPr="00E41547">
              <w:rPr>
                <w:rFonts w:ascii="Open Sans" w:hAnsi="Open Sans" w:cs="Open Sans"/>
                <w:sz w:val="18"/>
                <w:lang w:bidi="fr-FR"/>
              </w:rPr>
              <w:t xml:space="preserve"> elle est prise en compte dans le calendrier et le budget</w:t>
            </w:r>
          </w:p>
        </w:tc>
        <w:tc>
          <w:tcPr>
            <w:tcW w:w="4950" w:type="dxa"/>
            <w:tcBorders>
              <w:top w:val="single" w:sz="4" w:space="0" w:color="auto"/>
              <w:left w:val="single" w:sz="4" w:space="0" w:color="auto"/>
              <w:bottom w:val="single" w:sz="4" w:space="0" w:color="auto"/>
              <w:right w:val="single" w:sz="4" w:space="0" w:color="auto"/>
            </w:tcBorders>
          </w:tcPr>
          <w:p w14:paraId="7285C974" w14:textId="77777777" w:rsidR="002248EC" w:rsidRPr="00E41547" w:rsidRDefault="002248EC" w:rsidP="001F47B7">
            <w:pPr>
              <w:spacing w:before="120" w:after="120"/>
              <w:rPr>
                <w:rFonts w:ascii="Open Sans" w:hAnsi="Open Sans" w:cs="Open Sans"/>
                <w:sz w:val="18"/>
                <w:szCs w:val="18"/>
              </w:rPr>
            </w:pPr>
          </w:p>
        </w:tc>
      </w:tr>
      <w:tr w:rsidR="002248EC" w:rsidRPr="00D55E33" w14:paraId="59E8D224" w14:textId="77777777" w:rsidTr="008929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
        </w:trPr>
        <w:tc>
          <w:tcPr>
            <w:tcW w:w="1485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41161FB" w14:textId="56B841FF" w:rsidR="002248EC" w:rsidRPr="00D55E33" w:rsidRDefault="002248EC" w:rsidP="00F61916">
            <w:pPr>
              <w:pStyle w:val="ListParagraph"/>
              <w:numPr>
                <w:ilvl w:val="1"/>
                <w:numId w:val="3"/>
              </w:numPr>
              <w:spacing w:before="120" w:after="120"/>
              <w:jc w:val="left"/>
              <w:rPr>
                <w:rFonts w:ascii="Open Sans" w:hAnsi="Open Sans" w:cs="Open Sans"/>
                <w:b/>
                <w:bCs/>
                <w:color w:val="000000" w:themeColor="text1"/>
                <w:sz w:val="18"/>
                <w:szCs w:val="18"/>
              </w:rPr>
            </w:pPr>
            <w:r w:rsidRPr="00D55E33">
              <w:rPr>
                <w:rFonts w:ascii="Open Sans" w:hAnsi="Open Sans" w:cs="Open Sans"/>
                <w:b/>
                <w:sz w:val="18"/>
                <w:szCs w:val="18"/>
                <w:lang w:bidi="fr-FR"/>
              </w:rPr>
              <w:t>Budget</w:t>
            </w:r>
          </w:p>
        </w:tc>
      </w:tr>
      <w:tr w:rsidR="002248EC" w:rsidRPr="00E41547" w14:paraId="406421AF" w14:textId="77777777" w:rsidTr="00EC48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950" w:type="dxa"/>
          </w:tcPr>
          <w:p w14:paraId="0004643F" w14:textId="1043936F" w:rsidR="002248EC" w:rsidRPr="00E41547" w:rsidRDefault="00CA3A00" w:rsidP="005E454D">
            <w:pPr>
              <w:pStyle w:val="ListParagraph"/>
              <w:numPr>
                <w:ilvl w:val="0"/>
                <w:numId w:val="23"/>
              </w:numPr>
              <w:spacing w:before="120" w:after="120"/>
              <w:contextualSpacing w:val="0"/>
              <w:jc w:val="left"/>
              <w:rPr>
                <w:rFonts w:ascii="Open Sans" w:hAnsi="Open Sans" w:cs="Open Sans"/>
                <w:sz w:val="18"/>
                <w:szCs w:val="18"/>
              </w:rPr>
            </w:pPr>
            <w:r w:rsidRPr="00E41547">
              <w:rPr>
                <w:rFonts w:ascii="Open Sans" w:hAnsi="Open Sans" w:cs="Open Sans"/>
                <w:sz w:val="18"/>
                <w:lang w:bidi="fr-FR"/>
              </w:rPr>
              <w:t xml:space="preserve">Utiliser le texte standard fourni dans le modèle des </w:t>
            </w:r>
            <w:proofErr w:type="spellStart"/>
            <w:r w:rsidRPr="00E41547">
              <w:rPr>
                <w:rFonts w:ascii="Open Sans" w:hAnsi="Open Sans" w:cs="Open Sans"/>
                <w:sz w:val="18"/>
                <w:lang w:bidi="fr-FR"/>
              </w:rPr>
              <w:t>TdR</w:t>
            </w:r>
            <w:proofErr w:type="spellEnd"/>
          </w:p>
        </w:tc>
        <w:tc>
          <w:tcPr>
            <w:tcW w:w="4950" w:type="dxa"/>
          </w:tcPr>
          <w:p w14:paraId="438674C4" w14:textId="0B7BC917" w:rsidR="002248EC" w:rsidRPr="00E41547" w:rsidRDefault="002248EC" w:rsidP="005E454D">
            <w:pPr>
              <w:numPr>
                <w:ilvl w:val="0"/>
                <w:numId w:val="20"/>
              </w:numPr>
              <w:spacing w:before="120" w:after="120"/>
              <w:rPr>
                <w:rFonts w:ascii="Open Sans" w:hAnsi="Open Sans" w:cs="Open Sans"/>
                <w:sz w:val="18"/>
                <w:szCs w:val="18"/>
              </w:rPr>
            </w:pPr>
            <w:r w:rsidRPr="00E41547">
              <w:rPr>
                <w:rFonts w:ascii="Open Sans" w:hAnsi="Open Sans" w:cs="Open Sans"/>
                <w:sz w:val="18"/>
                <w:lang w:bidi="fr-FR"/>
              </w:rPr>
              <w:t>Texte standard utilisé</w:t>
            </w:r>
          </w:p>
          <w:p w14:paraId="1274EA02" w14:textId="26DE40F0" w:rsidR="002248EC" w:rsidRPr="00E41547" w:rsidRDefault="008D32AF" w:rsidP="005E454D">
            <w:pPr>
              <w:numPr>
                <w:ilvl w:val="0"/>
                <w:numId w:val="20"/>
              </w:numPr>
              <w:spacing w:before="120" w:after="120"/>
              <w:rPr>
                <w:rFonts w:ascii="Open Sans" w:hAnsi="Open Sans" w:cs="Open Sans"/>
                <w:sz w:val="18"/>
                <w:szCs w:val="18"/>
              </w:rPr>
            </w:pPr>
            <w:r w:rsidRPr="00E41547">
              <w:rPr>
                <w:rStyle w:val="StyleArialNarrow"/>
                <w:rFonts w:ascii="Open Sans" w:hAnsi="Open Sans" w:cs="Open Sans"/>
                <w:sz w:val="18"/>
                <w:lang w:bidi="fr-FR"/>
              </w:rPr>
              <w:t>Clarté sur les éléments de coût qui doivent être inclus dans le budget de l’évaluation, par exemple les ateliers ou les efforts de communication spécifiques, le cas échéant [</w:t>
            </w:r>
            <w:proofErr w:type="gramStart"/>
            <w:r w:rsidRPr="00E41547">
              <w:rPr>
                <w:rStyle w:val="StyleArialNarrow"/>
                <w:rFonts w:ascii="Open Sans" w:hAnsi="Open Sans" w:cs="Open Sans"/>
                <w:sz w:val="18"/>
                <w:lang w:bidi="fr-FR"/>
              </w:rPr>
              <w:t>remarque:</w:t>
            </w:r>
            <w:proofErr w:type="gramEnd"/>
            <w:r w:rsidRPr="00E41547">
              <w:rPr>
                <w:rStyle w:val="StyleArialNarrow"/>
                <w:rFonts w:ascii="Open Sans" w:hAnsi="Open Sans" w:cs="Open Sans"/>
                <w:sz w:val="18"/>
                <w:lang w:bidi="fr-FR"/>
              </w:rPr>
              <w:t xml:space="preserve"> ces éléments varieront en fonction de l’</w:t>
            </w:r>
            <w:r w:rsidR="002248EC" w:rsidRPr="00E41547">
              <w:rPr>
                <w:rFonts w:ascii="Open Sans" w:hAnsi="Open Sans" w:cs="Open Sans"/>
                <w:sz w:val="18"/>
                <w:lang w:bidi="fr-FR"/>
              </w:rPr>
              <w:t>option contractuelle utilisée]</w:t>
            </w:r>
          </w:p>
        </w:tc>
        <w:tc>
          <w:tcPr>
            <w:tcW w:w="4950" w:type="dxa"/>
          </w:tcPr>
          <w:p w14:paraId="2A41FBC3" w14:textId="77777777" w:rsidR="002248EC" w:rsidRPr="00E41547" w:rsidRDefault="002248EC" w:rsidP="001F47B7">
            <w:pPr>
              <w:spacing w:before="120" w:after="120"/>
              <w:ind w:left="360"/>
              <w:rPr>
                <w:rFonts w:ascii="Open Sans" w:hAnsi="Open Sans" w:cs="Open Sans"/>
                <w:sz w:val="18"/>
                <w:szCs w:val="18"/>
              </w:rPr>
            </w:pPr>
          </w:p>
        </w:tc>
      </w:tr>
    </w:tbl>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0"/>
        <w:gridCol w:w="4950"/>
        <w:gridCol w:w="4950"/>
      </w:tblGrid>
      <w:tr w:rsidR="00D870A2" w:rsidRPr="00E41547" w14:paraId="66C45048" w14:textId="77777777" w:rsidTr="00D870A2">
        <w:tc>
          <w:tcPr>
            <w:tcW w:w="14850" w:type="dxa"/>
            <w:gridSpan w:val="3"/>
            <w:shd w:val="clear" w:color="auto" w:fill="1073B5"/>
          </w:tcPr>
          <w:p w14:paraId="2A1AF20B" w14:textId="2A51503A" w:rsidR="00D870A2" w:rsidRPr="00E41547" w:rsidRDefault="00D870A2" w:rsidP="001F47B7">
            <w:pPr>
              <w:spacing w:before="120" w:after="120"/>
              <w:jc w:val="center"/>
              <w:rPr>
                <w:rStyle w:val="StyleArialNarrow"/>
                <w:rFonts w:ascii="Open Sans" w:hAnsi="Open Sans" w:cs="Open Sans"/>
                <w:b/>
                <w:color w:val="FFFFFF" w:themeColor="background1"/>
                <w:sz w:val="18"/>
                <w:szCs w:val="18"/>
              </w:rPr>
            </w:pPr>
            <w:r w:rsidRPr="00E41547">
              <w:rPr>
                <w:rStyle w:val="StyleArialNarrow"/>
                <w:rFonts w:ascii="Open Sans" w:hAnsi="Open Sans" w:cs="Open Sans"/>
                <w:b/>
                <w:color w:val="FFFFFF" w:themeColor="background1"/>
                <w:sz w:val="18"/>
                <w:lang w:bidi="fr-FR"/>
              </w:rPr>
              <w:tab/>
              <w:t>Annexes</w:t>
            </w:r>
            <w:r w:rsidRPr="00E41547">
              <w:rPr>
                <w:rStyle w:val="StyleArialNarrow"/>
                <w:rFonts w:ascii="Open Sans" w:hAnsi="Open Sans" w:cs="Open Sans"/>
                <w:b/>
                <w:color w:val="FFFFFF" w:themeColor="background1"/>
                <w:sz w:val="18"/>
                <w:lang w:bidi="fr-FR"/>
              </w:rPr>
              <w:tab/>
            </w:r>
          </w:p>
        </w:tc>
      </w:tr>
      <w:tr w:rsidR="001E7DB6" w:rsidRPr="00E41547" w14:paraId="35FE8BBF" w14:textId="77777777" w:rsidTr="00D870A2">
        <w:tc>
          <w:tcPr>
            <w:tcW w:w="4950" w:type="dxa"/>
          </w:tcPr>
          <w:p w14:paraId="21CC32E7" w14:textId="77777777" w:rsidR="001E7DB6" w:rsidRPr="00E41547" w:rsidRDefault="001E7DB6" w:rsidP="00FF3555">
            <w:pPr>
              <w:spacing w:before="120" w:after="12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ontenu attendu</w:t>
            </w:r>
          </w:p>
        </w:tc>
        <w:tc>
          <w:tcPr>
            <w:tcW w:w="4950" w:type="dxa"/>
          </w:tcPr>
          <w:p w14:paraId="31C98EE0" w14:textId="77777777" w:rsidR="001E7DB6" w:rsidRPr="00E41547" w:rsidRDefault="001E7DB6" w:rsidP="00FF3555">
            <w:pPr>
              <w:spacing w:before="120" w:after="120"/>
              <w:jc w:val="center"/>
              <w:rPr>
                <w:rStyle w:val="StyleArialNarrow"/>
                <w:rFonts w:ascii="Open Sans" w:hAnsi="Open Sans" w:cs="Open Sans"/>
                <w:b/>
                <w:sz w:val="18"/>
                <w:szCs w:val="18"/>
              </w:rPr>
            </w:pPr>
            <w:r w:rsidRPr="00E41547">
              <w:rPr>
                <w:rStyle w:val="StyleArialNarrow"/>
                <w:rFonts w:ascii="Open Sans" w:hAnsi="Open Sans" w:cs="Open Sans"/>
                <w:b/>
                <w:sz w:val="18"/>
                <w:lang w:bidi="fr-FR"/>
              </w:rPr>
              <w:t>Critères d’</w:t>
            </w:r>
            <w:r>
              <w:rPr>
                <w:rStyle w:val="StyleArialNarrow"/>
                <w:rFonts w:ascii="Open Sans" w:hAnsi="Open Sans" w:cs="Open Sans"/>
                <w:b/>
                <w:sz w:val="18"/>
                <w:lang w:bidi="fr-FR"/>
              </w:rPr>
              <w:t>analyse</w:t>
            </w:r>
          </w:p>
        </w:tc>
        <w:tc>
          <w:tcPr>
            <w:tcW w:w="4950" w:type="dxa"/>
          </w:tcPr>
          <w:p w14:paraId="1C7B01BE" w14:textId="77777777" w:rsidR="001E7DB6" w:rsidRPr="00E41547" w:rsidRDefault="001E7DB6" w:rsidP="00FF3555">
            <w:pPr>
              <w:spacing w:before="120" w:after="120"/>
              <w:jc w:val="center"/>
              <w:rPr>
                <w:rStyle w:val="StyleArialNarrow"/>
                <w:rFonts w:ascii="Open Sans" w:hAnsi="Open Sans" w:cs="Open Sans"/>
                <w:b/>
                <w:sz w:val="18"/>
                <w:szCs w:val="18"/>
              </w:rPr>
            </w:pPr>
            <w:r w:rsidRPr="00E41547">
              <w:rPr>
                <w:rFonts w:ascii="Open Sans" w:hAnsi="Open Sans" w:cs="Open Sans"/>
                <w:b/>
                <w:sz w:val="18"/>
                <w:lang w:bidi="fr-FR"/>
              </w:rPr>
              <w:t>Commentaires/statut</w:t>
            </w:r>
          </w:p>
        </w:tc>
      </w:tr>
      <w:tr w:rsidR="002248EC" w:rsidRPr="00E41547" w14:paraId="78CC34D7" w14:textId="77777777" w:rsidTr="00D870A2">
        <w:trPr>
          <w:trHeight w:val="274"/>
        </w:trPr>
        <w:tc>
          <w:tcPr>
            <w:tcW w:w="4950" w:type="dxa"/>
          </w:tcPr>
          <w:p w14:paraId="2062B703" w14:textId="3187F6AC" w:rsidR="009466F3" w:rsidRPr="00E41547" w:rsidRDefault="009466F3" w:rsidP="009466F3">
            <w:pPr>
              <w:pStyle w:val="ListParagraph"/>
              <w:tabs>
                <w:tab w:val="num" w:pos="1440"/>
              </w:tabs>
              <w:spacing w:before="60" w:after="60"/>
              <w:ind w:left="0"/>
              <w:jc w:val="left"/>
              <w:rPr>
                <w:rFonts w:ascii="Open Sans" w:hAnsi="Open Sans" w:cs="Open Sans"/>
                <w:sz w:val="18"/>
                <w:szCs w:val="18"/>
              </w:rPr>
            </w:pPr>
            <w:r w:rsidRPr="00E41547">
              <w:rPr>
                <w:rFonts w:ascii="Open Sans" w:hAnsi="Open Sans" w:cs="Open Sans"/>
                <w:sz w:val="18"/>
                <w:lang w:bidi="fr-FR"/>
              </w:rPr>
              <w:t xml:space="preserve">Les annexes comprennent </w:t>
            </w:r>
            <w:r w:rsidR="00D31091" w:rsidRPr="00E41547">
              <w:rPr>
                <w:rFonts w:ascii="Open Sans" w:hAnsi="Open Sans" w:cs="Open Sans"/>
                <w:sz w:val="18"/>
                <w:lang w:bidi="fr-FR"/>
              </w:rPr>
              <w:t>obligatoirement :</w:t>
            </w:r>
            <w:r w:rsidRPr="00E41547">
              <w:rPr>
                <w:rFonts w:ascii="Open Sans" w:hAnsi="Open Sans" w:cs="Open Sans"/>
                <w:sz w:val="18"/>
                <w:lang w:bidi="fr-FR"/>
              </w:rPr>
              <w:t xml:space="preserve"> </w:t>
            </w:r>
          </w:p>
          <w:p w14:paraId="490D972E" w14:textId="347FA827" w:rsidR="002248EC" w:rsidRPr="00E41547" w:rsidRDefault="002248EC" w:rsidP="005E454D">
            <w:pPr>
              <w:pStyle w:val="ListParagraph"/>
              <w:numPr>
                <w:ilvl w:val="0"/>
                <w:numId w:val="22"/>
              </w:numPr>
              <w:spacing w:before="120" w:after="120"/>
              <w:jc w:val="left"/>
              <w:rPr>
                <w:rFonts w:ascii="Open Sans" w:hAnsi="Open Sans" w:cs="Open Sans"/>
                <w:sz w:val="18"/>
                <w:szCs w:val="18"/>
              </w:rPr>
            </w:pPr>
            <w:r w:rsidRPr="00E41547">
              <w:rPr>
                <w:rFonts w:ascii="Open Sans" w:hAnsi="Open Sans" w:cs="Open Sans"/>
                <w:sz w:val="18"/>
                <w:lang w:bidi="fr-FR"/>
              </w:rPr>
              <w:t>Une ou plusieurs cartes</w:t>
            </w:r>
          </w:p>
          <w:p w14:paraId="6EC4EF94" w14:textId="1EE287BF" w:rsidR="002248EC" w:rsidRPr="00E41547" w:rsidRDefault="0053265D" w:rsidP="005E454D">
            <w:pPr>
              <w:pStyle w:val="ListParagraph"/>
              <w:numPr>
                <w:ilvl w:val="0"/>
                <w:numId w:val="22"/>
              </w:numPr>
              <w:spacing w:before="120" w:after="120"/>
              <w:jc w:val="left"/>
              <w:rPr>
                <w:rFonts w:ascii="Open Sans" w:hAnsi="Open Sans" w:cs="Open Sans"/>
                <w:sz w:val="18"/>
                <w:szCs w:val="18"/>
              </w:rPr>
            </w:pPr>
            <w:r w:rsidRPr="00E41547">
              <w:rPr>
                <w:rFonts w:ascii="Open Sans" w:hAnsi="Open Sans" w:cs="Open Sans"/>
                <w:sz w:val="18"/>
                <w:lang w:bidi="fr-FR"/>
              </w:rPr>
              <w:lastRenderedPageBreak/>
              <w:t>Le calendrier de l’évaluation</w:t>
            </w:r>
          </w:p>
          <w:p w14:paraId="0847012C" w14:textId="31416870" w:rsidR="001F47B7" w:rsidRPr="00E41547" w:rsidRDefault="003A3A3B" w:rsidP="005E454D">
            <w:pPr>
              <w:pStyle w:val="ListParagraph"/>
              <w:numPr>
                <w:ilvl w:val="0"/>
                <w:numId w:val="22"/>
              </w:numPr>
              <w:spacing w:before="120" w:after="120"/>
              <w:jc w:val="left"/>
              <w:rPr>
                <w:rFonts w:ascii="Open Sans" w:hAnsi="Open Sans" w:cs="Open Sans"/>
                <w:sz w:val="18"/>
                <w:szCs w:val="18"/>
              </w:rPr>
            </w:pPr>
            <w:r w:rsidRPr="00E41547">
              <w:rPr>
                <w:rFonts w:ascii="Open Sans" w:hAnsi="Open Sans" w:cs="Open Sans"/>
                <w:sz w:val="18"/>
                <w:lang w:bidi="fr-FR"/>
              </w:rPr>
              <w:t xml:space="preserve">Le rôle et la composition du comité d’évaluation </w:t>
            </w:r>
          </w:p>
          <w:p w14:paraId="65CF7250" w14:textId="182AB588" w:rsidR="001F0B90" w:rsidRPr="00E41547" w:rsidRDefault="003A3A3B" w:rsidP="005E454D">
            <w:pPr>
              <w:pStyle w:val="ListParagraph"/>
              <w:numPr>
                <w:ilvl w:val="0"/>
                <w:numId w:val="22"/>
              </w:numPr>
              <w:spacing w:before="120" w:after="120"/>
              <w:jc w:val="left"/>
              <w:rPr>
                <w:rFonts w:ascii="Open Sans" w:hAnsi="Open Sans" w:cs="Open Sans"/>
                <w:sz w:val="18"/>
                <w:szCs w:val="18"/>
              </w:rPr>
            </w:pPr>
            <w:r w:rsidRPr="00E41547">
              <w:rPr>
                <w:rFonts w:ascii="Open Sans" w:hAnsi="Open Sans" w:cs="Open Sans"/>
                <w:sz w:val="18"/>
                <w:lang w:bidi="fr-FR"/>
              </w:rPr>
              <w:t xml:space="preserve">Le rôle et la composition du groupe de référence de l’évaluation </w:t>
            </w:r>
          </w:p>
          <w:p w14:paraId="5119D8DF" w14:textId="77777777" w:rsidR="00720251" w:rsidRPr="00E41547" w:rsidRDefault="002F5DBF" w:rsidP="005E454D">
            <w:pPr>
              <w:pStyle w:val="ListParagraph"/>
              <w:numPr>
                <w:ilvl w:val="0"/>
                <w:numId w:val="22"/>
              </w:numPr>
              <w:spacing w:before="120" w:after="120"/>
              <w:jc w:val="left"/>
              <w:rPr>
                <w:rFonts w:ascii="Open Sans" w:hAnsi="Open Sans" w:cs="Open Sans"/>
                <w:sz w:val="18"/>
                <w:szCs w:val="18"/>
              </w:rPr>
            </w:pPr>
            <w:r w:rsidRPr="00E41547">
              <w:rPr>
                <w:rFonts w:ascii="Open Sans" w:hAnsi="Open Sans" w:cs="Open Sans"/>
                <w:sz w:val="18"/>
                <w:lang w:bidi="fr-FR"/>
              </w:rPr>
              <w:t xml:space="preserve">Toute autre annexe technique </w:t>
            </w:r>
          </w:p>
          <w:p w14:paraId="59964F2D" w14:textId="63F99680" w:rsidR="002F5DBF" w:rsidRPr="00E41547" w:rsidRDefault="002F5DBF" w:rsidP="005E454D">
            <w:pPr>
              <w:pStyle w:val="ListParagraph"/>
              <w:numPr>
                <w:ilvl w:val="0"/>
                <w:numId w:val="22"/>
              </w:numPr>
              <w:spacing w:before="120" w:after="120"/>
              <w:jc w:val="left"/>
              <w:rPr>
                <w:rFonts w:ascii="Open Sans" w:hAnsi="Open Sans" w:cs="Open Sans"/>
                <w:sz w:val="18"/>
                <w:szCs w:val="18"/>
              </w:rPr>
            </w:pPr>
            <w:r w:rsidRPr="00E41547">
              <w:rPr>
                <w:rFonts w:ascii="Open Sans" w:hAnsi="Open Sans" w:cs="Open Sans"/>
                <w:sz w:val="18"/>
                <w:lang w:bidi="fr-FR"/>
              </w:rPr>
              <w:t>Le plan de communication et de gestion des connaissances</w:t>
            </w:r>
          </w:p>
          <w:p w14:paraId="5C07B8D9" w14:textId="06B93905" w:rsidR="001767B5" w:rsidRPr="00E41547" w:rsidRDefault="0065779F" w:rsidP="005E454D">
            <w:pPr>
              <w:pStyle w:val="ListParagraph"/>
              <w:numPr>
                <w:ilvl w:val="0"/>
                <w:numId w:val="22"/>
              </w:numPr>
              <w:spacing w:before="120" w:after="120"/>
              <w:jc w:val="left"/>
              <w:rPr>
                <w:rFonts w:ascii="Open Sans" w:hAnsi="Open Sans" w:cs="Open Sans"/>
                <w:sz w:val="18"/>
                <w:szCs w:val="18"/>
              </w:rPr>
            </w:pPr>
            <w:r>
              <w:rPr>
                <w:rFonts w:ascii="Open Sans" w:hAnsi="Open Sans" w:cs="Open Sans"/>
                <w:sz w:val="18"/>
                <w:lang w:bidi="fr-FR"/>
              </w:rPr>
              <w:t>B</w:t>
            </w:r>
            <w:r w:rsidR="003A3A3B" w:rsidRPr="00E41547">
              <w:rPr>
                <w:rFonts w:ascii="Open Sans" w:hAnsi="Open Sans" w:cs="Open Sans"/>
                <w:sz w:val="18"/>
                <w:lang w:bidi="fr-FR"/>
              </w:rPr>
              <w:t>ibliographie</w:t>
            </w:r>
          </w:p>
          <w:p w14:paraId="1427F907" w14:textId="4468B7D0" w:rsidR="002248EC" w:rsidRPr="00E41547" w:rsidRDefault="0065779F" w:rsidP="005E454D">
            <w:pPr>
              <w:pStyle w:val="ListParagraph"/>
              <w:numPr>
                <w:ilvl w:val="0"/>
                <w:numId w:val="22"/>
              </w:numPr>
              <w:spacing w:before="120" w:after="120"/>
              <w:jc w:val="left"/>
              <w:rPr>
                <w:rFonts w:ascii="Open Sans" w:hAnsi="Open Sans" w:cs="Open Sans"/>
                <w:sz w:val="18"/>
                <w:szCs w:val="18"/>
              </w:rPr>
            </w:pPr>
            <w:r>
              <w:rPr>
                <w:rFonts w:ascii="Open Sans" w:hAnsi="Open Sans" w:cs="Open Sans"/>
                <w:sz w:val="18"/>
                <w:lang w:bidi="fr-FR"/>
              </w:rPr>
              <w:t>Acronymes</w:t>
            </w:r>
          </w:p>
        </w:tc>
        <w:tc>
          <w:tcPr>
            <w:tcW w:w="4950" w:type="dxa"/>
          </w:tcPr>
          <w:p w14:paraId="5C89498C" w14:textId="546C019A" w:rsidR="002248EC" w:rsidRPr="00E41547" w:rsidRDefault="002248EC" w:rsidP="005E454D">
            <w:pPr>
              <w:numPr>
                <w:ilvl w:val="0"/>
                <w:numId w:val="21"/>
              </w:numPr>
              <w:spacing w:before="120" w:after="120" w:line="240" w:lineRule="auto"/>
              <w:rPr>
                <w:rStyle w:val="StyleArialNarrow"/>
                <w:rFonts w:ascii="Open Sans" w:hAnsi="Open Sans" w:cs="Open Sans"/>
                <w:sz w:val="18"/>
                <w:szCs w:val="18"/>
              </w:rPr>
            </w:pPr>
            <w:r w:rsidRPr="00E41547">
              <w:rPr>
                <w:rFonts w:ascii="Open Sans" w:hAnsi="Open Sans" w:cs="Open Sans"/>
                <w:sz w:val="18"/>
                <w:lang w:bidi="fr-FR"/>
              </w:rPr>
              <w:lastRenderedPageBreak/>
              <w:t xml:space="preserve"> </w:t>
            </w:r>
            <w:r w:rsidR="008A29A5">
              <w:rPr>
                <w:rFonts w:ascii="Open Sans" w:hAnsi="Open Sans" w:cs="Open Sans"/>
                <w:sz w:val="18"/>
                <w:lang w:bidi="fr-FR"/>
              </w:rPr>
              <w:t>Liste c</w:t>
            </w:r>
            <w:r w:rsidRPr="00E41547">
              <w:rPr>
                <w:rFonts w:ascii="Open Sans" w:hAnsi="Open Sans" w:cs="Open Sans"/>
                <w:sz w:val="18"/>
                <w:lang w:bidi="fr-FR"/>
              </w:rPr>
              <w:t>ompl</w:t>
            </w:r>
            <w:r w:rsidR="008A29A5">
              <w:rPr>
                <w:rFonts w:ascii="Open Sans" w:hAnsi="Open Sans" w:cs="Open Sans"/>
                <w:sz w:val="18"/>
                <w:lang w:bidi="fr-FR"/>
              </w:rPr>
              <w:t>è</w:t>
            </w:r>
            <w:r w:rsidR="0065779F">
              <w:rPr>
                <w:rFonts w:ascii="Open Sans" w:hAnsi="Open Sans" w:cs="Open Sans"/>
                <w:sz w:val="18"/>
                <w:lang w:bidi="fr-FR"/>
              </w:rPr>
              <w:t>t</w:t>
            </w:r>
            <w:r w:rsidR="008A29A5">
              <w:rPr>
                <w:rFonts w:ascii="Open Sans" w:hAnsi="Open Sans" w:cs="Open Sans"/>
                <w:sz w:val="18"/>
                <w:lang w:bidi="fr-FR"/>
              </w:rPr>
              <w:t>e avec</w:t>
            </w:r>
            <w:r w:rsidR="00CC057A">
              <w:rPr>
                <w:rFonts w:ascii="Open Sans" w:hAnsi="Open Sans" w:cs="Open Sans"/>
                <w:sz w:val="18"/>
                <w:lang w:bidi="fr-FR"/>
              </w:rPr>
              <w:t xml:space="preserve"> tous les</w:t>
            </w:r>
            <w:r w:rsidR="008A29A5">
              <w:rPr>
                <w:rFonts w:ascii="Open Sans" w:hAnsi="Open Sans" w:cs="Open Sans"/>
                <w:sz w:val="18"/>
                <w:lang w:bidi="fr-FR"/>
              </w:rPr>
              <w:t xml:space="preserve"> annexes</w:t>
            </w:r>
            <w:r w:rsidRPr="00E41547">
              <w:rPr>
                <w:rFonts w:ascii="Open Sans" w:hAnsi="Open Sans" w:cs="Open Sans"/>
                <w:sz w:val="18"/>
                <w:lang w:bidi="fr-FR"/>
              </w:rPr>
              <w:t xml:space="preserve"> nécessaire</w:t>
            </w:r>
            <w:r w:rsidR="008A29A5">
              <w:rPr>
                <w:rFonts w:ascii="Open Sans" w:hAnsi="Open Sans" w:cs="Open Sans"/>
                <w:sz w:val="18"/>
                <w:lang w:bidi="fr-FR"/>
              </w:rPr>
              <w:t>s</w:t>
            </w:r>
          </w:p>
        </w:tc>
        <w:tc>
          <w:tcPr>
            <w:tcW w:w="4950" w:type="dxa"/>
          </w:tcPr>
          <w:p w14:paraId="19D76F0E" w14:textId="77777777" w:rsidR="002248EC" w:rsidRPr="00E41547" w:rsidRDefault="002248EC" w:rsidP="001F47B7">
            <w:pPr>
              <w:spacing w:before="120" w:after="120"/>
              <w:rPr>
                <w:rStyle w:val="StyleArialNarrow"/>
                <w:rFonts w:ascii="Open Sans" w:hAnsi="Open Sans" w:cs="Open Sans"/>
                <w:sz w:val="18"/>
                <w:szCs w:val="18"/>
              </w:rPr>
            </w:pPr>
          </w:p>
        </w:tc>
      </w:tr>
    </w:tbl>
    <w:p w14:paraId="6CCACB85" w14:textId="77777777" w:rsidR="007E4ACF" w:rsidRPr="00E41547" w:rsidRDefault="007E4ACF" w:rsidP="00A43329">
      <w:pPr>
        <w:rPr>
          <w:rFonts w:ascii="Open Sans" w:hAnsi="Open Sans" w:cs="Open Sans"/>
          <w:sz w:val="18"/>
          <w:szCs w:val="18"/>
        </w:rPr>
      </w:pPr>
    </w:p>
    <w:sectPr w:rsidR="007E4ACF" w:rsidRPr="00E41547" w:rsidSect="00E31E01">
      <w:headerReference w:type="even" r:id="rId11"/>
      <w:headerReference w:type="default" r:id="rId12"/>
      <w:footerReference w:type="even" r:id="rId13"/>
      <w:footerReference w:type="default" r:id="rId14"/>
      <w:headerReference w:type="first" r:id="rId15"/>
      <w:footerReference w:type="first" r:id="rId16"/>
      <w:pgSz w:w="16838" w:h="11906" w:orient="landscape"/>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33338D" w14:textId="77777777" w:rsidR="00DA7387" w:rsidRDefault="00DA7387" w:rsidP="003D7FD8">
      <w:pPr>
        <w:spacing w:after="0" w:line="240" w:lineRule="auto"/>
      </w:pPr>
      <w:r>
        <w:separator/>
      </w:r>
    </w:p>
  </w:endnote>
  <w:endnote w:type="continuationSeparator" w:id="0">
    <w:p w14:paraId="7B794E14" w14:textId="77777777" w:rsidR="00DA7387" w:rsidRDefault="00DA7387" w:rsidP="003D7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w:altName w:val="Calibri"/>
    <w:panose1 w:val="020B0606030504020204"/>
    <w:charset w:val="00"/>
    <w:family w:val="swiss"/>
    <w:pitch w:val="variable"/>
    <w:sig w:usb0="E00002EF" w:usb1="4000205B" w:usb2="00000028" w:usb3="00000000" w:csb0="0000019F" w:csb1="00000000"/>
  </w:font>
  <w:font w:name="Lucida Grande">
    <w:altName w:val="Arial"/>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Open Sans ExtraBold">
    <w:altName w:val="Segoe UI"/>
    <w:panose1 w:val="020B09060308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DF301" w14:textId="77777777" w:rsidR="00926B3B" w:rsidRPr="001643DE" w:rsidRDefault="00926B3B" w:rsidP="00DC41D5">
    <w:pPr>
      <w:pStyle w:val="Header"/>
      <w:framePr w:wrap="around" w:vAnchor="text" w:hAnchor="page" w:x="994" w:y="169"/>
      <w:rPr>
        <w:rStyle w:val="PageNumber"/>
        <w:rFonts w:ascii="Verdana" w:hAnsi="Verdana"/>
        <w:sz w:val="16"/>
        <w:szCs w:val="16"/>
      </w:rPr>
    </w:pPr>
    <w:r w:rsidRPr="001643DE">
      <w:rPr>
        <w:rStyle w:val="PageNumber"/>
        <w:sz w:val="16"/>
        <w:lang w:bidi="fr-FR"/>
      </w:rPr>
      <w:t>Page </w:t>
    </w:r>
    <w:r w:rsidRPr="001643DE">
      <w:rPr>
        <w:rStyle w:val="PageNumber"/>
        <w:sz w:val="16"/>
        <w:lang w:bidi="fr-FR"/>
      </w:rPr>
      <w:fldChar w:fldCharType="begin"/>
    </w:r>
    <w:r w:rsidRPr="001643DE">
      <w:rPr>
        <w:rStyle w:val="PageNumber"/>
        <w:sz w:val="16"/>
        <w:lang w:bidi="fr-FR"/>
      </w:rPr>
      <w:instrText xml:space="preserve">PAGE  </w:instrText>
    </w:r>
    <w:r w:rsidRPr="001643DE">
      <w:rPr>
        <w:rStyle w:val="PageNumber"/>
        <w:sz w:val="16"/>
        <w:lang w:bidi="fr-FR"/>
      </w:rPr>
      <w:fldChar w:fldCharType="separate"/>
    </w:r>
    <w:r>
      <w:rPr>
        <w:rStyle w:val="PageNumber"/>
        <w:noProof/>
        <w:sz w:val="16"/>
        <w:lang w:bidi="fr-FR"/>
      </w:rPr>
      <w:t>2</w:t>
    </w:r>
    <w:r w:rsidRPr="001643DE">
      <w:rPr>
        <w:rStyle w:val="PageNumber"/>
        <w:sz w:val="16"/>
        <w:lang w:bidi="fr-FR"/>
      </w:rPr>
      <w:fldChar w:fldCharType="end"/>
    </w:r>
  </w:p>
  <w:p w14:paraId="1AE909AC" w14:textId="77777777" w:rsidR="00926B3B" w:rsidRDefault="00926B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24748" w14:textId="2A0E8149" w:rsidR="00926B3B" w:rsidRPr="00B207E2" w:rsidRDefault="00926B3B" w:rsidP="00B207E2">
    <w:pPr>
      <w:tabs>
        <w:tab w:val="center" w:pos="4550"/>
      </w:tabs>
      <w:spacing w:after="0" w:line="240" w:lineRule="auto"/>
      <w:ind w:right="-643"/>
      <w:rPr>
        <w:rFonts w:ascii="Open Sans" w:hAnsi="Open Sans" w:cs="Open Sans"/>
        <w:b/>
        <w:color w:val="1073B5"/>
        <w:sz w:val="16"/>
        <w:szCs w:val="18"/>
        <w:lang w:val="fr-BE"/>
      </w:rPr>
    </w:pPr>
    <w:r w:rsidRPr="00B60B13">
      <w:rPr>
        <w:b/>
        <w:color w:val="1073B5"/>
        <w:spacing w:val="60"/>
        <w:sz w:val="16"/>
        <w:lang w:bidi="fr-FR"/>
      </w:rPr>
      <w:t>Contrôle de la qualité – </w:t>
    </w:r>
    <w:r w:rsidR="00E07549">
      <w:rPr>
        <w:b/>
        <w:color w:val="1073B5"/>
        <w:spacing w:val="60"/>
        <w:sz w:val="16"/>
        <w:lang w:bidi="fr-FR"/>
      </w:rPr>
      <w:t>Termes de Référence</w:t>
    </w:r>
    <w:r w:rsidRPr="00B60B13">
      <w:rPr>
        <w:b/>
        <w:color w:val="1073B5"/>
        <w:spacing w:val="60"/>
        <w:sz w:val="16"/>
        <w:lang w:bidi="fr-FR"/>
      </w:rPr>
      <w:t xml:space="preserve"> d</w:t>
    </w:r>
    <w:r w:rsidR="00ED0DB7">
      <w:rPr>
        <w:b/>
        <w:color w:val="1073B5"/>
        <w:spacing w:val="60"/>
        <w:sz w:val="16"/>
        <w:lang w:bidi="fr-FR"/>
      </w:rPr>
      <w:t>e l’évaluation d</w:t>
    </w:r>
    <w:r w:rsidRPr="00B60B13">
      <w:rPr>
        <w:b/>
        <w:color w:val="1073B5"/>
        <w:spacing w:val="60"/>
        <w:sz w:val="16"/>
        <w:lang w:bidi="fr-FR"/>
      </w:rPr>
      <w:t>écentralisée</w:t>
    </w:r>
    <w:r w:rsidRPr="00B60B13">
      <w:rPr>
        <w:b/>
        <w:color w:val="1073B5"/>
        <w:spacing w:val="60"/>
        <w:sz w:val="16"/>
        <w:lang w:bidi="fr-FR"/>
      </w:rPr>
      <w:tab/>
    </w:r>
    <w:r w:rsidRPr="00B60B13">
      <w:rPr>
        <w:b/>
        <w:color w:val="1073B5"/>
        <w:spacing w:val="60"/>
        <w:sz w:val="16"/>
        <w:lang w:bidi="fr-FR"/>
      </w:rPr>
      <w:tab/>
    </w:r>
    <w:r w:rsidRPr="00B60B13">
      <w:rPr>
        <w:b/>
        <w:color w:val="1073B5"/>
        <w:spacing w:val="60"/>
        <w:sz w:val="16"/>
        <w:lang w:bidi="fr-FR"/>
      </w:rPr>
      <w:tab/>
    </w:r>
    <w:r w:rsidRPr="00B60B13">
      <w:rPr>
        <w:b/>
        <w:color w:val="1073B5"/>
        <w:spacing w:val="60"/>
        <w:sz w:val="16"/>
        <w:lang w:bidi="fr-FR"/>
      </w:rPr>
      <w:tab/>
    </w:r>
    <w:r w:rsidRPr="00B60B13">
      <w:rPr>
        <w:b/>
        <w:color w:val="1073B5"/>
        <w:spacing w:val="60"/>
        <w:sz w:val="16"/>
        <w:lang w:bidi="fr-FR"/>
      </w:rPr>
      <w:tab/>
    </w:r>
    <w:r w:rsidRPr="00B60B13">
      <w:rPr>
        <w:b/>
        <w:color w:val="1073B5"/>
        <w:spacing w:val="60"/>
        <w:sz w:val="16"/>
        <w:lang w:bidi="fr-FR"/>
      </w:rPr>
      <w:tab/>
      <w:t>Page </w:t>
    </w:r>
    <w:r w:rsidRPr="00B60B13">
      <w:rPr>
        <w:b/>
        <w:color w:val="1073B5"/>
        <w:sz w:val="16"/>
        <w:lang w:bidi="fr-FR"/>
      </w:rPr>
      <w:fldChar w:fldCharType="begin"/>
    </w:r>
    <w:r w:rsidRPr="00B60B13">
      <w:rPr>
        <w:b/>
        <w:color w:val="1073B5"/>
        <w:sz w:val="16"/>
        <w:lang w:bidi="fr-FR"/>
      </w:rPr>
      <w:instrText xml:space="preserve"> PAGE   \* MERGEFORMAT </w:instrText>
    </w:r>
    <w:r w:rsidRPr="00B60B13">
      <w:rPr>
        <w:b/>
        <w:color w:val="1073B5"/>
        <w:sz w:val="16"/>
        <w:lang w:bidi="fr-FR"/>
      </w:rPr>
      <w:fldChar w:fldCharType="separate"/>
    </w:r>
    <w:r w:rsidR="00EC48E6">
      <w:rPr>
        <w:b/>
        <w:noProof/>
        <w:color w:val="1073B5"/>
        <w:sz w:val="16"/>
        <w:lang w:bidi="fr-FR"/>
      </w:rPr>
      <w:t>11</w:t>
    </w:r>
    <w:r w:rsidRPr="00B60B13">
      <w:rPr>
        <w:b/>
        <w:color w:val="1073B5"/>
        <w:sz w:val="16"/>
        <w:lang w:bidi="fr-F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406A4" w14:textId="77777777" w:rsidR="00F87CC1" w:rsidRDefault="00F87C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3D705" w14:textId="77777777" w:rsidR="00DA7387" w:rsidRDefault="00DA7387" w:rsidP="003D7FD8">
      <w:pPr>
        <w:spacing w:after="0" w:line="240" w:lineRule="auto"/>
      </w:pPr>
      <w:r>
        <w:separator/>
      </w:r>
    </w:p>
  </w:footnote>
  <w:footnote w:type="continuationSeparator" w:id="0">
    <w:p w14:paraId="3ECD43AA" w14:textId="77777777" w:rsidR="00DA7387" w:rsidRDefault="00DA7387" w:rsidP="003D7F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8B0B0" w14:textId="3610F8AA" w:rsidR="00926B3B" w:rsidRDefault="00926B3B" w:rsidP="001643DE">
    <w:pPr>
      <w:pStyle w:val="Header"/>
      <w:ind w:right="360" w:firstLine="360"/>
    </w:pPr>
    <w:r>
      <w:rPr>
        <w:noProof/>
        <w:lang w:bidi="fr-FR"/>
      </w:rPr>
      <mc:AlternateContent>
        <mc:Choice Requires="wps">
          <w:drawing>
            <wp:anchor distT="0" distB="0" distL="114300" distR="114300" simplePos="0" relativeHeight="251668480" behindDoc="0" locked="0" layoutInCell="1" allowOverlap="1" wp14:anchorId="2F9C62D0" wp14:editId="36F63432">
              <wp:simplePos x="0" y="0"/>
              <wp:positionH relativeFrom="column">
                <wp:posOffset>-114300</wp:posOffset>
              </wp:positionH>
              <wp:positionV relativeFrom="paragraph">
                <wp:posOffset>7620</wp:posOffset>
              </wp:positionV>
              <wp:extent cx="4457700" cy="571500"/>
              <wp:effectExtent l="0" t="0" r="0" b="12700"/>
              <wp:wrapNone/>
              <wp:docPr id="2" name="Text Box 2"/>
              <wp:cNvGraphicFramePr/>
              <a:graphic xmlns:a="http://schemas.openxmlformats.org/drawingml/2006/main">
                <a:graphicData uri="http://schemas.microsoft.com/office/word/2010/wordprocessingShape">
                  <wps:wsp>
                    <wps:cNvSpPr txBox="1"/>
                    <wps:spPr>
                      <a:xfrm>
                        <a:off x="0" y="0"/>
                        <a:ext cx="4457700" cy="571500"/>
                      </a:xfrm>
                      <a:prstGeom prst="rect">
                        <a:avLst/>
                      </a:prstGeom>
                      <a:noFill/>
                      <a:ln>
                        <a:noFill/>
                      </a:ln>
                      <a:effectLst/>
                      <a:extLst>
                        <a:ext uri="{C572A759-6A51-4108-AA02-DFA0A04FC94B}">
                          <ma14:wrappingTextBoxFlag xmlns:mv="urn:schemas-microsoft-com:mac:vml" xmlns:mo="http://schemas.microsoft.com/office/mac/office/2008/main" xmlns:ma14="http://schemas.microsoft.com/office/mac/drawingml/2011/main" xmlns:w10="urn:schemas-microsoft-com:office:word" xmlns:v="urn:schemas-microsoft-com:vml" xmlns:o="urn:schemas-microsoft-com:office:office" xmlns:w="http://schemas.openxmlformats.org/wordprocessingml/2006/main" xmlns=""/>
                        </a:ext>
                      </a:extLst>
                    </wps:spPr>
                    <wps:style>
                      <a:lnRef idx="0">
                        <a:schemeClr val="accent1"/>
                      </a:lnRef>
                      <a:fillRef idx="0">
                        <a:schemeClr val="accent1"/>
                      </a:fillRef>
                      <a:effectRef idx="0">
                        <a:schemeClr val="accent1"/>
                      </a:effectRef>
                      <a:fontRef idx="minor">
                        <a:schemeClr val="dk1"/>
                      </a:fontRef>
                    </wps:style>
                    <wps:txbx>
                      <w:txbxContent>
                        <w:p w14:paraId="78B650BE" w14:textId="77777777" w:rsidR="00926B3B" w:rsidRDefault="00926B3B" w:rsidP="00DC41D5">
                          <w:pPr>
                            <w:spacing w:after="0" w:line="280" w:lineRule="exact"/>
                            <w:rPr>
                              <w:rFonts w:ascii="Verdana" w:hAnsi="Verdana"/>
                              <w:b/>
                              <w:bCs/>
                              <w:spacing w:val="-4"/>
                              <w:sz w:val="18"/>
                              <w:szCs w:val="18"/>
                            </w:rPr>
                          </w:pPr>
                          <w:r w:rsidRPr="007E2F28">
                            <w:rPr>
                              <w:b/>
                              <w:spacing w:val="-4"/>
                              <w:sz w:val="18"/>
                              <w:lang w:bidi="fr-FR"/>
                            </w:rPr>
                            <w:t>Évaluation décentralisée pour la prise de décision fondée sur des données probantes</w:t>
                          </w:r>
                        </w:p>
                        <w:p w14:paraId="054488EE" w14:textId="77777777" w:rsidR="00926B3B" w:rsidRPr="007E2F28" w:rsidRDefault="00926B3B" w:rsidP="00DC41D5">
                          <w:pPr>
                            <w:spacing w:after="0" w:line="280" w:lineRule="exact"/>
                            <w:rPr>
                              <w:rFonts w:ascii="Georgia" w:hAnsi="Georgia"/>
                              <w:i/>
                              <w:sz w:val="20"/>
                              <w:szCs w:val="20"/>
                            </w:rPr>
                          </w:pPr>
                          <w:r w:rsidRPr="007E2F28">
                            <w:rPr>
                              <w:i/>
                              <w:sz w:val="20"/>
                              <w:lang w:bidi="fr-FR"/>
                            </w:rPr>
                            <w:t>Bureau de l’évaluation du P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C62D0" id="_x0000_t202" coordsize="21600,21600" o:spt="202" path="m,l,21600r21600,l21600,xe">
              <v:stroke joinstyle="miter"/>
              <v:path gradientshapeok="t" o:connecttype="rect"/>
            </v:shapetype>
            <v:shape id="Text Box 2" o:spid="_x0000_s1027" type="#_x0000_t202" style="position:absolute;left:0;text-align:left;margin-left:-9pt;margin-top:.6pt;width:351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" filled="f" stroked="f">
              <v:textbox>
                <w:txbxContent>
                  <w:p w14:paraId="78B650BE" w14:textId="77777777" w:rsidR="00926B3B" w:rsidRDefault="00926B3B" w:rsidP="00DC41D5">
                    <w:pPr>
                      <w:spacing w:after="0" w:line="280" w:lineRule="exact"/>
                      <w:rPr>
                        <w:rFonts w:ascii="Verdana" w:hAnsi="Verdana"/>
                        <w:b/>
                        <w:bCs/>
                        <w:spacing w:val="-4"/>
                        <w:sz w:val="18"/>
                        <w:szCs w:val="18"/>
                      </w:rPr>
                    </w:pPr>
                    <w:r w:rsidRPr="007E2F28">
                      <w:rPr>
                        <w:b/>
                        <w:spacing w:val="-4"/>
                        <w:sz w:val="18"/>
                        <w:lang w:bidi="fr-FR"/>
                      </w:rPr>
                      <w:t>Évaluation décentralisée pour la prise de décision fondée sur des données probantes</w:t>
                    </w:r>
                  </w:p>
                  <w:p w14:paraId="054488EE" w14:textId="77777777" w:rsidR="00926B3B" w:rsidRPr="007E2F28" w:rsidRDefault="00926B3B" w:rsidP="00DC41D5">
                    <w:pPr>
                      <w:spacing w:after="0" w:line="280" w:lineRule="exact"/>
                      <w:rPr>
                        <w:rFonts w:ascii="Georgia" w:hAnsi="Georgia"/>
                        <w:i/>
                        <w:sz w:val="20"/>
                        <w:szCs w:val="20"/>
                      </w:rPr>
                    </w:pPr>
                    <w:r w:rsidRPr="007E2F28">
                      <w:rPr>
                        <w:i/>
                        <w:sz w:val="20"/>
                        <w:lang w:bidi="fr-FR"/>
                      </w:rPr>
                      <w:t>Bureau de l’évaluation du PAM</w:t>
                    </w:r>
                  </w:p>
                </w:txbxContent>
              </v:textbox>
            </v:shape>
          </w:pict>
        </mc:Fallback>
      </mc:AlternateContent>
    </w:r>
    <w:r>
      <w:rPr>
        <w:noProof/>
        <w:lang w:bidi="fr-FR"/>
      </w:rPr>
      <w:drawing>
        <wp:anchor distT="0" distB="0" distL="114300" distR="114300" simplePos="0" relativeHeight="251666432" behindDoc="0" locked="0" layoutInCell="1" allowOverlap="1" wp14:anchorId="16C247FC" wp14:editId="36D5C954">
          <wp:simplePos x="0" y="0"/>
          <wp:positionH relativeFrom="column">
            <wp:posOffset>5942330</wp:posOffset>
          </wp:positionH>
          <wp:positionV relativeFrom="paragraph">
            <wp:posOffset>-117475</wp:posOffset>
          </wp:positionV>
          <wp:extent cx="572805" cy="696686"/>
          <wp:effectExtent l="0" t="0" r="1143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FPlogo-english-emblem-blue.jpg"/>
                  <pic:cNvPicPr/>
                </pic:nvPicPr>
                <pic:blipFill>
                  <a:blip r:embed="rId1">
                    <a:extLst>
                      <a:ext uri="{28A0092B-C50C-407E-A947-70E740481C1C}">
                        <a14:useLocalDpi xmlns:a14="http://schemas.microsoft.com/office/drawing/2010/main" val="0"/>
                      </a:ext>
                    </a:extLst>
                  </a:blip>
                  <a:stretch>
                    <a:fillRect/>
                  </a:stretch>
                </pic:blipFill>
                <pic:spPr>
                  <a:xfrm>
                    <a:off x="0" y="0"/>
                    <a:ext cx="572805" cy="696686"/>
                  </a:xfrm>
                  <a:prstGeom prst="rect">
                    <a:avLst/>
                  </a:prstGeom>
                </pic:spPr>
              </pic:pic>
            </a:graphicData>
          </a:graphic>
          <wp14:sizeRelH relativeFrom="page">
            <wp14:pctWidth>0</wp14:pctWidth>
          </wp14:sizeRelH>
          <wp14:sizeRelV relativeFrom="page">
            <wp14:pctHeight>0</wp14:pctHeight>
          </wp14:sizeRelV>
        </wp:anchor>
      </w:drawing>
    </w:r>
    <w:r>
      <w:rPr>
        <w:noProof/>
        <w:lang w:bidi="fr-FR"/>
      </w:rPr>
      <mc:AlternateContent>
        <mc:Choice Requires="wps">
          <w:drawing>
            <wp:anchor distT="0" distB="0" distL="114300" distR="114300" simplePos="0" relativeHeight="251660288" behindDoc="0" locked="0" layoutInCell="1" allowOverlap="1" wp14:anchorId="3A5F0DC1" wp14:editId="2EF78527">
              <wp:simplePos x="0" y="0"/>
              <wp:positionH relativeFrom="page">
                <wp:posOffset>1773555</wp:posOffset>
              </wp:positionH>
              <wp:positionV relativeFrom="page">
                <wp:posOffset>457200</wp:posOffset>
              </wp:positionV>
              <wp:extent cx="1085215" cy="298450"/>
              <wp:effectExtent l="0" t="0" r="0" b="635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215" cy="298450"/>
                      </a:xfrm>
                      <a:prstGeom prst="rect">
                        <a:avLst/>
                      </a:prstGeom>
                      <a:noFill/>
                      <a:ln>
                        <a:noFill/>
                      </a:ln>
                      <a:extLst>
                        <a:ext uri="{909E8E84-426E-40dd-AFC4-6F175D3DCCD1}">
                          <a14:hiddenFill xmlns:mv="urn:schemas-microsoft-com:mac:vml" xmlns:mo="http://schemas.microsoft.com/office/mac/office/2008/main" xmlns:a14="http://schemas.microsoft.com/office/drawing/2010/main" xmlns:w10="urn:schemas-microsoft-com:office:word" xmlns:v="urn:schemas-microsoft-com:vml" xmlns:o="urn:schemas-microsoft-com:office:office" xmlns:w="http://schemas.openxmlformats.org/wordprocessingml/2006/main" xmlns="">
                            <a:solidFill>
                              <a:srgbClr val="FFFFFF"/>
                            </a:solidFill>
                          </a14:hiddenFill>
                        </a:ext>
                        <a:ext uri="{91240B29-F687-4f45-9708-019B960494DF}">
                          <a14:hiddenLine xmlns:mv="urn:schemas-microsoft-com:mac:vml" xmlns:mo="http://schemas.microsoft.com/office/mac/office/2008/main" xmlns:a14="http://schemas.microsoft.com/office/drawing/2010/main" xmlns:w10="urn:schemas-microsoft-com:office:word" xmlns:v="urn:schemas-microsoft-com:vml" xmlns:o="urn:schemas-microsoft-com:office:office" xmlns:w="http://schemas.openxmlformats.org/wordprocessingml/2006/main" xmlns="" w="9525">
                            <a:solidFill>
                              <a:srgbClr val="000000"/>
                            </a:solidFill>
                            <a:miter lim="800000"/>
                            <a:headEnd/>
                            <a:tailEnd/>
                          </a14:hiddenLine>
                        </a:ext>
                      </a:extLst>
                    </wps:spPr>
                    <wps:txbx>
                      <w:txbxContent>
                        <w:p w14:paraId="516B4165" w14:textId="15B8C529" w:rsidR="00926B3B" w:rsidRPr="001643DE" w:rsidRDefault="00926B3B" w:rsidP="00CF15EE">
                          <w:pPr>
                            <w:rPr>
                              <w:color w:val="000000" w:themeColor="text1"/>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F0DC1" id="Text Box 8" o:spid="_x0000_s1028" type="#_x0000_t202" style="position:absolute;left:0;text-align:left;margin-left:139.65pt;margin-top:36pt;width:85.45pt;height:2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" filled="f" stroked="f">
              <v:textbox>
                <w:txbxContent>
                  <w:p w14:paraId="516B4165" w14:textId="15B8C529" w:rsidR="00926B3B" w:rsidRPr="001643DE" w:rsidRDefault="00926B3B" w:rsidP="00CF15EE">
                    <w:pPr>
                      <w:rPr>
                        <w:color w:val="000000" w:themeColor="text1"/>
                        <w:szCs w:val="24"/>
                      </w:rPr>
                    </w:pPr>
                  </w:p>
                </w:txbxContent>
              </v:textbox>
              <w10:wrap anchorx="page" anchory="page"/>
            </v:shape>
          </w:pict>
        </mc:Fallback>
      </mc:AlternateContent>
    </w:r>
  </w:p>
  <w:p w14:paraId="2E6D56D3" w14:textId="7564C61B" w:rsidR="00926B3B" w:rsidRDefault="00926B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41231" w14:textId="7357D125" w:rsidR="00926B3B" w:rsidRDefault="00926B3B" w:rsidP="001643DE">
    <w:pPr>
      <w:pStyle w:val="Header"/>
      <w:tabs>
        <w:tab w:val="clear" w:pos="4320"/>
        <w:tab w:val="clear" w:pos="8640"/>
        <w:tab w:val="right" w:pos="9473"/>
      </w:tabs>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15C06" w14:textId="01E4C3FC" w:rsidR="00926B3B" w:rsidRDefault="00926B3B">
    <w:pPr>
      <w:pStyle w:val="Header"/>
    </w:pPr>
    <w:r w:rsidRPr="006F20CA">
      <w:rPr>
        <w:noProof/>
        <w:lang w:bidi="fr-FR"/>
      </w:rPr>
      <w:drawing>
        <wp:anchor distT="0" distB="0" distL="114300" distR="114300" simplePos="0" relativeHeight="251670528" behindDoc="0" locked="0" layoutInCell="1" allowOverlap="1" wp14:anchorId="403F4721" wp14:editId="569899C0">
          <wp:simplePos x="0" y="0"/>
          <wp:positionH relativeFrom="column">
            <wp:posOffset>8494395</wp:posOffset>
          </wp:positionH>
          <wp:positionV relativeFrom="paragraph">
            <wp:posOffset>-155575</wp:posOffset>
          </wp:positionV>
          <wp:extent cx="899160" cy="2297430"/>
          <wp:effectExtent l="0" t="0" r="0" b="0"/>
          <wp:wrapNone/>
          <wp:docPr id="1" name="Nastro WF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stro WFP.jpg"/>
                  <pic:cNvPicPr/>
                </pic:nvPicPr>
                <pic:blipFill>
                  <a:blip r:embed="rId1" r:link="rId2">
                    <a:extLst>
                      <a:ext uri="{28A0092B-C50C-407E-A947-70E740481C1C}">
                        <a14:useLocalDpi xmlns:a14="http://schemas.microsoft.com/office/drawing/2010/main" val="0"/>
                      </a:ext>
                    </a:extLst>
                  </a:blip>
                  <a:stretch>
                    <a:fillRect/>
                  </a:stretch>
                </pic:blipFill>
                <pic:spPr>
                  <a:xfrm>
                    <a:off x="0" y="0"/>
                    <a:ext cx="899160" cy="2297430"/>
                  </a:xfrm>
                  <a:prstGeom prst="rect">
                    <a:avLst/>
                  </a:prstGeom>
                </pic:spPr>
              </pic:pic>
            </a:graphicData>
          </a:graphic>
          <wp14:sizeRelH relativeFrom="page">
            <wp14:pctWidth>0</wp14:pctWidth>
          </wp14:sizeRelH>
          <wp14:sizeRelV relativeFrom="page">
            <wp14:pctHeight>0</wp14:pctHeight>
          </wp14:sizeRelV>
        </wp:anchor>
      </w:drawing>
    </w:r>
    <w:r w:rsidRPr="006F20CA">
      <w:rPr>
        <w:noProof/>
        <w:lang w:bidi="fr-FR"/>
      </w:rPr>
      <mc:AlternateContent>
        <mc:Choice Requires="wps">
          <w:drawing>
            <wp:anchor distT="0" distB="0" distL="114300" distR="114300" simplePos="0" relativeHeight="251671552" behindDoc="0" locked="0" layoutInCell="1" allowOverlap="1" wp14:anchorId="374F46A6" wp14:editId="7756175B">
              <wp:simplePos x="0" y="0"/>
              <wp:positionH relativeFrom="column">
                <wp:posOffset>-57150</wp:posOffset>
              </wp:positionH>
              <wp:positionV relativeFrom="paragraph">
                <wp:posOffset>-5080</wp:posOffset>
              </wp:positionV>
              <wp:extent cx="4799965" cy="1143000"/>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4799965" cy="1143000"/>
                      </a:xfrm>
                      <a:prstGeom prst="rect">
                        <a:avLst/>
                      </a:prstGeom>
                      <a:noFill/>
                      <a:ln>
                        <a:noFill/>
                      </a:ln>
                      <a:effectLst/>
                      <a:extLst>
                        <a:ext uri="{C572A759-6A51-4108-AA02-DFA0A04FC94B}">
                          <ma14:wrappingTextBoxFlag xmlns:mv="urn:schemas-microsoft-com:mac:vml" xmlns:mo="http://schemas.microsoft.com/office/mac/office/2008/main" xmlns:ma14="http://schemas.microsoft.com/office/mac/drawingml/2011/main" xmlns:w10="urn:schemas-microsoft-com:office:word" xmlns:v="urn:schemas-microsoft-com:vml" xmlns:o="urn:schemas-microsoft-com:office:office" xmlns:w="http://schemas.openxmlformats.org/wordprocessingml/2006/main" xmlns=""/>
                        </a:ext>
                      </a:extLst>
                    </wps:spPr>
                    <wps:txbx>
                      <w:txbxContent>
                        <w:p w14:paraId="08A60176" w14:textId="77777777" w:rsidR="00B21221" w:rsidRPr="00F87CC1" w:rsidRDefault="00926B3B" w:rsidP="006F20CA">
                          <w:pPr>
                            <w:contextualSpacing/>
                            <w:rPr>
                              <w:rFonts w:ascii="Open Sans ExtraBold" w:hAnsi="Open Sans ExtraBold" w:cs="Open Sans ExtraBold"/>
                              <w:smallCaps/>
                              <w:color w:val="0077B6"/>
                              <w:sz w:val="32"/>
                              <w:lang w:bidi="fr-FR"/>
                            </w:rPr>
                          </w:pPr>
                          <w:r w:rsidRPr="00F87CC1">
                            <w:rPr>
                              <w:rFonts w:ascii="Open Sans ExtraBold" w:hAnsi="Open Sans ExtraBold" w:cs="Open Sans ExtraBold"/>
                              <w:smallCaps/>
                              <w:color w:val="0077B6"/>
                              <w:sz w:val="32"/>
                              <w:lang w:bidi="fr-FR"/>
                            </w:rPr>
                            <w:t xml:space="preserve">Système d’assurance qualité </w:t>
                          </w:r>
                        </w:p>
                        <w:p w14:paraId="0BEC919B" w14:textId="675D7D8A" w:rsidR="00926B3B" w:rsidRPr="00F87CC1" w:rsidRDefault="00926B3B" w:rsidP="006F20CA">
                          <w:pPr>
                            <w:contextualSpacing/>
                            <w:rPr>
                              <w:rFonts w:ascii="Open Sans ExtraBold" w:hAnsi="Open Sans ExtraBold" w:cs="Open Sans ExtraBold"/>
                              <w:smallCaps/>
                              <w:color w:val="0077B6"/>
                              <w:sz w:val="32"/>
                              <w:szCs w:val="28"/>
                            </w:rPr>
                          </w:pPr>
                          <w:r w:rsidRPr="00F87CC1">
                            <w:rPr>
                              <w:rFonts w:ascii="Open Sans ExtraBold" w:hAnsi="Open Sans ExtraBold" w:cs="Open Sans ExtraBold"/>
                              <w:smallCaps/>
                              <w:color w:val="0077B6"/>
                              <w:sz w:val="32"/>
                              <w:lang w:bidi="fr-FR"/>
                            </w:rPr>
                            <w:t xml:space="preserve">des évaluations décentralisées </w:t>
                          </w:r>
                          <w:r w:rsidRPr="00F87CC1">
                            <w:rPr>
                              <w:rFonts w:ascii="Open Sans ExtraBold" w:hAnsi="Open Sans ExtraBold" w:cs="Open Sans ExtraBold"/>
                              <w:smallCaps/>
                              <w:color w:val="0077B6"/>
                              <w:sz w:val="28"/>
                              <w:lang w:bidi="fr-FR"/>
                            </w:rPr>
                            <w:t>(DEQAS)</w:t>
                          </w:r>
                        </w:p>
                        <w:p w14:paraId="0D9A92C5" w14:textId="77777777" w:rsidR="00926B3B" w:rsidRPr="00F87CC1" w:rsidRDefault="00926B3B" w:rsidP="006F20CA">
                          <w:pPr>
                            <w:spacing w:after="0" w:line="240" w:lineRule="auto"/>
                            <w:contextualSpacing/>
                            <w:rPr>
                              <w:rFonts w:ascii="Open Sans" w:hAnsi="Open Sans" w:cs="Open Sans"/>
                              <w:sz w:val="18"/>
                              <w:szCs w:val="18"/>
                            </w:rPr>
                          </w:pPr>
                          <w:r w:rsidRPr="00F87CC1">
                            <w:rPr>
                              <w:rFonts w:ascii="Open Sans" w:hAnsi="Open Sans" w:cs="Open Sans"/>
                              <w:sz w:val="18"/>
                              <w:lang w:bidi="fr-FR"/>
                            </w:rPr>
                            <w:t xml:space="preserve">Bureau de l’évaluation du PAM  </w:t>
                          </w:r>
                        </w:p>
                        <w:p w14:paraId="7DFD5087" w14:textId="77777777" w:rsidR="00926B3B" w:rsidRPr="00F87CC1" w:rsidRDefault="00926B3B" w:rsidP="006F20CA">
                          <w:pPr>
                            <w:spacing w:after="0" w:line="280" w:lineRule="exact"/>
                            <w:rPr>
                              <w:rFonts w:ascii="Open Sans" w:hAnsi="Open Sans" w:cs="Open Sans"/>
                              <w:i/>
                              <w:sz w:val="18"/>
                              <w:szCs w:val="18"/>
                            </w:rPr>
                          </w:pPr>
                          <w:r w:rsidRPr="00F87CC1">
                            <w:rPr>
                              <w:rFonts w:ascii="Open Sans" w:hAnsi="Open Sans" w:cs="Open Sans"/>
                              <w:i/>
                              <w:sz w:val="18"/>
                              <w:lang w:bidi="fr-FR"/>
                            </w:rPr>
                            <w:t>Évaluation décentralisée pour la prise de décision fondée sur des données probantes</w:t>
                          </w:r>
                        </w:p>
                        <w:p w14:paraId="7A073763" w14:textId="77777777" w:rsidR="00926B3B" w:rsidRPr="00CD0C70" w:rsidRDefault="00926B3B" w:rsidP="006F20CA">
                          <w:pPr>
                            <w:spacing w:after="240"/>
                            <w:rPr>
                              <w:rFonts w:ascii="Open Sans" w:hAnsi="Open Sans" w:cs="Open Sans"/>
                              <w:i/>
                              <w:sz w:val="18"/>
                              <w:szCs w:val="18"/>
                            </w:rPr>
                          </w:pPr>
                          <w:r w:rsidRPr="00B25609">
                            <w:rPr>
                              <w:sz w:val="18"/>
                              <w:lang w:bidi="fr-F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4F46A6" id="_x0000_t202" coordsize="21600,21600" o:spt="202" path="m,l,21600r21600,l21600,xe">
              <v:stroke joinstyle="miter"/>
              <v:path gradientshapeok="t" o:connecttype="rect"/>
            </v:shapetype>
            <v:shape id="Casella di testo 9" o:spid="_x0000_s1029" type="#_x0000_t202" style="position:absolute;margin-left:-4.5pt;margin-top:-.4pt;width:377.95pt;height:9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" filled="f" stroked="f">
              <v:textbox>
                <w:txbxContent>
                  <w:p w14:paraId="08A60176" w14:textId="77777777" w:rsidR="00B21221" w:rsidRPr="00F87CC1" w:rsidRDefault="00926B3B" w:rsidP="006F20CA">
                    <w:pPr>
                      <w:contextualSpacing/>
                      <w:rPr>
                        <w:rFonts w:ascii="Open Sans ExtraBold" w:hAnsi="Open Sans ExtraBold" w:cs="Open Sans ExtraBold"/>
                        <w:smallCaps/>
                        <w:color w:val="0077B6"/>
                        <w:sz w:val="32"/>
                        <w:lang w:bidi="fr-FR"/>
                      </w:rPr>
                    </w:pPr>
                    <w:r w:rsidRPr="00F87CC1">
                      <w:rPr>
                        <w:rFonts w:ascii="Open Sans ExtraBold" w:hAnsi="Open Sans ExtraBold" w:cs="Open Sans ExtraBold"/>
                        <w:smallCaps/>
                        <w:color w:val="0077B6"/>
                        <w:sz w:val="32"/>
                        <w:lang w:bidi="fr-FR"/>
                      </w:rPr>
                      <w:t xml:space="preserve">Système d’assurance qualité </w:t>
                    </w:r>
                  </w:p>
                  <w:p w14:paraId="0BEC919B" w14:textId="675D7D8A" w:rsidR="00926B3B" w:rsidRPr="00F87CC1" w:rsidRDefault="00926B3B" w:rsidP="006F20CA">
                    <w:pPr>
                      <w:contextualSpacing/>
                      <w:rPr>
                        <w:rFonts w:ascii="Open Sans ExtraBold" w:hAnsi="Open Sans ExtraBold" w:cs="Open Sans ExtraBold"/>
                        <w:smallCaps/>
                        <w:color w:val="0077B6"/>
                        <w:sz w:val="32"/>
                        <w:szCs w:val="28"/>
                      </w:rPr>
                    </w:pPr>
                    <w:r w:rsidRPr="00F87CC1">
                      <w:rPr>
                        <w:rFonts w:ascii="Open Sans ExtraBold" w:hAnsi="Open Sans ExtraBold" w:cs="Open Sans ExtraBold"/>
                        <w:smallCaps/>
                        <w:color w:val="0077B6"/>
                        <w:sz w:val="32"/>
                        <w:lang w:bidi="fr-FR"/>
                      </w:rPr>
                      <w:t xml:space="preserve">des évaluations décentralisées </w:t>
                    </w:r>
                    <w:r w:rsidRPr="00F87CC1">
                      <w:rPr>
                        <w:rFonts w:ascii="Open Sans ExtraBold" w:hAnsi="Open Sans ExtraBold" w:cs="Open Sans ExtraBold"/>
                        <w:smallCaps/>
                        <w:color w:val="0077B6"/>
                        <w:sz w:val="28"/>
                        <w:lang w:bidi="fr-FR"/>
                      </w:rPr>
                      <w:t>(DEQAS)</w:t>
                    </w:r>
                  </w:p>
                  <w:p w14:paraId="0D9A92C5" w14:textId="77777777" w:rsidR="00926B3B" w:rsidRPr="00F87CC1" w:rsidRDefault="00926B3B" w:rsidP="006F20CA">
                    <w:pPr>
                      <w:spacing w:after="0" w:line="240" w:lineRule="auto"/>
                      <w:contextualSpacing/>
                      <w:rPr>
                        <w:rFonts w:ascii="Open Sans" w:hAnsi="Open Sans" w:cs="Open Sans"/>
                        <w:sz w:val="18"/>
                        <w:szCs w:val="18"/>
                      </w:rPr>
                    </w:pPr>
                    <w:r w:rsidRPr="00F87CC1">
                      <w:rPr>
                        <w:rFonts w:ascii="Open Sans" w:hAnsi="Open Sans" w:cs="Open Sans"/>
                        <w:sz w:val="18"/>
                        <w:lang w:bidi="fr-FR"/>
                      </w:rPr>
                      <w:t xml:space="preserve">Bureau de l’évaluation du PAM  </w:t>
                    </w:r>
                  </w:p>
                  <w:p w14:paraId="7DFD5087" w14:textId="77777777" w:rsidR="00926B3B" w:rsidRPr="00F87CC1" w:rsidRDefault="00926B3B" w:rsidP="006F20CA">
                    <w:pPr>
                      <w:spacing w:after="0" w:line="280" w:lineRule="exact"/>
                      <w:rPr>
                        <w:rFonts w:ascii="Open Sans" w:hAnsi="Open Sans" w:cs="Open Sans"/>
                        <w:i/>
                        <w:sz w:val="18"/>
                        <w:szCs w:val="18"/>
                      </w:rPr>
                    </w:pPr>
                    <w:r w:rsidRPr="00F87CC1">
                      <w:rPr>
                        <w:rFonts w:ascii="Open Sans" w:hAnsi="Open Sans" w:cs="Open Sans"/>
                        <w:i/>
                        <w:sz w:val="18"/>
                        <w:lang w:bidi="fr-FR"/>
                      </w:rPr>
                      <w:t>Évaluation décentralisée pour la prise de décision fondée sur des données probantes</w:t>
                    </w:r>
                  </w:p>
                  <w:p w14:paraId="7A073763" w14:textId="77777777" w:rsidR="00926B3B" w:rsidRPr="00CD0C70" w:rsidRDefault="00926B3B" w:rsidP="006F20CA">
                    <w:pPr>
                      <w:spacing w:after="240"/>
                      <w:rPr>
                        <w:rFonts w:ascii="Open Sans" w:hAnsi="Open Sans" w:cs="Open Sans"/>
                        <w:i/>
                        <w:sz w:val="18"/>
                        <w:szCs w:val="18"/>
                      </w:rPr>
                    </w:pPr>
                    <w:r w:rsidRPr="00B25609">
                      <w:rPr>
                        <w:sz w:val="18"/>
                        <w:lang w:bidi="fr-FR"/>
                      </w:rPr>
                      <w:t xml:space="preserve">  </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0076B"/>
    <w:multiLevelType w:val="hybridMultilevel"/>
    <w:tmpl w:val="73D4F8F4"/>
    <w:lvl w:ilvl="0" w:tplc="AEAED5A4">
      <w:start w:val="1"/>
      <w:numFmt w:val="bullet"/>
      <w:lvlText w:val=""/>
      <w:lvlJc w:val="left"/>
      <w:pPr>
        <w:tabs>
          <w:tab w:val="num" w:pos="284"/>
        </w:tabs>
        <w:ind w:left="284" w:hanging="28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83DCA"/>
    <w:multiLevelType w:val="hybridMultilevel"/>
    <w:tmpl w:val="CB9EE7D4"/>
    <w:lvl w:ilvl="0" w:tplc="7108CCBA">
      <w:start w:val="1"/>
      <w:numFmt w:val="bullet"/>
      <w:lvlText w:val=""/>
      <w:lvlJc w:val="left"/>
      <w:pPr>
        <w:ind w:left="284" w:hanging="284"/>
      </w:pPr>
      <w:rPr>
        <w:rFonts w:ascii="Symbol" w:hAnsi="Symbol" w:hint="default"/>
        <w:color w:val="auto"/>
        <w:sz w:val="18"/>
        <w:szCs w:val="18"/>
      </w:rPr>
    </w:lvl>
    <w:lvl w:ilvl="1" w:tplc="A27259B4">
      <w:start w:val="1"/>
      <w:numFmt w:val="bullet"/>
      <w:lvlText w:val="-"/>
      <w:lvlJc w:val="left"/>
      <w:pPr>
        <w:tabs>
          <w:tab w:val="num" w:pos="1440"/>
        </w:tabs>
        <w:ind w:left="1440" w:hanging="360"/>
      </w:pPr>
      <w:rPr>
        <w:rFonts w:ascii="Arial Narrow" w:eastAsia="Times New Roman" w:hAnsi="Arial Narro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8D3317"/>
    <w:multiLevelType w:val="hybridMultilevel"/>
    <w:tmpl w:val="7D025D9A"/>
    <w:lvl w:ilvl="0" w:tplc="6F266EF8">
      <w:start w:val="1"/>
      <w:numFmt w:val="bullet"/>
      <w:lvlText w:val=""/>
      <w:lvlJc w:val="left"/>
      <w:pPr>
        <w:ind w:left="284" w:hanging="28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657FDE"/>
    <w:multiLevelType w:val="hybridMultilevel"/>
    <w:tmpl w:val="5EE85386"/>
    <w:lvl w:ilvl="0" w:tplc="6F266EF8">
      <w:start w:val="1"/>
      <w:numFmt w:val="bullet"/>
      <w:lvlText w:val=""/>
      <w:lvlJc w:val="left"/>
      <w:pPr>
        <w:ind w:left="284" w:hanging="284"/>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12E87E9D"/>
    <w:multiLevelType w:val="hybridMultilevel"/>
    <w:tmpl w:val="5922CBAA"/>
    <w:lvl w:ilvl="0" w:tplc="6F266EF8">
      <w:start w:val="1"/>
      <w:numFmt w:val="bullet"/>
      <w:lvlText w:val=""/>
      <w:lvlJc w:val="left"/>
      <w:pPr>
        <w:ind w:left="284" w:hanging="284"/>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5A3237"/>
    <w:multiLevelType w:val="hybridMultilevel"/>
    <w:tmpl w:val="3642E616"/>
    <w:lvl w:ilvl="0" w:tplc="04090001">
      <w:start w:val="1"/>
      <w:numFmt w:val="bullet"/>
      <w:lvlText w:val=""/>
      <w:lvlJc w:val="left"/>
      <w:pPr>
        <w:ind w:left="720" w:hanging="360"/>
      </w:pPr>
      <w:rPr>
        <w:rFonts w:ascii="Symbol" w:hAnsi="Symbol" w:hint="default"/>
      </w:rPr>
    </w:lvl>
    <w:lvl w:ilvl="1" w:tplc="6F266EF8">
      <w:start w:val="1"/>
      <w:numFmt w:val="bullet"/>
      <w:lvlText w:val=""/>
      <w:lvlJc w:val="left"/>
      <w:pPr>
        <w:ind w:left="284" w:hanging="284"/>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97DAD"/>
    <w:multiLevelType w:val="hybridMultilevel"/>
    <w:tmpl w:val="415CD248"/>
    <w:lvl w:ilvl="0" w:tplc="6F266EF8">
      <w:start w:val="1"/>
      <w:numFmt w:val="bullet"/>
      <w:lvlText w:val=""/>
      <w:lvlJc w:val="left"/>
      <w:pPr>
        <w:ind w:left="284" w:hanging="28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EE12BE"/>
    <w:multiLevelType w:val="hybridMultilevel"/>
    <w:tmpl w:val="62C82F1C"/>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532B40"/>
    <w:multiLevelType w:val="hybridMultilevel"/>
    <w:tmpl w:val="41EC81E8"/>
    <w:lvl w:ilvl="0" w:tplc="0882E474">
      <w:start w:val="1"/>
      <w:numFmt w:val="bullet"/>
      <w:lvlText w:val=""/>
      <w:lvlJc w:val="left"/>
      <w:pPr>
        <w:tabs>
          <w:tab w:val="num" w:pos="284"/>
        </w:tabs>
        <w:ind w:left="284" w:hanging="284"/>
      </w:pPr>
      <w:rPr>
        <w:rFonts w:ascii="Symbol" w:hAnsi="Symbol" w:hint="default"/>
        <w:color w:val="auto"/>
        <w:sz w:val="18"/>
        <w:szCs w:val="18"/>
      </w:rPr>
    </w:lvl>
    <w:lvl w:ilvl="1" w:tplc="A27259B4">
      <w:start w:val="1"/>
      <w:numFmt w:val="bullet"/>
      <w:lvlText w:val="-"/>
      <w:lvlJc w:val="left"/>
      <w:pPr>
        <w:tabs>
          <w:tab w:val="num" w:pos="1440"/>
        </w:tabs>
        <w:ind w:left="1440" w:hanging="360"/>
      </w:pPr>
      <w:rPr>
        <w:rFonts w:ascii="Arial Narrow" w:eastAsia="Times New Roman" w:hAnsi="Arial Narro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9A5BA7"/>
    <w:multiLevelType w:val="hybridMultilevel"/>
    <w:tmpl w:val="CB32F810"/>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B7578D"/>
    <w:multiLevelType w:val="multilevel"/>
    <w:tmpl w:val="F4CCCEE4"/>
    <w:lvl w:ilvl="0">
      <w:start w:val="5"/>
      <w:numFmt w:val="decimal"/>
      <w:lvlText w:val="%1."/>
      <w:lvlJc w:val="left"/>
      <w:pPr>
        <w:ind w:left="360" w:hanging="360"/>
      </w:pPr>
      <w:rPr>
        <w:rFonts w:ascii="Calibri" w:hAnsi="Calibri" w:cs="Times New Roman" w:hint="default"/>
        <w:sz w:val="22"/>
      </w:rPr>
    </w:lvl>
    <w:lvl w:ilvl="1">
      <w:start w:val="5"/>
      <w:numFmt w:val="decimal"/>
      <w:lvlText w:val="%1.%2."/>
      <w:lvlJc w:val="left"/>
      <w:pPr>
        <w:ind w:left="360" w:hanging="360"/>
      </w:pPr>
      <w:rPr>
        <w:rFonts w:ascii="Open Sans" w:hAnsi="Open Sans" w:cs="Open Sans" w:hint="default"/>
        <w:sz w:val="18"/>
        <w:szCs w:val="16"/>
      </w:rPr>
    </w:lvl>
    <w:lvl w:ilvl="2">
      <w:start w:val="1"/>
      <w:numFmt w:val="decimal"/>
      <w:lvlText w:val="%1.%2.%3."/>
      <w:lvlJc w:val="left"/>
      <w:pPr>
        <w:ind w:left="720" w:hanging="720"/>
      </w:pPr>
      <w:rPr>
        <w:rFonts w:ascii="Calibri" w:hAnsi="Calibri" w:cs="Times New Roman" w:hint="default"/>
        <w:sz w:val="22"/>
      </w:rPr>
    </w:lvl>
    <w:lvl w:ilvl="3">
      <w:start w:val="1"/>
      <w:numFmt w:val="decimal"/>
      <w:lvlText w:val="%1.%2.%3.%4."/>
      <w:lvlJc w:val="left"/>
      <w:pPr>
        <w:ind w:left="720" w:hanging="720"/>
      </w:pPr>
      <w:rPr>
        <w:rFonts w:ascii="Calibri" w:hAnsi="Calibri" w:cs="Times New Roman" w:hint="default"/>
        <w:sz w:val="22"/>
      </w:rPr>
    </w:lvl>
    <w:lvl w:ilvl="4">
      <w:start w:val="1"/>
      <w:numFmt w:val="decimal"/>
      <w:lvlText w:val="%1.%2.%3.%4.%5."/>
      <w:lvlJc w:val="left"/>
      <w:pPr>
        <w:ind w:left="1080" w:hanging="1080"/>
      </w:pPr>
      <w:rPr>
        <w:rFonts w:ascii="Calibri" w:hAnsi="Calibri" w:cs="Times New Roman" w:hint="default"/>
        <w:sz w:val="22"/>
      </w:rPr>
    </w:lvl>
    <w:lvl w:ilvl="5">
      <w:start w:val="1"/>
      <w:numFmt w:val="decimal"/>
      <w:lvlText w:val="%1.%2.%3.%4.%5.%6."/>
      <w:lvlJc w:val="left"/>
      <w:pPr>
        <w:ind w:left="1080" w:hanging="1080"/>
      </w:pPr>
      <w:rPr>
        <w:rFonts w:ascii="Calibri" w:hAnsi="Calibri" w:cs="Times New Roman" w:hint="default"/>
        <w:sz w:val="22"/>
      </w:rPr>
    </w:lvl>
    <w:lvl w:ilvl="6">
      <w:start w:val="1"/>
      <w:numFmt w:val="decimal"/>
      <w:lvlText w:val="%1.%2.%3.%4.%5.%6.%7."/>
      <w:lvlJc w:val="left"/>
      <w:pPr>
        <w:ind w:left="1080" w:hanging="1080"/>
      </w:pPr>
      <w:rPr>
        <w:rFonts w:ascii="Calibri" w:hAnsi="Calibri" w:cs="Times New Roman" w:hint="default"/>
        <w:sz w:val="22"/>
      </w:rPr>
    </w:lvl>
    <w:lvl w:ilvl="7">
      <w:start w:val="1"/>
      <w:numFmt w:val="decimal"/>
      <w:lvlText w:val="%1.%2.%3.%4.%5.%6.%7.%8."/>
      <w:lvlJc w:val="left"/>
      <w:pPr>
        <w:ind w:left="1440" w:hanging="1440"/>
      </w:pPr>
      <w:rPr>
        <w:rFonts w:ascii="Calibri" w:hAnsi="Calibri" w:cs="Times New Roman" w:hint="default"/>
        <w:sz w:val="22"/>
      </w:rPr>
    </w:lvl>
    <w:lvl w:ilvl="8">
      <w:start w:val="1"/>
      <w:numFmt w:val="decimal"/>
      <w:lvlText w:val="%1.%2.%3.%4.%5.%6.%7.%8.%9."/>
      <w:lvlJc w:val="left"/>
      <w:pPr>
        <w:ind w:left="1440" w:hanging="1440"/>
      </w:pPr>
      <w:rPr>
        <w:rFonts w:ascii="Calibri" w:hAnsi="Calibri" w:cs="Times New Roman" w:hint="default"/>
        <w:sz w:val="22"/>
      </w:rPr>
    </w:lvl>
  </w:abstractNum>
  <w:abstractNum w:abstractNumId="11" w15:restartNumberingAfterBreak="0">
    <w:nsid w:val="21B901B2"/>
    <w:multiLevelType w:val="hybridMultilevel"/>
    <w:tmpl w:val="6D28349A"/>
    <w:lvl w:ilvl="0" w:tplc="6F266EF8">
      <w:start w:val="1"/>
      <w:numFmt w:val="bullet"/>
      <w:lvlText w:val=""/>
      <w:lvlJc w:val="left"/>
      <w:pPr>
        <w:ind w:left="284" w:hanging="284"/>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5CF322A"/>
    <w:multiLevelType w:val="hybridMultilevel"/>
    <w:tmpl w:val="56CE7BC6"/>
    <w:lvl w:ilvl="0" w:tplc="6F266EF8">
      <w:start w:val="1"/>
      <w:numFmt w:val="bullet"/>
      <w:lvlText w:val=""/>
      <w:lvlJc w:val="left"/>
      <w:pPr>
        <w:ind w:left="284" w:hanging="28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582456"/>
    <w:multiLevelType w:val="multilevel"/>
    <w:tmpl w:val="4D96EDFC"/>
    <w:lvl w:ilvl="0">
      <w:start w:val="1"/>
      <w:numFmt w:val="decimal"/>
      <w:lvlText w:val="%1."/>
      <w:lvlJc w:val="left"/>
      <w:pPr>
        <w:ind w:left="360" w:hanging="360"/>
      </w:pPr>
      <w:rPr>
        <w:rFonts w:hint="default"/>
        <w:b/>
        <w:sz w:val="20"/>
        <w:szCs w:val="20"/>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301E2731"/>
    <w:multiLevelType w:val="hybridMultilevel"/>
    <w:tmpl w:val="85D00A7C"/>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214328"/>
    <w:multiLevelType w:val="hybridMultilevel"/>
    <w:tmpl w:val="304E7CF2"/>
    <w:lvl w:ilvl="0" w:tplc="0409000D">
      <w:start w:val="1"/>
      <w:numFmt w:val="bullet"/>
      <w:lvlText w:val=""/>
      <w:lvlJc w:val="left"/>
      <w:pPr>
        <w:tabs>
          <w:tab w:val="num" w:pos="502"/>
        </w:tabs>
        <w:ind w:left="502" w:hanging="360"/>
      </w:pPr>
      <w:rPr>
        <w:rFonts w:ascii="Wingdings" w:hAnsi="Wingdings" w:hint="default"/>
      </w:rPr>
    </w:lvl>
    <w:lvl w:ilvl="1" w:tplc="F732CBC6">
      <w:start w:val="1"/>
      <w:numFmt w:val="bullet"/>
      <w:lvlText w:val=""/>
      <w:lvlJc w:val="left"/>
      <w:pPr>
        <w:tabs>
          <w:tab w:val="num" w:pos="284"/>
        </w:tabs>
        <w:ind w:left="284" w:hanging="284"/>
      </w:pPr>
      <w:rPr>
        <w:rFonts w:ascii="Symbol" w:hAnsi="Symbol"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2C4989"/>
    <w:multiLevelType w:val="hybridMultilevel"/>
    <w:tmpl w:val="9E10563E"/>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895736"/>
    <w:multiLevelType w:val="hybridMultilevel"/>
    <w:tmpl w:val="F71221C4"/>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F51053"/>
    <w:multiLevelType w:val="hybridMultilevel"/>
    <w:tmpl w:val="C756AA20"/>
    <w:lvl w:ilvl="0" w:tplc="6F266EF8">
      <w:start w:val="1"/>
      <w:numFmt w:val="bullet"/>
      <w:lvlText w:val=""/>
      <w:lvlJc w:val="left"/>
      <w:pPr>
        <w:ind w:left="284" w:hanging="284"/>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B3653F1"/>
    <w:multiLevelType w:val="hybridMultilevel"/>
    <w:tmpl w:val="F962C3BE"/>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C52197"/>
    <w:multiLevelType w:val="hybridMultilevel"/>
    <w:tmpl w:val="A2DA2A5A"/>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056A5E"/>
    <w:multiLevelType w:val="hybridMultilevel"/>
    <w:tmpl w:val="D77C40E8"/>
    <w:lvl w:ilvl="0" w:tplc="6F266EF8">
      <w:start w:val="1"/>
      <w:numFmt w:val="bullet"/>
      <w:lvlText w:val=""/>
      <w:lvlJc w:val="left"/>
      <w:pPr>
        <w:ind w:left="284" w:hanging="284"/>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469F0D7E"/>
    <w:multiLevelType w:val="hybridMultilevel"/>
    <w:tmpl w:val="82F455E4"/>
    <w:lvl w:ilvl="0" w:tplc="6F266EF8">
      <w:start w:val="1"/>
      <w:numFmt w:val="bullet"/>
      <w:lvlText w:val=""/>
      <w:lvlJc w:val="left"/>
      <w:pPr>
        <w:ind w:left="284" w:hanging="284"/>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3" w15:restartNumberingAfterBreak="0">
    <w:nsid w:val="476F3236"/>
    <w:multiLevelType w:val="hybridMultilevel"/>
    <w:tmpl w:val="EBE667FC"/>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86070"/>
    <w:multiLevelType w:val="hybridMultilevel"/>
    <w:tmpl w:val="50042728"/>
    <w:lvl w:ilvl="0" w:tplc="816E00A2">
      <w:start w:val="1"/>
      <w:numFmt w:val="bullet"/>
      <w:lvlText w:val=""/>
      <w:lvlJc w:val="left"/>
      <w:pPr>
        <w:ind w:left="284" w:hanging="284"/>
      </w:pPr>
      <w:rPr>
        <w:rFonts w:ascii="Symbol" w:hAnsi="Symbol" w:hint="default"/>
        <w:color w:val="auto"/>
        <w:sz w:val="18"/>
        <w:szCs w:val="18"/>
      </w:rPr>
    </w:lvl>
    <w:lvl w:ilvl="1" w:tplc="A27259B4">
      <w:start w:val="1"/>
      <w:numFmt w:val="bullet"/>
      <w:lvlText w:val="-"/>
      <w:lvlJc w:val="left"/>
      <w:pPr>
        <w:tabs>
          <w:tab w:val="num" w:pos="1440"/>
        </w:tabs>
        <w:ind w:left="1440" w:hanging="360"/>
      </w:pPr>
      <w:rPr>
        <w:rFonts w:ascii="Arial Narrow" w:eastAsia="Times New Roman" w:hAnsi="Arial Narro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9F052CF"/>
    <w:multiLevelType w:val="hybridMultilevel"/>
    <w:tmpl w:val="18E210F0"/>
    <w:lvl w:ilvl="0" w:tplc="6F266EF8">
      <w:start w:val="1"/>
      <w:numFmt w:val="bullet"/>
      <w:lvlText w:val=""/>
      <w:lvlJc w:val="left"/>
      <w:pPr>
        <w:ind w:left="284" w:hanging="284"/>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A544284"/>
    <w:multiLevelType w:val="hybridMultilevel"/>
    <w:tmpl w:val="155CD5D8"/>
    <w:lvl w:ilvl="0" w:tplc="6F266EF8">
      <w:start w:val="1"/>
      <w:numFmt w:val="bullet"/>
      <w:lvlText w:val=""/>
      <w:lvlJc w:val="left"/>
      <w:pPr>
        <w:ind w:left="284" w:hanging="28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F0121B8"/>
    <w:multiLevelType w:val="hybridMultilevel"/>
    <w:tmpl w:val="92DC8FE2"/>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F412997"/>
    <w:multiLevelType w:val="hybridMultilevel"/>
    <w:tmpl w:val="731684E0"/>
    <w:lvl w:ilvl="0" w:tplc="6F266EF8">
      <w:start w:val="1"/>
      <w:numFmt w:val="bullet"/>
      <w:lvlText w:val=""/>
      <w:lvlJc w:val="left"/>
      <w:pPr>
        <w:ind w:left="284" w:hanging="284"/>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4F803259"/>
    <w:multiLevelType w:val="hybridMultilevel"/>
    <w:tmpl w:val="6B981728"/>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CC4D89"/>
    <w:multiLevelType w:val="hybridMultilevel"/>
    <w:tmpl w:val="83BE7DE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0C656C"/>
    <w:multiLevelType w:val="hybridMultilevel"/>
    <w:tmpl w:val="6AAA5786"/>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C57A1B"/>
    <w:multiLevelType w:val="hybridMultilevel"/>
    <w:tmpl w:val="4E92A8BE"/>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CF5A64"/>
    <w:multiLevelType w:val="hybridMultilevel"/>
    <w:tmpl w:val="0B1ED258"/>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7A40F2"/>
    <w:multiLevelType w:val="hybridMultilevel"/>
    <w:tmpl w:val="A33E0C78"/>
    <w:lvl w:ilvl="0" w:tplc="6F266EF8">
      <w:start w:val="1"/>
      <w:numFmt w:val="bullet"/>
      <w:lvlText w:val=""/>
      <w:lvlJc w:val="left"/>
      <w:pPr>
        <w:ind w:left="284" w:hanging="284"/>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A8316E3"/>
    <w:multiLevelType w:val="hybridMultilevel"/>
    <w:tmpl w:val="7FC05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EE02BB"/>
    <w:multiLevelType w:val="hybridMultilevel"/>
    <w:tmpl w:val="EFF2A906"/>
    <w:lvl w:ilvl="0" w:tplc="6F266EF8">
      <w:start w:val="1"/>
      <w:numFmt w:val="bullet"/>
      <w:lvlText w:val=""/>
      <w:lvlJc w:val="left"/>
      <w:pPr>
        <w:ind w:left="284" w:hanging="284"/>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BA26A62"/>
    <w:multiLevelType w:val="hybridMultilevel"/>
    <w:tmpl w:val="F5A0B306"/>
    <w:lvl w:ilvl="0" w:tplc="6F266EF8">
      <w:start w:val="1"/>
      <w:numFmt w:val="bullet"/>
      <w:lvlText w:val=""/>
      <w:lvlJc w:val="left"/>
      <w:pPr>
        <w:ind w:left="284" w:hanging="28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DCE45A3"/>
    <w:multiLevelType w:val="hybridMultilevel"/>
    <w:tmpl w:val="883E264A"/>
    <w:lvl w:ilvl="0" w:tplc="6F266EF8">
      <w:start w:val="1"/>
      <w:numFmt w:val="bullet"/>
      <w:lvlText w:val=""/>
      <w:lvlJc w:val="left"/>
      <w:pPr>
        <w:ind w:left="284" w:hanging="284"/>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22B1C78"/>
    <w:multiLevelType w:val="hybridMultilevel"/>
    <w:tmpl w:val="D6587550"/>
    <w:lvl w:ilvl="0" w:tplc="6F266EF8">
      <w:start w:val="1"/>
      <w:numFmt w:val="bullet"/>
      <w:lvlText w:val=""/>
      <w:lvlJc w:val="left"/>
      <w:pPr>
        <w:ind w:left="284" w:hanging="284"/>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0" w15:restartNumberingAfterBreak="0">
    <w:nsid w:val="7560379D"/>
    <w:multiLevelType w:val="hybridMultilevel"/>
    <w:tmpl w:val="7D409CC0"/>
    <w:lvl w:ilvl="0" w:tplc="6F266EF8">
      <w:start w:val="1"/>
      <w:numFmt w:val="bullet"/>
      <w:lvlText w:val=""/>
      <w:lvlJc w:val="left"/>
      <w:pPr>
        <w:ind w:left="284" w:hanging="28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B320900"/>
    <w:multiLevelType w:val="hybridMultilevel"/>
    <w:tmpl w:val="D78258A2"/>
    <w:lvl w:ilvl="0" w:tplc="6F266EF8">
      <w:start w:val="1"/>
      <w:numFmt w:val="bullet"/>
      <w:lvlText w:val=""/>
      <w:lvlJc w:val="left"/>
      <w:pPr>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738"/>
        </w:tabs>
        <w:ind w:left="738"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E3D4689"/>
    <w:multiLevelType w:val="hybridMultilevel"/>
    <w:tmpl w:val="867CEE20"/>
    <w:lvl w:ilvl="0" w:tplc="6F266EF8">
      <w:start w:val="1"/>
      <w:numFmt w:val="bullet"/>
      <w:lvlText w:val=""/>
      <w:lvlJc w:val="left"/>
      <w:pPr>
        <w:ind w:left="284" w:hanging="284"/>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35"/>
  </w:num>
  <w:num w:numId="3">
    <w:abstractNumId w:val="10"/>
  </w:num>
  <w:num w:numId="4">
    <w:abstractNumId w:val="39"/>
  </w:num>
  <w:num w:numId="5">
    <w:abstractNumId w:val="27"/>
  </w:num>
  <w:num w:numId="6">
    <w:abstractNumId w:val="9"/>
  </w:num>
  <w:num w:numId="7">
    <w:abstractNumId w:val="19"/>
  </w:num>
  <w:num w:numId="8">
    <w:abstractNumId w:val="41"/>
  </w:num>
  <w:num w:numId="9">
    <w:abstractNumId w:val="14"/>
  </w:num>
  <w:num w:numId="10">
    <w:abstractNumId w:val="23"/>
  </w:num>
  <w:num w:numId="11">
    <w:abstractNumId w:val="32"/>
  </w:num>
  <w:num w:numId="12">
    <w:abstractNumId w:val="29"/>
  </w:num>
  <w:num w:numId="13">
    <w:abstractNumId w:val="33"/>
  </w:num>
  <w:num w:numId="14">
    <w:abstractNumId w:val="16"/>
  </w:num>
  <w:num w:numId="15">
    <w:abstractNumId w:val="7"/>
  </w:num>
  <w:num w:numId="16">
    <w:abstractNumId w:val="31"/>
  </w:num>
  <w:num w:numId="17">
    <w:abstractNumId w:val="42"/>
  </w:num>
  <w:num w:numId="18">
    <w:abstractNumId w:val="17"/>
  </w:num>
  <w:num w:numId="19">
    <w:abstractNumId w:val="6"/>
  </w:num>
  <w:num w:numId="20">
    <w:abstractNumId w:val="3"/>
  </w:num>
  <w:num w:numId="21">
    <w:abstractNumId w:val="21"/>
  </w:num>
  <w:num w:numId="22">
    <w:abstractNumId w:val="37"/>
  </w:num>
  <w:num w:numId="23">
    <w:abstractNumId w:val="28"/>
  </w:num>
  <w:num w:numId="24">
    <w:abstractNumId w:val="40"/>
  </w:num>
  <w:num w:numId="25">
    <w:abstractNumId w:val="26"/>
  </w:num>
  <w:num w:numId="26">
    <w:abstractNumId w:val="2"/>
  </w:num>
  <w:num w:numId="27">
    <w:abstractNumId w:val="4"/>
  </w:num>
  <w:num w:numId="28">
    <w:abstractNumId w:val="36"/>
  </w:num>
  <w:num w:numId="29">
    <w:abstractNumId w:val="12"/>
  </w:num>
  <w:num w:numId="30">
    <w:abstractNumId w:val="34"/>
  </w:num>
  <w:num w:numId="31">
    <w:abstractNumId w:val="25"/>
  </w:num>
  <w:num w:numId="32">
    <w:abstractNumId w:val="38"/>
  </w:num>
  <w:num w:numId="33">
    <w:abstractNumId w:val="18"/>
  </w:num>
  <w:num w:numId="34">
    <w:abstractNumId w:val="1"/>
  </w:num>
  <w:num w:numId="35">
    <w:abstractNumId w:val="20"/>
  </w:num>
  <w:num w:numId="36">
    <w:abstractNumId w:val="11"/>
  </w:num>
  <w:num w:numId="37">
    <w:abstractNumId w:val="24"/>
  </w:num>
  <w:num w:numId="38">
    <w:abstractNumId w:val="22"/>
  </w:num>
  <w:num w:numId="39">
    <w:abstractNumId w:val="5"/>
  </w:num>
  <w:num w:numId="40">
    <w:abstractNumId w:val="15"/>
  </w:num>
  <w:num w:numId="41">
    <w:abstractNumId w:val="8"/>
  </w:num>
  <w:num w:numId="42">
    <w:abstractNumId w:val="0"/>
  </w:num>
  <w:num w:numId="43">
    <w:abstractNumId w:val="3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isplayBackgroundShape/>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Tc2MzQ0NjUwMzNW0lEKTi0uzszPAykwNKwFAGsIw4QtAAAA"/>
  </w:docVars>
  <w:rsids>
    <w:rsidRoot w:val="00F77732"/>
    <w:rsid w:val="00001932"/>
    <w:rsid w:val="00003A84"/>
    <w:rsid w:val="00005F55"/>
    <w:rsid w:val="00007451"/>
    <w:rsid w:val="0001460C"/>
    <w:rsid w:val="0001473F"/>
    <w:rsid w:val="00015404"/>
    <w:rsid w:val="000161AE"/>
    <w:rsid w:val="00026C8B"/>
    <w:rsid w:val="0002748C"/>
    <w:rsid w:val="00032C34"/>
    <w:rsid w:val="000370BB"/>
    <w:rsid w:val="000425BE"/>
    <w:rsid w:val="00046725"/>
    <w:rsid w:val="00046989"/>
    <w:rsid w:val="0005174E"/>
    <w:rsid w:val="00055DD9"/>
    <w:rsid w:val="0007172C"/>
    <w:rsid w:val="0007269F"/>
    <w:rsid w:val="00076EFC"/>
    <w:rsid w:val="000856E0"/>
    <w:rsid w:val="000912B9"/>
    <w:rsid w:val="000C3740"/>
    <w:rsid w:val="000F5DC1"/>
    <w:rsid w:val="00107D15"/>
    <w:rsid w:val="00113333"/>
    <w:rsid w:val="00120B42"/>
    <w:rsid w:val="00123669"/>
    <w:rsid w:val="00132D39"/>
    <w:rsid w:val="0013422E"/>
    <w:rsid w:val="00141FEF"/>
    <w:rsid w:val="00150955"/>
    <w:rsid w:val="001643DE"/>
    <w:rsid w:val="00166C23"/>
    <w:rsid w:val="00170532"/>
    <w:rsid w:val="00172B5D"/>
    <w:rsid w:val="001767B5"/>
    <w:rsid w:val="00193604"/>
    <w:rsid w:val="001A2EEE"/>
    <w:rsid w:val="001A598B"/>
    <w:rsid w:val="001C0602"/>
    <w:rsid w:val="001E08D1"/>
    <w:rsid w:val="001E3FD8"/>
    <w:rsid w:val="001E7DB6"/>
    <w:rsid w:val="001F0B90"/>
    <w:rsid w:val="001F47B7"/>
    <w:rsid w:val="001F52A1"/>
    <w:rsid w:val="001F6223"/>
    <w:rsid w:val="001F656B"/>
    <w:rsid w:val="0020030F"/>
    <w:rsid w:val="00212DE2"/>
    <w:rsid w:val="00216689"/>
    <w:rsid w:val="002176C4"/>
    <w:rsid w:val="002218B3"/>
    <w:rsid w:val="0022297C"/>
    <w:rsid w:val="002248EC"/>
    <w:rsid w:val="00224E02"/>
    <w:rsid w:val="002276BA"/>
    <w:rsid w:val="00243059"/>
    <w:rsid w:val="002458BC"/>
    <w:rsid w:val="00262ACD"/>
    <w:rsid w:val="00263F12"/>
    <w:rsid w:val="00265050"/>
    <w:rsid w:val="002660D0"/>
    <w:rsid w:val="002754AC"/>
    <w:rsid w:val="00283513"/>
    <w:rsid w:val="00291273"/>
    <w:rsid w:val="002936C6"/>
    <w:rsid w:val="002A77C8"/>
    <w:rsid w:val="002A78FF"/>
    <w:rsid w:val="002A7C7B"/>
    <w:rsid w:val="002B2BF0"/>
    <w:rsid w:val="002B2FA8"/>
    <w:rsid w:val="002B32E2"/>
    <w:rsid w:val="002B45C1"/>
    <w:rsid w:val="002B4DC4"/>
    <w:rsid w:val="002B7E3D"/>
    <w:rsid w:val="002D094B"/>
    <w:rsid w:val="002D7971"/>
    <w:rsid w:val="002E5C2F"/>
    <w:rsid w:val="002F2E35"/>
    <w:rsid w:val="002F5DBF"/>
    <w:rsid w:val="003017C1"/>
    <w:rsid w:val="00302280"/>
    <w:rsid w:val="00342903"/>
    <w:rsid w:val="003453FD"/>
    <w:rsid w:val="003467E5"/>
    <w:rsid w:val="003542E4"/>
    <w:rsid w:val="00355C7A"/>
    <w:rsid w:val="00366A47"/>
    <w:rsid w:val="00371F8F"/>
    <w:rsid w:val="003823A2"/>
    <w:rsid w:val="00383084"/>
    <w:rsid w:val="0039030C"/>
    <w:rsid w:val="003915F9"/>
    <w:rsid w:val="003A3A3B"/>
    <w:rsid w:val="003B0A5E"/>
    <w:rsid w:val="003B7291"/>
    <w:rsid w:val="003C330D"/>
    <w:rsid w:val="003C6E7B"/>
    <w:rsid w:val="003D0A7D"/>
    <w:rsid w:val="003D411A"/>
    <w:rsid w:val="003D4887"/>
    <w:rsid w:val="003D7FD8"/>
    <w:rsid w:val="003E3FCC"/>
    <w:rsid w:val="003F23B3"/>
    <w:rsid w:val="003F305A"/>
    <w:rsid w:val="003F44F4"/>
    <w:rsid w:val="003F5BC5"/>
    <w:rsid w:val="00400C0E"/>
    <w:rsid w:val="00402DBB"/>
    <w:rsid w:val="00404CB9"/>
    <w:rsid w:val="00405604"/>
    <w:rsid w:val="0041110A"/>
    <w:rsid w:val="004152A6"/>
    <w:rsid w:val="00420A01"/>
    <w:rsid w:val="00441C48"/>
    <w:rsid w:val="004453AC"/>
    <w:rsid w:val="004478CE"/>
    <w:rsid w:val="00453DE6"/>
    <w:rsid w:val="00457372"/>
    <w:rsid w:val="00457807"/>
    <w:rsid w:val="0046410D"/>
    <w:rsid w:val="0046506B"/>
    <w:rsid w:val="0047791F"/>
    <w:rsid w:val="004A3A5A"/>
    <w:rsid w:val="004A7B9E"/>
    <w:rsid w:val="004B2D4E"/>
    <w:rsid w:val="004B42BF"/>
    <w:rsid w:val="004B68EF"/>
    <w:rsid w:val="004C0AE6"/>
    <w:rsid w:val="004C1E92"/>
    <w:rsid w:val="004C2EF8"/>
    <w:rsid w:val="004D01F8"/>
    <w:rsid w:val="004D25C9"/>
    <w:rsid w:val="004D4C90"/>
    <w:rsid w:val="004D6E4A"/>
    <w:rsid w:val="004E55EE"/>
    <w:rsid w:val="004E5888"/>
    <w:rsid w:val="004F1464"/>
    <w:rsid w:val="00500585"/>
    <w:rsid w:val="005240AB"/>
    <w:rsid w:val="00527B40"/>
    <w:rsid w:val="00530671"/>
    <w:rsid w:val="0053265D"/>
    <w:rsid w:val="00532EF2"/>
    <w:rsid w:val="00542DC1"/>
    <w:rsid w:val="0054350F"/>
    <w:rsid w:val="0054375C"/>
    <w:rsid w:val="0054502F"/>
    <w:rsid w:val="00551BEE"/>
    <w:rsid w:val="00551C32"/>
    <w:rsid w:val="005523CF"/>
    <w:rsid w:val="00554BC7"/>
    <w:rsid w:val="00571B59"/>
    <w:rsid w:val="00577BB6"/>
    <w:rsid w:val="00577DA1"/>
    <w:rsid w:val="00585C41"/>
    <w:rsid w:val="005A2E39"/>
    <w:rsid w:val="005B1D36"/>
    <w:rsid w:val="005B3651"/>
    <w:rsid w:val="005B41D2"/>
    <w:rsid w:val="005B5117"/>
    <w:rsid w:val="005C0457"/>
    <w:rsid w:val="005C58DE"/>
    <w:rsid w:val="005D1C44"/>
    <w:rsid w:val="005D2B4D"/>
    <w:rsid w:val="005E454D"/>
    <w:rsid w:val="005E4D35"/>
    <w:rsid w:val="005E7877"/>
    <w:rsid w:val="005F4D7B"/>
    <w:rsid w:val="006000BA"/>
    <w:rsid w:val="006105C3"/>
    <w:rsid w:val="00613681"/>
    <w:rsid w:val="00616A66"/>
    <w:rsid w:val="00620A77"/>
    <w:rsid w:val="00631B1D"/>
    <w:rsid w:val="00641457"/>
    <w:rsid w:val="006415D1"/>
    <w:rsid w:val="00653E5C"/>
    <w:rsid w:val="0065743C"/>
    <w:rsid w:val="0065779F"/>
    <w:rsid w:val="00667987"/>
    <w:rsid w:val="00696886"/>
    <w:rsid w:val="00697765"/>
    <w:rsid w:val="006A4150"/>
    <w:rsid w:val="006B1BAE"/>
    <w:rsid w:val="006B27C5"/>
    <w:rsid w:val="006B6921"/>
    <w:rsid w:val="006D3726"/>
    <w:rsid w:val="006D384B"/>
    <w:rsid w:val="006E0972"/>
    <w:rsid w:val="006E4069"/>
    <w:rsid w:val="006F20CA"/>
    <w:rsid w:val="006F34CC"/>
    <w:rsid w:val="006F37C3"/>
    <w:rsid w:val="006F7517"/>
    <w:rsid w:val="00706E8A"/>
    <w:rsid w:val="00707895"/>
    <w:rsid w:val="00714491"/>
    <w:rsid w:val="00720251"/>
    <w:rsid w:val="00723EAB"/>
    <w:rsid w:val="00726D3C"/>
    <w:rsid w:val="0073337A"/>
    <w:rsid w:val="007344E1"/>
    <w:rsid w:val="00736C16"/>
    <w:rsid w:val="007432FD"/>
    <w:rsid w:val="00752D4D"/>
    <w:rsid w:val="0075685D"/>
    <w:rsid w:val="00756A8B"/>
    <w:rsid w:val="007628E2"/>
    <w:rsid w:val="00765E20"/>
    <w:rsid w:val="00772464"/>
    <w:rsid w:val="00777EDB"/>
    <w:rsid w:val="00780B78"/>
    <w:rsid w:val="007844CC"/>
    <w:rsid w:val="00784BAE"/>
    <w:rsid w:val="00784E48"/>
    <w:rsid w:val="007955FC"/>
    <w:rsid w:val="007A2E17"/>
    <w:rsid w:val="007A386A"/>
    <w:rsid w:val="007B3FCB"/>
    <w:rsid w:val="007C54E4"/>
    <w:rsid w:val="007D4D9A"/>
    <w:rsid w:val="007D6C37"/>
    <w:rsid w:val="007E136E"/>
    <w:rsid w:val="007E2F28"/>
    <w:rsid w:val="007E37A4"/>
    <w:rsid w:val="007E4ACF"/>
    <w:rsid w:val="007E5E46"/>
    <w:rsid w:val="0080621A"/>
    <w:rsid w:val="00821CE2"/>
    <w:rsid w:val="008229A8"/>
    <w:rsid w:val="008371EB"/>
    <w:rsid w:val="00845574"/>
    <w:rsid w:val="00845DFE"/>
    <w:rsid w:val="008550C1"/>
    <w:rsid w:val="0086398A"/>
    <w:rsid w:val="0086596E"/>
    <w:rsid w:val="008701F3"/>
    <w:rsid w:val="00881F98"/>
    <w:rsid w:val="00886939"/>
    <w:rsid w:val="0089291F"/>
    <w:rsid w:val="00894BE0"/>
    <w:rsid w:val="008A29A5"/>
    <w:rsid w:val="008A4823"/>
    <w:rsid w:val="008A6C6C"/>
    <w:rsid w:val="008B53A0"/>
    <w:rsid w:val="008B7A06"/>
    <w:rsid w:val="008C33B3"/>
    <w:rsid w:val="008D077F"/>
    <w:rsid w:val="008D32AF"/>
    <w:rsid w:val="008D6AD5"/>
    <w:rsid w:val="008D7061"/>
    <w:rsid w:val="008F262B"/>
    <w:rsid w:val="00901938"/>
    <w:rsid w:val="00903A37"/>
    <w:rsid w:val="00915DF1"/>
    <w:rsid w:val="00916F8C"/>
    <w:rsid w:val="00926B3B"/>
    <w:rsid w:val="00927C8A"/>
    <w:rsid w:val="00931A61"/>
    <w:rsid w:val="0093532D"/>
    <w:rsid w:val="00937218"/>
    <w:rsid w:val="009403D4"/>
    <w:rsid w:val="009466F3"/>
    <w:rsid w:val="0095202F"/>
    <w:rsid w:val="00952066"/>
    <w:rsid w:val="0095647F"/>
    <w:rsid w:val="009607D3"/>
    <w:rsid w:val="0096148F"/>
    <w:rsid w:val="00965579"/>
    <w:rsid w:val="00966C6F"/>
    <w:rsid w:val="009742EC"/>
    <w:rsid w:val="00976F07"/>
    <w:rsid w:val="00980B76"/>
    <w:rsid w:val="00985715"/>
    <w:rsid w:val="009875BE"/>
    <w:rsid w:val="00990D10"/>
    <w:rsid w:val="009A1393"/>
    <w:rsid w:val="009A52BD"/>
    <w:rsid w:val="009B69CB"/>
    <w:rsid w:val="009B7325"/>
    <w:rsid w:val="009C0A57"/>
    <w:rsid w:val="009D0159"/>
    <w:rsid w:val="009D2FB8"/>
    <w:rsid w:val="009D3A0D"/>
    <w:rsid w:val="009E6C6A"/>
    <w:rsid w:val="009F254E"/>
    <w:rsid w:val="009F382F"/>
    <w:rsid w:val="009F45D0"/>
    <w:rsid w:val="009F53EB"/>
    <w:rsid w:val="00A039B4"/>
    <w:rsid w:val="00A21528"/>
    <w:rsid w:val="00A33067"/>
    <w:rsid w:val="00A33C3F"/>
    <w:rsid w:val="00A35669"/>
    <w:rsid w:val="00A35BDE"/>
    <w:rsid w:val="00A377AB"/>
    <w:rsid w:val="00A42693"/>
    <w:rsid w:val="00A43329"/>
    <w:rsid w:val="00A43FD3"/>
    <w:rsid w:val="00A44BC0"/>
    <w:rsid w:val="00A544B1"/>
    <w:rsid w:val="00A6173A"/>
    <w:rsid w:val="00A644E2"/>
    <w:rsid w:val="00A667FD"/>
    <w:rsid w:val="00A74641"/>
    <w:rsid w:val="00A80301"/>
    <w:rsid w:val="00AA02E8"/>
    <w:rsid w:val="00AB0F73"/>
    <w:rsid w:val="00AC1F72"/>
    <w:rsid w:val="00AC2BD4"/>
    <w:rsid w:val="00AC69D6"/>
    <w:rsid w:val="00AD2827"/>
    <w:rsid w:val="00AD71C1"/>
    <w:rsid w:val="00AD7B84"/>
    <w:rsid w:val="00AE4217"/>
    <w:rsid w:val="00B03239"/>
    <w:rsid w:val="00B04962"/>
    <w:rsid w:val="00B04B91"/>
    <w:rsid w:val="00B052D7"/>
    <w:rsid w:val="00B10F60"/>
    <w:rsid w:val="00B111C7"/>
    <w:rsid w:val="00B11E68"/>
    <w:rsid w:val="00B14E45"/>
    <w:rsid w:val="00B14EE2"/>
    <w:rsid w:val="00B17A91"/>
    <w:rsid w:val="00B17DDD"/>
    <w:rsid w:val="00B207E2"/>
    <w:rsid w:val="00B21221"/>
    <w:rsid w:val="00B25BC5"/>
    <w:rsid w:val="00B26B53"/>
    <w:rsid w:val="00B33516"/>
    <w:rsid w:val="00B40249"/>
    <w:rsid w:val="00B423EA"/>
    <w:rsid w:val="00B50228"/>
    <w:rsid w:val="00B51890"/>
    <w:rsid w:val="00B547BC"/>
    <w:rsid w:val="00B60133"/>
    <w:rsid w:val="00B61CBF"/>
    <w:rsid w:val="00B63977"/>
    <w:rsid w:val="00B77D64"/>
    <w:rsid w:val="00B87098"/>
    <w:rsid w:val="00B9646A"/>
    <w:rsid w:val="00BA0D4A"/>
    <w:rsid w:val="00BA5532"/>
    <w:rsid w:val="00BB25EE"/>
    <w:rsid w:val="00BB73AD"/>
    <w:rsid w:val="00BB73E7"/>
    <w:rsid w:val="00BC10C7"/>
    <w:rsid w:val="00BC2828"/>
    <w:rsid w:val="00BC412E"/>
    <w:rsid w:val="00BD47E5"/>
    <w:rsid w:val="00BD52E9"/>
    <w:rsid w:val="00BE1FBB"/>
    <w:rsid w:val="00BE6D3F"/>
    <w:rsid w:val="00BF3ED8"/>
    <w:rsid w:val="00C02DE1"/>
    <w:rsid w:val="00C1613A"/>
    <w:rsid w:val="00C2226A"/>
    <w:rsid w:val="00C23C3D"/>
    <w:rsid w:val="00C268D9"/>
    <w:rsid w:val="00C3032A"/>
    <w:rsid w:val="00C30C19"/>
    <w:rsid w:val="00C468F0"/>
    <w:rsid w:val="00C50D7E"/>
    <w:rsid w:val="00C750C4"/>
    <w:rsid w:val="00C76F53"/>
    <w:rsid w:val="00C77F02"/>
    <w:rsid w:val="00C81750"/>
    <w:rsid w:val="00C94EC5"/>
    <w:rsid w:val="00CA0E52"/>
    <w:rsid w:val="00CA2643"/>
    <w:rsid w:val="00CA3A00"/>
    <w:rsid w:val="00CA49A6"/>
    <w:rsid w:val="00CB1483"/>
    <w:rsid w:val="00CB5F66"/>
    <w:rsid w:val="00CC057A"/>
    <w:rsid w:val="00CD1EF6"/>
    <w:rsid w:val="00CD2C30"/>
    <w:rsid w:val="00CE174B"/>
    <w:rsid w:val="00CE368E"/>
    <w:rsid w:val="00CE3D2D"/>
    <w:rsid w:val="00CF04AA"/>
    <w:rsid w:val="00CF15EE"/>
    <w:rsid w:val="00CF7539"/>
    <w:rsid w:val="00D01388"/>
    <w:rsid w:val="00D01901"/>
    <w:rsid w:val="00D01F0D"/>
    <w:rsid w:val="00D03138"/>
    <w:rsid w:val="00D057C8"/>
    <w:rsid w:val="00D236A4"/>
    <w:rsid w:val="00D27B44"/>
    <w:rsid w:val="00D306B1"/>
    <w:rsid w:val="00D31091"/>
    <w:rsid w:val="00D33AF0"/>
    <w:rsid w:val="00D45B97"/>
    <w:rsid w:val="00D50981"/>
    <w:rsid w:val="00D55E33"/>
    <w:rsid w:val="00D6309A"/>
    <w:rsid w:val="00D63684"/>
    <w:rsid w:val="00D63A1A"/>
    <w:rsid w:val="00D722BF"/>
    <w:rsid w:val="00D72428"/>
    <w:rsid w:val="00D7530D"/>
    <w:rsid w:val="00D75AC8"/>
    <w:rsid w:val="00D852ED"/>
    <w:rsid w:val="00D85859"/>
    <w:rsid w:val="00D867DD"/>
    <w:rsid w:val="00D870A2"/>
    <w:rsid w:val="00D93A44"/>
    <w:rsid w:val="00DA2047"/>
    <w:rsid w:val="00DA3943"/>
    <w:rsid w:val="00DA4AC4"/>
    <w:rsid w:val="00DA7387"/>
    <w:rsid w:val="00DB3A48"/>
    <w:rsid w:val="00DC036F"/>
    <w:rsid w:val="00DC41D5"/>
    <w:rsid w:val="00DC4861"/>
    <w:rsid w:val="00DD0395"/>
    <w:rsid w:val="00DD3612"/>
    <w:rsid w:val="00DE63C5"/>
    <w:rsid w:val="00E07549"/>
    <w:rsid w:val="00E16A9E"/>
    <w:rsid w:val="00E17F73"/>
    <w:rsid w:val="00E2056C"/>
    <w:rsid w:val="00E24C63"/>
    <w:rsid w:val="00E26CBB"/>
    <w:rsid w:val="00E31E01"/>
    <w:rsid w:val="00E333E5"/>
    <w:rsid w:val="00E40B6B"/>
    <w:rsid w:val="00E41547"/>
    <w:rsid w:val="00E44C19"/>
    <w:rsid w:val="00E47EA6"/>
    <w:rsid w:val="00E568DA"/>
    <w:rsid w:val="00E57767"/>
    <w:rsid w:val="00E6484E"/>
    <w:rsid w:val="00E66C33"/>
    <w:rsid w:val="00E67AD9"/>
    <w:rsid w:val="00E8499D"/>
    <w:rsid w:val="00E93B64"/>
    <w:rsid w:val="00E97DC5"/>
    <w:rsid w:val="00EB072D"/>
    <w:rsid w:val="00EC1876"/>
    <w:rsid w:val="00EC39CD"/>
    <w:rsid w:val="00EC48E6"/>
    <w:rsid w:val="00EC6A56"/>
    <w:rsid w:val="00ED0DB7"/>
    <w:rsid w:val="00ED0E8D"/>
    <w:rsid w:val="00ED1D46"/>
    <w:rsid w:val="00ED62A4"/>
    <w:rsid w:val="00EF2556"/>
    <w:rsid w:val="00F01FBF"/>
    <w:rsid w:val="00F11BCE"/>
    <w:rsid w:val="00F12675"/>
    <w:rsid w:val="00F14D64"/>
    <w:rsid w:val="00F2316E"/>
    <w:rsid w:val="00F423E3"/>
    <w:rsid w:val="00F46C29"/>
    <w:rsid w:val="00F510C8"/>
    <w:rsid w:val="00F5132A"/>
    <w:rsid w:val="00F564FC"/>
    <w:rsid w:val="00F57253"/>
    <w:rsid w:val="00F6039F"/>
    <w:rsid w:val="00F61916"/>
    <w:rsid w:val="00F6649A"/>
    <w:rsid w:val="00F74701"/>
    <w:rsid w:val="00F77732"/>
    <w:rsid w:val="00F81E66"/>
    <w:rsid w:val="00F847AE"/>
    <w:rsid w:val="00F84DAA"/>
    <w:rsid w:val="00F87CC1"/>
    <w:rsid w:val="00F97208"/>
    <w:rsid w:val="00FA0BA7"/>
    <w:rsid w:val="00FA2DB6"/>
    <w:rsid w:val="00FA5D03"/>
    <w:rsid w:val="00FA7EC0"/>
    <w:rsid w:val="00FB2802"/>
    <w:rsid w:val="00FB52CE"/>
    <w:rsid w:val="00FC1B34"/>
    <w:rsid w:val="00FC3993"/>
    <w:rsid w:val="00FD1115"/>
    <w:rsid w:val="00FD4006"/>
    <w:rsid w:val="00FE1F8D"/>
    <w:rsid w:val="00FE5BCC"/>
    <w:rsid w:val="00FF29FE"/>
    <w:rsid w:val="00FF37A5"/>
    <w:rsid w:val="00FF4B73"/>
    <w:rsid w:val="1200D2AC"/>
    <w:rsid w:val="15AED393"/>
    <w:rsid w:val="19621E5C"/>
    <w:rsid w:val="2243759E"/>
    <w:rsid w:val="3D0AC244"/>
    <w:rsid w:val="4963C483"/>
    <w:rsid w:val="4B005774"/>
    <w:rsid w:val="4EBAB83F"/>
    <w:rsid w:val="63BCCEA0"/>
    <w:rsid w:val="651435A3"/>
    <w:rsid w:val="6F376C15"/>
    <w:rsid w:val="71BA369D"/>
    <w:rsid w:val="77DBD8C8"/>
    <w:rsid w:val="7D0C83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17D82B"/>
  <w15:docId w15:val="{5A2F6B7E-184E-42EF-8C65-61BBE2AD7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D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400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D4006"/>
    <w:rPr>
      <w:rFonts w:ascii="Lucida Grande" w:hAnsi="Lucida Grande"/>
      <w:sz w:val="18"/>
      <w:szCs w:val="18"/>
    </w:rPr>
  </w:style>
  <w:style w:type="paragraph" w:styleId="Header">
    <w:name w:val="header"/>
    <w:basedOn w:val="Normal"/>
    <w:link w:val="HeaderChar"/>
    <w:uiPriority w:val="99"/>
    <w:unhideWhenUsed/>
    <w:rsid w:val="003D7FD8"/>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7FD8"/>
  </w:style>
  <w:style w:type="paragraph" w:styleId="Footer">
    <w:name w:val="footer"/>
    <w:basedOn w:val="Normal"/>
    <w:link w:val="FooterChar"/>
    <w:uiPriority w:val="99"/>
    <w:unhideWhenUsed/>
    <w:rsid w:val="003D7FD8"/>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7FD8"/>
  </w:style>
  <w:style w:type="character" w:styleId="PageNumber">
    <w:name w:val="page number"/>
    <w:basedOn w:val="DefaultParagraphFont"/>
    <w:uiPriority w:val="99"/>
    <w:semiHidden/>
    <w:unhideWhenUsed/>
    <w:rsid w:val="001643DE"/>
  </w:style>
  <w:style w:type="table" w:styleId="TableGrid">
    <w:name w:val="Table Grid"/>
    <w:basedOn w:val="TableNormal"/>
    <w:rsid w:val="00FA2DB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yleArialNarrow">
    <w:name w:val="Style Arial Narrow"/>
    <w:rsid w:val="00FA2DB6"/>
    <w:rPr>
      <w:rFonts w:ascii="Arial Narrow" w:hAnsi="Arial Narrow"/>
    </w:rPr>
  </w:style>
  <w:style w:type="paragraph" w:styleId="ListParagraph">
    <w:name w:val="List Paragraph"/>
    <w:aliases w:val="References,Premier,Paragraphe de liste1,normal,Bullets,Liste 1,Numbered List Paragraph,ReferencesCxSpLast,Paragraphe de liste,Paragrap,List Paragraph1,Normal2,Normal3,Normal4,Normal5,Normal6,Normal7,Numbered paragraph,LIST OF TABLES."/>
    <w:basedOn w:val="Normal"/>
    <w:link w:val="ListParagraphChar"/>
    <w:uiPriority w:val="34"/>
    <w:qFormat/>
    <w:rsid w:val="00FA2DB6"/>
    <w:pPr>
      <w:spacing w:after="0" w:line="240" w:lineRule="auto"/>
      <w:ind w:left="720"/>
      <w:contextualSpacing/>
      <w:jc w:val="both"/>
    </w:pPr>
    <w:rPr>
      <w:rFonts w:ascii="Garamond" w:eastAsia="Times New Roman" w:hAnsi="Garamond" w:cs="Times New Roman"/>
      <w:sz w:val="24"/>
      <w:szCs w:val="24"/>
      <w:lang w:eastAsia="en-GB"/>
    </w:rPr>
  </w:style>
  <w:style w:type="character" w:customStyle="1" w:styleId="ListParagraphChar">
    <w:name w:val="List Paragraph Char"/>
    <w:aliases w:val="References Char,Premier Char,Paragraphe de liste1 Char,normal Char,Bullets Char,Liste 1 Char,Numbered List Paragraph Char,ReferencesCxSpLast Char,Paragraphe de liste Char,Paragrap Char,List Paragraph1 Char,Normal2 Char,Normal3 Char"/>
    <w:link w:val="ListParagraph"/>
    <w:uiPriority w:val="34"/>
    <w:qFormat/>
    <w:locked/>
    <w:rsid w:val="00FA2DB6"/>
    <w:rPr>
      <w:rFonts w:ascii="Garamond" w:eastAsia="Times New Roman" w:hAnsi="Garamond" w:cs="Times New Roman"/>
      <w:sz w:val="24"/>
      <w:szCs w:val="24"/>
      <w:lang w:eastAsia="en-GB"/>
    </w:rPr>
  </w:style>
  <w:style w:type="paragraph" w:styleId="NoSpacing">
    <w:name w:val="No Spacing"/>
    <w:uiPriority w:val="1"/>
    <w:qFormat/>
    <w:rsid w:val="00FB2802"/>
    <w:pPr>
      <w:spacing w:after="0" w:line="240" w:lineRule="auto"/>
    </w:pPr>
  </w:style>
  <w:style w:type="character" w:styleId="CommentReference">
    <w:name w:val="annotation reference"/>
    <w:basedOn w:val="DefaultParagraphFont"/>
    <w:uiPriority w:val="99"/>
    <w:semiHidden/>
    <w:unhideWhenUsed/>
    <w:rsid w:val="00D93A44"/>
    <w:rPr>
      <w:sz w:val="16"/>
      <w:szCs w:val="16"/>
    </w:rPr>
  </w:style>
  <w:style w:type="paragraph" w:styleId="CommentText">
    <w:name w:val="annotation text"/>
    <w:basedOn w:val="Normal"/>
    <w:link w:val="CommentTextChar"/>
    <w:uiPriority w:val="99"/>
    <w:semiHidden/>
    <w:unhideWhenUsed/>
    <w:rsid w:val="00D93A44"/>
    <w:pPr>
      <w:spacing w:line="240" w:lineRule="auto"/>
    </w:pPr>
    <w:rPr>
      <w:sz w:val="20"/>
      <w:szCs w:val="20"/>
    </w:rPr>
  </w:style>
  <w:style w:type="character" w:customStyle="1" w:styleId="CommentTextChar">
    <w:name w:val="Comment Text Char"/>
    <w:basedOn w:val="DefaultParagraphFont"/>
    <w:link w:val="CommentText"/>
    <w:uiPriority w:val="99"/>
    <w:semiHidden/>
    <w:rsid w:val="00D93A44"/>
    <w:rPr>
      <w:sz w:val="20"/>
      <w:szCs w:val="20"/>
    </w:rPr>
  </w:style>
  <w:style w:type="paragraph" w:styleId="CommentSubject">
    <w:name w:val="annotation subject"/>
    <w:basedOn w:val="CommentText"/>
    <w:next w:val="CommentText"/>
    <w:link w:val="CommentSubjectChar"/>
    <w:uiPriority w:val="99"/>
    <w:semiHidden/>
    <w:unhideWhenUsed/>
    <w:rsid w:val="00D93A44"/>
    <w:rPr>
      <w:b/>
      <w:bCs/>
    </w:rPr>
  </w:style>
  <w:style w:type="character" w:customStyle="1" w:styleId="CommentSubjectChar">
    <w:name w:val="Comment Subject Char"/>
    <w:basedOn w:val="CommentTextChar"/>
    <w:link w:val="CommentSubject"/>
    <w:uiPriority w:val="99"/>
    <w:semiHidden/>
    <w:rsid w:val="00D93A44"/>
    <w:rPr>
      <w:b/>
      <w:bCs/>
      <w:sz w:val="20"/>
      <w:szCs w:val="20"/>
    </w:rPr>
  </w:style>
  <w:style w:type="paragraph" w:customStyle="1" w:styleId="Web">
    <w:name w:val="Web"/>
    <w:basedOn w:val="Normal"/>
    <w:next w:val="Normal"/>
    <w:rsid w:val="001767B5"/>
    <w:pPr>
      <w:autoSpaceDE w:val="0"/>
      <w:autoSpaceDN w:val="0"/>
      <w:adjustRightInd w:val="0"/>
      <w:spacing w:after="0" w:line="240" w:lineRule="auto"/>
    </w:pPr>
    <w:rPr>
      <w:rFonts w:ascii="Symbol" w:eastAsia="Times New Roman" w:hAnsi="Symbol" w:cs="Times New Roman"/>
      <w:sz w:val="24"/>
      <w:szCs w:val="24"/>
      <w:lang w:val="en-US"/>
    </w:rPr>
  </w:style>
  <w:style w:type="paragraph" w:styleId="Revision">
    <w:name w:val="Revision"/>
    <w:hidden/>
    <w:uiPriority w:val="99"/>
    <w:semiHidden/>
    <w:rsid w:val="00903A37"/>
    <w:pPr>
      <w:spacing w:after="0" w:line="240" w:lineRule="auto"/>
    </w:pPr>
  </w:style>
  <w:style w:type="paragraph" w:styleId="NormalWeb">
    <w:name w:val="Normal (Web)"/>
    <w:basedOn w:val="Normal"/>
    <w:uiPriority w:val="99"/>
    <w:semiHidden/>
    <w:unhideWhenUsed/>
    <w:rsid w:val="0022297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16315">
      <w:bodyDiv w:val="1"/>
      <w:marLeft w:val="0"/>
      <w:marRight w:val="0"/>
      <w:marTop w:val="0"/>
      <w:marBottom w:val="0"/>
      <w:divBdr>
        <w:top w:val="none" w:sz="0" w:space="0" w:color="auto"/>
        <w:left w:val="none" w:sz="0" w:space="0" w:color="auto"/>
        <w:bottom w:val="none" w:sz="0" w:space="0" w:color="auto"/>
        <w:right w:val="none" w:sz="0" w:space="0" w:color="auto"/>
      </w:divBdr>
    </w:div>
    <w:div w:id="23471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file://localhost/Users/giaco/Desktop/Brand%20WFPNew/Nastro%20WFP.jpg"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CDAA620F111840A183C9B9FF9539FA" ma:contentTypeVersion="12" ma:contentTypeDescription="Create a new document." ma:contentTypeScope="" ma:versionID="ccb03b692138f9f087fda53d5ee6133b">
  <xsd:schema xmlns:xsd="http://www.w3.org/2001/XMLSchema" xmlns:xs="http://www.w3.org/2001/XMLSchema" xmlns:p="http://schemas.microsoft.com/office/2006/metadata/properties" xmlns:ns3="96660f95-c8bc-4fa8-bfe5-c09392bc3f94" xmlns:ns4="340478e1-1a8a-48e7-bb77-4f1d4845b2dc" targetNamespace="http://schemas.microsoft.com/office/2006/metadata/properties" ma:root="true" ma:fieldsID="08ebbb7e63fbea09c8e6f5fb24ea50b4" ns3:_="" ns4:_="">
    <xsd:import namespace="96660f95-c8bc-4fa8-bfe5-c09392bc3f94"/>
    <xsd:import namespace="340478e1-1a8a-48e7-bb77-4f1d4845b2d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660f95-c8bc-4fa8-bfe5-c09392bc3f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0478e1-1a8a-48e7-bb77-4f1d4845b2d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B843A2-79FA-4669-AAF8-925D48F07C29}">
  <ds:schemaRefs>
    <ds:schemaRef ds:uri="http://schemas.microsoft.com/sharepoint/v3/contenttype/forms"/>
  </ds:schemaRefs>
</ds:datastoreItem>
</file>

<file path=customXml/itemProps2.xml><?xml version="1.0" encoding="utf-8"?>
<ds:datastoreItem xmlns:ds="http://schemas.openxmlformats.org/officeDocument/2006/customXml" ds:itemID="{194A8BA8-1BA6-4846-B4CE-E256E7F55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660f95-c8bc-4fa8-bfe5-c09392bc3f94"/>
    <ds:schemaRef ds:uri="340478e1-1a8a-48e7-bb77-4f1d4845b2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D4F130-F139-4BB7-AA40-4EB4C130B7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5BFD75-EE36-564E-BF6C-2B57B2796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Pages>
  <Words>3031</Words>
  <Characters>1728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2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NOT Mar</dc:creator>
  <cp:lastModifiedBy>Silvio Galeano</cp:lastModifiedBy>
  <cp:revision>62</cp:revision>
  <dcterms:created xsi:type="dcterms:W3CDTF">2021-03-25T14:49:00Z</dcterms:created>
  <dcterms:modified xsi:type="dcterms:W3CDTF">2021-04-3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CDAA620F111840A183C9B9FF9539FA</vt:lpwstr>
  </property>
</Properties>
</file>